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52B4F" w14:textId="77777777" w:rsidR="00DA33C5" w:rsidRPr="00DA33C5" w:rsidRDefault="00DA33C5" w:rsidP="00DA33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40" w:lineRule="auto"/>
        <w:ind w:left="0"/>
        <w:rPr>
          <w:rFonts w:ascii="Gill Sans MT" w:hAnsi="Gill Sans MT"/>
          <w:b/>
          <w:bCs/>
          <w:color w:val="000000"/>
          <w:sz w:val="22"/>
          <w:szCs w:val="22"/>
        </w:rPr>
      </w:pPr>
      <w:r w:rsidRPr="00DA33C5">
        <w:rPr>
          <w:rFonts w:ascii="Gill Sans MT" w:hAnsi="Gill Sans MT"/>
          <w:b/>
          <w:bCs/>
          <w:sz w:val="22"/>
          <w:szCs w:val="22"/>
          <w:lang w:val="en-ZA" w:eastAsia="en-ZA"/>
        </w:rPr>
        <w:t>FORM 5</w:t>
      </w:r>
    </w:p>
    <w:tbl>
      <w:tblPr>
        <w:tblStyle w:val="TableGrid2"/>
        <w:tblW w:w="0" w:type="auto"/>
        <w:tblInd w:w="288" w:type="dxa"/>
        <w:tblLook w:val="04A0" w:firstRow="1" w:lastRow="0" w:firstColumn="1" w:lastColumn="0" w:noHBand="0" w:noVBand="1"/>
      </w:tblPr>
      <w:tblGrid>
        <w:gridCol w:w="2465"/>
        <w:gridCol w:w="1782"/>
        <w:gridCol w:w="2591"/>
        <w:gridCol w:w="2037"/>
      </w:tblGrid>
      <w:tr w:rsidR="00DA33C5" w:rsidRPr="00DA33C5" w14:paraId="79889949" w14:textId="77777777" w:rsidTr="007A1CBC">
        <w:tc>
          <w:tcPr>
            <w:tcW w:w="8875" w:type="dxa"/>
            <w:gridSpan w:val="4"/>
          </w:tcPr>
          <w:p w14:paraId="727B26B3" w14:textId="77777777" w:rsidR="00DA33C5" w:rsidRPr="00DA33C5" w:rsidRDefault="00DA33C5" w:rsidP="00DA33C5">
            <w:pPr>
              <w:spacing w:before="56" w:after="200" w:line="240" w:lineRule="auto"/>
              <w:ind w:left="0"/>
              <w:jc w:val="center"/>
              <w:rPr>
                <w:rFonts w:ascii="Gill Sans MT" w:eastAsia="Tahoma" w:hAnsi="Gill Sans MT"/>
                <w:b/>
                <w:w w:val="101"/>
                <w:sz w:val="22"/>
                <w:szCs w:val="22"/>
              </w:rPr>
            </w:pPr>
            <w:r w:rsidRPr="00DA33C5">
              <w:rPr>
                <w:rFonts w:ascii="Gill Sans MT" w:eastAsia="Tahoma" w:hAnsi="Gill Sans MT"/>
                <w:b/>
                <w:w w:val="101"/>
                <w:sz w:val="22"/>
                <w:szCs w:val="22"/>
              </w:rPr>
              <w:t>VARIATION APPLICATION FORM</w:t>
            </w:r>
          </w:p>
        </w:tc>
      </w:tr>
      <w:tr w:rsidR="00DA33C5" w:rsidRPr="00DA33C5" w14:paraId="519839D8" w14:textId="77777777" w:rsidTr="007A1CBC">
        <w:tc>
          <w:tcPr>
            <w:tcW w:w="2541" w:type="dxa"/>
          </w:tcPr>
          <w:p w14:paraId="036B494B" w14:textId="77777777" w:rsidR="00085A58"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Registration</w:t>
            </w:r>
          </w:p>
          <w:sdt>
            <w:sdtPr>
              <w:rPr>
                <w:rFonts w:ascii="Gill Sans MT" w:eastAsia="Tahoma" w:hAnsi="Gill Sans MT"/>
                <w:w w:val="101"/>
                <w:sz w:val="22"/>
                <w:szCs w:val="22"/>
              </w:rPr>
              <w:id w:val="-1006053732"/>
              <w:placeholder>
                <w:docPart w:val="F8AD9B23C59A4B0A9295DA610F97E8C6"/>
              </w:placeholder>
              <w:showingPlcHdr/>
              <w15:appearance w15:val="hidden"/>
              <w:text/>
            </w:sdtPr>
            <w:sdtEndPr/>
            <w:sdtContent>
              <w:p w14:paraId="6A03BABB" w14:textId="34376BE9" w:rsidR="001479C7" w:rsidRPr="00DA33C5" w:rsidRDefault="00D0198B" w:rsidP="00DA33C5">
                <w:pPr>
                  <w:spacing w:before="56" w:after="200" w:line="240" w:lineRule="auto"/>
                  <w:ind w:left="0"/>
                  <w:jc w:val="both"/>
                  <w:rPr>
                    <w:rFonts w:ascii="Gill Sans MT" w:eastAsia="Tahoma" w:hAnsi="Gill Sans MT"/>
                    <w:w w:val="101"/>
                    <w:sz w:val="22"/>
                    <w:szCs w:val="22"/>
                  </w:rPr>
                </w:pPr>
                <w:r>
                  <w:rPr>
                    <w:rStyle w:val="PlaceholderText"/>
                  </w:rPr>
                  <w:t>Enter</w:t>
                </w:r>
                <w:r w:rsidR="00163D78">
                  <w:rPr>
                    <w:rStyle w:val="PlaceholderText"/>
                  </w:rPr>
                  <w:t xml:space="preserve"> </w:t>
                </w:r>
                <w:r>
                  <w:rPr>
                    <w:rStyle w:val="PlaceholderText"/>
                  </w:rPr>
                  <w:t>Registration No.</w:t>
                </w:r>
              </w:p>
            </w:sdtContent>
          </w:sdt>
        </w:tc>
        <w:tc>
          <w:tcPr>
            <w:tcW w:w="6334" w:type="dxa"/>
            <w:gridSpan w:val="3"/>
          </w:tcPr>
          <w:p w14:paraId="3668A616" w14:textId="77777777" w:rsid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Product Name:</w:t>
            </w:r>
          </w:p>
          <w:sdt>
            <w:sdtPr>
              <w:rPr>
                <w:rFonts w:ascii="Gill Sans MT" w:eastAsia="Tahoma" w:hAnsi="Gill Sans MT"/>
                <w:w w:val="101"/>
                <w:sz w:val="22"/>
                <w:szCs w:val="22"/>
              </w:rPr>
              <w:alias w:val="Product Name"/>
              <w:tag w:val="Prod name"/>
              <w:id w:val="-1330062805"/>
              <w:placeholder>
                <w:docPart w:val="16BD4B2BE20D40FBAE424FE536BEB97C"/>
              </w:placeholder>
              <w:showingPlcHdr/>
              <w15:appearance w15:val="hidden"/>
              <w:text/>
            </w:sdtPr>
            <w:sdtEndPr/>
            <w:sdtContent>
              <w:p w14:paraId="2C1F8E06" w14:textId="737371B5" w:rsidR="00085A58" w:rsidRPr="00DA33C5" w:rsidRDefault="0072038D" w:rsidP="00DA33C5">
                <w:pPr>
                  <w:spacing w:before="56" w:after="200" w:line="240" w:lineRule="auto"/>
                  <w:ind w:left="0"/>
                  <w:jc w:val="both"/>
                  <w:rPr>
                    <w:rFonts w:ascii="Gill Sans MT" w:eastAsia="Tahoma" w:hAnsi="Gill Sans MT"/>
                    <w:w w:val="101"/>
                    <w:sz w:val="22"/>
                    <w:szCs w:val="22"/>
                  </w:rPr>
                </w:pPr>
                <w:r>
                  <w:rPr>
                    <w:rStyle w:val="PlaceholderText"/>
                  </w:rPr>
                  <w:t>Enter Product name</w:t>
                </w:r>
                <w:r w:rsidR="001479C7" w:rsidRPr="003B72F0">
                  <w:rPr>
                    <w:rStyle w:val="PlaceholderText"/>
                  </w:rPr>
                  <w:t>.</w:t>
                </w:r>
              </w:p>
            </w:sdtContent>
          </w:sdt>
        </w:tc>
      </w:tr>
      <w:tr w:rsidR="00DA33C5" w:rsidRPr="00DA33C5" w14:paraId="3B640575" w14:textId="77777777" w:rsidTr="007A1CBC">
        <w:tc>
          <w:tcPr>
            <w:tcW w:w="4076" w:type="dxa"/>
            <w:gridSpan w:val="2"/>
          </w:tcPr>
          <w:p w14:paraId="57F0001D" w14:textId="6083D391" w:rsidR="00DA33C5" w:rsidRPr="00DA33C5" w:rsidRDefault="00DA33C5" w:rsidP="00085A58">
            <w:pPr>
              <w:tabs>
                <w:tab w:val="left" w:pos="3030"/>
              </w:tabs>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Applicant’s Full Name</w:t>
            </w:r>
            <w:r w:rsidR="0072038D">
              <w:rPr>
                <w:rFonts w:ascii="Gill Sans MT" w:eastAsia="Tahoma" w:hAnsi="Gill Sans MT"/>
                <w:w w:val="101"/>
                <w:sz w:val="22"/>
                <w:szCs w:val="22"/>
              </w:rPr>
              <w:t>:</w:t>
            </w:r>
          </w:p>
        </w:tc>
        <w:tc>
          <w:tcPr>
            <w:tcW w:w="4799" w:type="dxa"/>
            <w:gridSpan w:val="2"/>
          </w:tcPr>
          <w:p w14:paraId="2D4140E9" w14:textId="48D98854" w:rsidR="00DA33C5" w:rsidRPr="00DA33C5" w:rsidRDefault="00A8242C" w:rsidP="00DA33C5">
            <w:pPr>
              <w:spacing w:before="56" w:after="200" w:line="240" w:lineRule="auto"/>
              <w:ind w:left="0"/>
              <w:jc w:val="both"/>
              <w:rPr>
                <w:rFonts w:ascii="Gill Sans MT" w:eastAsia="Tahoma" w:hAnsi="Gill Sans MT"/>
                <w:w w:val="101"/>
                <w:sz w:val="22"/>
                <w:szCs w:val="22"/>
              </w:rPr>
            </w:pPr>
            <w:sdt>
              <w:sdtPr>
                <w:rPr>
                  <w:rFonts w:ascii="Gill Sans MT" w:eastAsia="Tahoma" w:hAnsi="Gill Sans MT"/>
                  <w:w w:val="101"/>
                  <w:sz w:val="22"/>
                  <w:szCs w:val="22"/>
                </w:rPr>
                <w:alias w:val="Applicants Full Name"/>
                <w:tag w:val="Name"/>
                <w:id w:val="1395702722"/>
                <w:placeholder>
                  <w:docPart w:val="4AA215AD8D594E88B437DE0965131A68"/>
                </w:placeholder>
                <w:showingPlcHdr/>
                <w15:appearance w15:val="hidden"/>
                <w:text/>
              </w:sdtPr>
              <w:sdtEndPr/>
              <w:sdtContent>
                <w:r w:rsidR="0072038D">
                  <w:rPr>
                    <w:rStyle w:val="PlaceholderText"/>
                  </w:rPr>
                  <w:t>Type name in full here</w:t>
                </w:r>
                <w:r w:rsidR="008976CB" w:rsidRPr="003B72F0">
                  <w:rPr>
                    <w:rStyle w:val="PlaceholderText"/>
                  </w:rPr>
                  <w:t>.</w:t>
                </w:r>
              </w:sdtContent>
            </w:sdt>
          </w:p>
        </w:tc>
      </w:tr>
      <w:tr w:rsidR="00DA33C5" w:rsidRPr="00DA33C5" w14:paraId="4FB644A8" w14:textId="77777777" w:rsidTr="007A1CBC">
        <w:tc>
          <w:tcPr>
            <w:tcW w:w="4076" w:type="dxa"/>
            <w:gridSpan w:val="2"/>
          </w:tcPr>
          <w:p w14:paraId="0732390B"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Postal Address</w:t>
            </w:r>
          </w:p>
        </w:tc>
        <w:sdt>
          <w:sdtPr>
            <w:rPr>
              <w:rFonts w:ascii="Gill Sans MT" w:eastAsia="Tahoma" w:hAnsi="Gill Sans MT"/>
              <w:w w:val="101"/>
              <w:sz w:val="22"/>
              <w:szCs w:val="22"/>
            </w:rPr>
            <w:alias w:val="Postal address"/>
            <w:tag w:val="Postal address"/>
            <w:id w:val="-1875773922"/>
            <w:placeholder>
              <w:docPart w:val="43342940D03E478885D6DF8BD1924434"/>
            </w:placeholder>
            <w:showingPlcHdr/>
            <w15:appearance w15:val="hidden"/>
            <w:text/>
          </w:sdtPr>
          <w:sdtEndPr/>
          <w:sdtContent>
            <w:tc>
              <w:tcPr>
                <w:tcW w:w="4799" w:type="dxa"/>
                <w:gridSpan w:val="2"/>
              </w:tcPr>
              <w:p w14:paraId="2CC2FED0" w14:textId="7DC204F6" w:rsidR="00DA33C5" w:rsidRPr="00DA33C5" w:rsidRDefault="0072038D" w:rsidP="00DA33C5">
                <w:pPr>
                  <w:spacing w:before="56" w:after="200" w:line="240" w:lineRule="auto"/>
                  <w:ind w:left="0"/>
                  <w:jc w:val="both"/>
                  <w:rPr>
                    <w:rFonts w:ascii="Gill Sans MT" w:eastAsia="Tahoma" w:hAnsi="Gill Sans MT"/>
                    <w:w w:val="101"/>
                    <w:sz w:val="22"/>
                    <w:szCs w:val="22"/>
                  </w:rPr>
                </w:pPr>
                <w:r>
                  <w:rPr>
                    <w:rStyle w:val="PlaceholderText"/>
                  </w:rPr>
                  <w:t>Enter Postal address here</w:t>
                </w:r>
                <w:r w:rsidR="008976CB" w:rsidRPr="003B72F0">
                  <w:rPr>
                    <w:rStyle w:val="PlaceholderText"/>
                  </w:rPr>
                  <w:t>.</w:t>
                </w:r>
              </w:p>
            </w:tc>
          </w:sdtContent>
        </w:sdt>
      </w:tr>
      <w:tr w:rsidR="00DA33C5" w:rsidRPr="00DA33C5" w14:paraId="20B5FA5D" w14:textId="77777777" w:rsidTr="007A1CBC">
        <w:tc>
          <w:tcPr>
            <w:tcW w:w="4076" w:type="dxa"/>
            <w:gridSpan w:val="2"/>
          </w:tcPr>
          <w:p w14:paraId="1E74CBBB"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Contact Person Name</w:t>
            </w:r>
          </w:p>
        </w:tc>
        <w:sdt>
          <w:sdtPr>
            <w:rPr>
              <w:rFonts w:ascii="Gill Sans MT" w:eastAsia="Tahoma" w:hAnsi="Gill Sans MT"/>
              <w:w w:val="101"/>
              <w:sz w:val="22"/>
              <w:szCs w:val="22"/>
            </w:rPr>
            <w:alias w:val="Contact person name"/>
            <w:tag w:val="Contact person name"/>
            <w:id w:val="889853624"/>
            <w:placeholder>
              <w:docPart w:val="B9EAC8A00C7243BA9DE58A46CC7EEFF8"/>
            </w:placeholder>
            <w:showingPlcHdr/>
            <w15:appearance w15:val="hidden"/>
            <w:text/>
          </w:sdtPr>
          <w:sdtEndPr/>
          <w:sdtContent>
            <w:tc>
              <w:tcPr>
                <w:tcW w:w="4799" w:type="dxa"/>
                <w:gridSpan w:val="2"/>
              </w:tcPr>
              <w:p w14:paraId="01B89197" w14:textId="6F818DAD" w:rsidR="00DA33C5" w:rsidRPr="00DA33C5" w:rsidRDefault="008976CB" w:rsidP="00DA33C5">
                <w:pPr>
                  <w:spacing w:before="56" w:after="200" w:line="240" w:lineRule="auto"/>
                  <w:ind w:left="0"/>
                  <w:jc w:val="both"/>
                  <w:rPr>
                    <w:rFonts w:ascii="Gill Sans MT" w:eastAsia="Tahoma" w:hAnsi="Gill Sans MT"/>
                    <w:w w:val="101"/>
                    <w:sz w:val="22"/>
                    <w:szCs w:val="22"/>
                  </w:rPr>
                </w:pPr>
                <w:r w:rsidRPr="003B72F0">
                  <w:rPr>
                    <w:rStyle w:val="PlaceholderText"/>
                  </w:rPr>
                  <w:t>C</w:t>
                </w:r>
                <w:r w:rsidR="0072038D">
                  <w:rPr>
                    <w:rStyle w:val="PlaceholderText"/>
                  </w:rPr>
                  <w:t xml:space="preserve">ontact person </w:t>
                </w:r>
                <w:r w:rsidR="00D0198B">
                  <w:rPr>
                    <w:rStyle w:val="PlaceholderText"/>
                  </w:rPr>
                  <w:t>name.</w:t>
                </w:r>
              </w:p>
            </w:tc>
          </w:sdtContent>
        </w:sdt>
      </w:tr>
      <w:tr w:rsidR="00163D78" w:rsidRPr="00DA33C5" w14:paraId="752163D0" w14:textId="77777777" w:rsidTr="007A1CBC">
        <w:tc>
          <w:tcPr>
            <w:tcW w:w="2541" w:type="dxa"/>
          </w:tcPr>
          <w:p w14:paraId="00529796" w14:textId="4EBD481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Ti</w:t>
            </w:r>
            <w:r w:rsidR="0072038D">
              <w:rPr>
                <w:rFonts w:ascii="Gill Sans MT" w:eastAsia="Tahoma" w:hAnsi="Gill Sans MT"/>
                <w:w w:val="101"/>
                <w:sz w:val="22"/>
                <w:szCs w:val="22"/>
              </w:rPr>
              <w:t>t</w:t>
            </w:r>
            <w:r w:rsidRPr="00DA33C5">
              <w:rPr>
                <w:rFonts w:ascii="Gill Sans MT" w:eastAsia="Tahoma" w:hAnsi="Gill Sans MT"/>
                <w:w w:val="101"/>
                <w:sz w:val="22"/>
                <w:szCs w:val="22"/>
              </w:rPr>
              <w:t>le:</w:t>
            </w:r>
          </w:p>
        </w:tc>
        <w:sdt>
          <w:sdtPr>
            <w:rPr>
              <w:rFonts w:ascii="Gill Sans MT" w:eastAsia="Tahoma" w:hAnsi="Gill Sans MT"/>
              <w:w w:val="101"/>
              <w:sz w:val="22"/>
              <w:szCs w:val="22"/>
            </w:rPr>
            <w:id w:val="175155486"/>
            <w:placeholder>
              <w:docPart w:val="30B2326EEB1C45E79FC205F895DFDF84"/>
            </w:placeholder>
            <w:showingPlcHdr/>
            <w15:appearance w15:val="hidden"/>
            <w:text/>
          </w:sdtPr>
          <w:sdtEndPr/>
          <w:sdtContent>
            <w:tc>
              <w:tcPr>
                <w:tcW w:w="1535" w:type="dxa"/>
              </w:tcPr>
              <w:p w14:paraId="7B8DF8C8" w14:textId="3D98DBB7" w:rsidR="00DA33C5" w:rsidRPr="00DA33C5" w:rsidRDefault="00D0198B" w:rsidP="00DA33C5">
                <w:pPr>
                  <w:spacing w:before="56" w:after="200" w:line="240" w:lineRule="auto"/>
                  <w:ind w:left="0"/>
                  <w:jc w:val="both"/>
                  <w:rPr>
                    <w:rFonts w:ascii="Gill Sans MT" w:eastAsia="Tahoma" w:hAnsi="Gill Sans MT"/>
                    <w:w w:val="101"/>
                    <w:sz w:val="22"/>
                    <w:szCs w:val="22"/>
                  </w:rPr>
                </w:pPr>
                <w:r>
                  <w:rPr>
                    <w:rStyle w:val="PlaceholderText"/>
                  </w:rPr>
                  <w:t>Mr/Ms/Dr/Prof</w:t>
                </w:r>
                <w:r w:rsidRPr="005F1CD1">
                  <w:rPr>
                    <w:rStyle w:val="PlaceholderText"/>
                  </w:rPr>
                  <w:t>.</w:t>
                </w:r>
              </w:p>
            </w:tc>
          </w:sdtContent>
        </w:sdt>
        <w:tc>
          <w:tcPr>
            <w:tcW w:w="2692" w:type="dxa"/>
          </w:tcPr>
          <w:p w14:paraId="108DFFB4"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Telephone &amp; Fax:</w:t>
            </w:r>
          </w:p>
        </w:tc>
        <w:sdt>
          <w:sdtPr>
            <w:rPr>
              <w:rFonts w:ascii="Gill Sans MT" w:eastAsia="Tahoma" w:hAnsi="Gill Sans MT"/>
              <w:w w:val="101"/>
              <w:sz w:val="22"/>
              <w:szCs w:val="22"/>
            </w:rPr>
            <w:alias w:val="telephone and Fax"/>
            <w:tag w:val="telephone and Fax"/>
            <w:id w:val="1909499368"/>
            <w:placeholder>
              <w:docPart w:val="75F727362B8E4E6CBFEBB2242DC935DD"/>
            </w:placeholder>
            <w:showingPlcHdr/>
            <w15:appearance w15:val="hidden"/>
            <w:text/>
          </w:sdtPr>
          <w:sdtEndPr/>
          <w:sdtContent>
            <w:tc>
              <w:tcPr>
                <w:tcW w:w="2107" w:type="dxa"/>
              </w:tcPr>
              <w:p w14:paraId="32976599" w14:textId="2065FE2F" w:rsidR="00DA33C5" w:rsidRPr="00DA33C5" w:rsidRDefault="00D0198B" w:rsidP="00DA33C5">
                <w:pPr>
                  <w:spacing w:before="56" w:after="200" w:line="240" w:lineRule="auto"/>
                  <w:ind w:left="0"/>
                  <w:jc w:val="both"/>
                  <w:rPr>
                    <w:rFonts w:ascii="Gill Sans MT" w:eastAsia="Tahoma" w:hAnsi="Gill Sans MT"/>
                    <w:w w:val="101"/>
                    <w:sz w:val="22"/>
                    <w:szCs w:val="22"/>
                  </w:rPr>
                </w:pPr>
                <w:r>
                  <w:rPr>
                    <w:rStyle w:val="PlaceholderText"/>
                  </w:rPr>
                  <w:t>Enter contact number</w:t>
                </w:r>
                <w:r w:rsidR="008976CB" w:rsidRPr="003B72F0">
                  <w:rPr>
                    <w:rStyle w:val="PlaceholderText"/>
                  </w:rPr>
                  <w:t>.</w:t>
                </w:r>
              </w:p>
            </w:tc>
          </w:sdtContent>
        </w:sdt>
      </w:tr>
      <w:tr w:rsidR="00163D78" w:rsidRPr="00DA33C5" w14:paraId="64A248EA" w14:textId="77777777" w:rsidTr="007A1CBC">
        <w:tc>
          <w:tcPr>
            <w:tcW w:w="2541" w:type="dxa"/>
          </w:tcPr>
          <w:p w14:paraId="1CFF1C79"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Email:</w:t>
            </w:r>
          </w:p>
        </w:tc>
        <w:sdt>
          <w:sdtPr>
            <w:rPr>
              <w:rFonts w:ascii="Gill Sans MT" w:eastAsia="Tahoma" w:hAnsi="Gill Sans MT"/>
              <w:w w:val="101"/>
              <w:sz w:val="22"/>
              <w:szCs w:val="22"/>
            </w:rPr>
            <w:id w:val="1413276964"/>
            <w:placeholder>
              <w:docPart w:val="713BFC92F10B4DB78EC459E483C2369F"/>
            </w:placeholder>
            <w:showingPlcHdr/>
            <w15:appearance w15:val="hidden"/>
            <w:text/>
          </w:sdtPr>
          <w:sdtEndPr/>
          <w:sdtContent>
            <w:tc>
              <w:tcPr>
                <w:tcW w:w="1535" w:type="dxa"/>
              </w:tcPr>
              <w:p w14:paraId="01F415D1" w14:textId="4C7452C3" w:rsidR="00DA33C5" w:rsidRPr="00DA33C5" w:rsidRDefault="001153E2" w:rsidP="00DA33C5">
                <w:pPr>
                  <w:spacing w:before="56" w:after="200" w:line="240" w:lineRule="auto"/>
                  <w:ind w:left="0"/>
                  <w:jc w:val="both"/>
                  <w:rPr>
                    <w:rFonts w:ascii="Gill Sans MT" w:eastAsia="Tahoma" w:hAnsi="Gill Sans MT"/>
                    <w:w w:val="101"/>
                    <w:sz w:val="22"/>
                    <w:szCs w:val="22"/>
                  </w:rPr>
                </w:pPr>
                <w:r>
                  <w:rPr>
                    <w:rStyle w:val="PlaceholderText"/>
                  </w:rPr>
                  <w:t>__</w:t>
                </w:r>
              </w:p>
            </w:tc>
          </w:sdtContent>
        </w:sdt>
        <w:tc>
          <w:tcPr>
            <w:tcW w:w="2692" w:type="dxa"/>
          </w:tcPr>
          <w:p w14:paraId="0BF5ADD3"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Website:</w:t>
            </w:r>
          </w:p>
        </w:tc>
        <w:sdt>
          <w:sdtPr>
            <w:rPr>
              <w:rFonts w:ascii="Gill Sans MT" w:eastAsia="Tahoma" w:hAnsi="Gill Sans MT"/>
              <w:w w:val="101"/>
              <w:sz w:val="22"/>
              <w:szCs w:val="22"/>
            </w:rPr>
            <w:alias w:val="website"/>
            <w:tag w:val="Enter Website"/>
            <w:id w:val="-1544205833"/>
            <w:placeholder>
              <w:docPart w:val="E8B2A5769AE34E2C902E262CD7E15B79"/>
            </w:placeholder>
            <w:showingPlcHdr/>
            <w15:appearance w15:val="hidden"/>
            <w:text/>
          </w:sdtPr>
          <w:sdtEndPr/>
          <w:sdtContent>
            <w:tc>
              <w:tcPr>
                <w:tcW w:w="2107" w:type="dxa"/>
              </w:tcPr>
              <w:p w14:paraId="6B1A2249" w14:textId="54F566DE" w:rsidR="00DA33C5" w:rsidRPr="00DA33C5" w:rsidRDefault="002C6FAE" w:rsidP="00DA33C5">
                <w:pPr>
                  <w:spacing w:before="56" w:after="200" w:line="240" w:lineRule="auto"/>
                  <w:ind w:left="0"/>
                  <w:jc w:val="both"/>
                  <w:rPr>
                    <w:rFonts w:ascii="Gill Sans MT" w:eastAsia="Tahoma" w:hAnsi="Gill Sans MT"/>
                    <w:w w:val="101"/>
                    <w:sz w:val="22"/>
                    <w:szCs w:val="22"/>
                  </w:rPr>
                </w:pPr>
                <w:r>
                  <w:rPr>
                    <w:rStyle w:val="PlaceholderText"/>
                  </w:rPr>
                  <w:t>___</w:t>
                </w:r>
              </w:p>
            </w:tc>
          </w:sdtContent>
        </w:sdt>
      </w:tr>
    </w:tbl>
    <w:p w14:paraId="40D4140C" w14:textId="77777777" w:rsidR="00DA33C5" w:rsidRPr="00DA33C5" w:rsidRDefault="00DA33C5" w:rsidP="00DA33C5">
      <w:pPr>
        <w:spacing w:before="56" w:after="200" w:line="240" w:lineRule="auto"/>
        <w:ind w:left="2463"/>
        <w:jc w:val="both"/>
        <w:rPr>
          <w:rFonts w:ascii="Gill Sans MT" w:eastAsia="Tahoma" w:hAnsi="Gill Sans MT"/>
          <w:w w:val="101"/>
          <w:sz w:val="22"/>
          <w:szCs w:val="22"/>
        </w:rPr>
      </w:pPr>
    </w:p>
    <w:tbl>
      <w:tblPr>
        <w:tblStyle w:val="TableGrid2"/>
        <w:tblW w:w="0" w:type="auto"/>
        <w:tblInd w:w="288" w:type="dxa"/>
        <w:tblLook w:val="04A0" w:firstRow="1" w:lastRow="0" w:firstColumn="1" w:lastColumn="0" w:noHBand="0" w:noVBand="1"/>
      </w:tblPr>
      <w:tblGrid>
        <w:gridCol w:w="8875"/>
      </w:tblGrid>
      <w:tr w:rsidR="00DA33C5" w:rsidRPr="00DA33C5" w14:paraId="32AB2515" w14:textId="77777777" w:rsidTr="00567398">
        <w:tc>
          <w:tcPr>
            <w:tcW w:w="8968" w:type="dxa"/>
          </w:tcPr>
          <w:p w14:paraId="08136CD3" w14:textId="77777777" w:rsidR="00513F6F" w:rsidRDefault="00DA33C5" w:rsidP="00DA33C5">
            <w:pPr>
              <w:spacing w:before="35" w:after="200" w:line="240" w:lineRule="auto"/>
              <w:ind w:left="0"/>
              <w:rPr>
                <w:rFonts w:ascii="Gill Sans MT" w:eastAsia="Tahoma" w:hAnsi="Gill Sans MT"/>
                <w:w w:val="103"/>
                <w:position w:val="-1"/>
                <w:sz w:val="22"/>
                <w:szCs w:val="22"/>
              </w:rPr>
            </w:pPr>
            <w:r w:rsidRPr="00DA33C5">
              <w:rPr>
                <w:rFonts w:ascii="Gill Sans MT" w:eastAsia="Tahoma" w:hAnsi="Gill Sans MT"/>
                <w:w w:val="103"/>
                <w:position w:val="-1"/>
                <w:sz w:val="22"/>
                <w:szCs w:val="22"/>
              </w:rPr>
              <w:t>Type</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of</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Variation</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being</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sought</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please</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indicate</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as</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applicable)</w:t>
            </w:r>
            <w:r w:rsidR="008976CB">
              <w:rPr>
                <w:rFonts w:ascii="Gill Sans MT" w:eastAsia="Tahoma" w:hAnsi="Gill Sans MT"/>
                <w:w w:val="103"/>
                <w:position w:val="-1"/>
                <w:sz w:val="22"/>
                <w:szCs w:val="22"/>
              </w:rPr>
              <w:t xml:space="preserve">: </w:t>
            </w:r>
          </w:p>
          <w:p w14:paraId="6013644A" w14:textId="77777777" w:rsidR="00DA33C5" w:rsidRDefault="00A8242C" w:rsidP="00DA33C5">
            <w:pPr>
              <w:spacing w:before="35" w:after="200" w:line="240" w:lineRule="auto"/>
              <w:ind w:left="0"/>
              <w:rPr>
                <w:rFonts w:ascii="Gill Sans MT" w:eastAsia="Tahoma" w:hAnsi="Gill Sans MT"/>
                <w:w w:val="103"/>
                <w:position w:val="-1"/>
                <w:sz w:val="22"/>
                <w:szCs w:val="22"/>
              </w:rPr>
            </w:pPr>
            <w:sdt>
              <w:sdtPr>
                <w:rPr>
                  <w:rFonts w:ascii="Gill Sans MT" w:eastAsia="Tahoma" w:hAnsi="Gill Sans MT"/>
                  <w:w w:val="103"/>
                  <w:position w:val="-1"/>
                  <w:sz w:val="22"/>
                  <w:szCs w:val="22"/>
                </w:rPr>
                <w:alias w:val="Type of Variation"/>
                <w:tag w:val="Type of Variation"/>
                <w:id w:val="-1939666300"/>
                <w:placeholder>
                  <w:docPart w:val="EC7CDA3943F84023838178DE6D769926"/>
                </w:placeholder>
                <w:showingPlcHdr/>
                <w15:appearance w15:val="hidden"/>
                <w:text/>
              </w:sdtPr>
              <w:sdtEndPr/>
              <w:sdtContent>
                <w:r w:rsidR="00D0198B">
                  <w:rPr>
                    <w:rStyle w:val="PlaceholderText"/>
                  </w:rPr>
                  <w:t>Describe the type of variation</w:t>
                </w:r>
                <w:r w:rsidR="008976CB" w:rsidRPr="003B72F0">
                  <w:rPr>
                    <w:rStyle w:val="PlaceholderText"/>
                  </w:rPr>
                  <w:t>.</w:t>
                </w:r>
              </w:sdtContent>
            </w:sdt>
          </w:p>
          <w:sdt>
            <w:sdtPr>
              <w:rPr>
                <w:rFonts w:ascii="Gill Sans MT" w:eastAsia="Tahoma" w:hAnsi="Gill Sans MT"/>
                <w:sz w:val="22"/>
                <w:szCs w:val="22"/>
              </w:rPr>
              <w:id w:val="308294925"/>
              <w:placeholder>
                <w:docPart w:val="4E7A9F5120CC44C4AD3E1ABA669A8D00"/>
              </w:placeholder>
              <w:showingPlcHdr/>
              <w:text/>
            </w:sdtPr>
            <w:sdtEndPr/>
            <w:sdtContent>
              <w:p w14:paraId="4F863246" w14:textId="77777777" w:rsidR="00513F6F" w:rsidRDefault="00513F6F" w:rsidP="00DA33C5">
                <w:pPr>
                  <w:spacing w:before="35" w:after="200" w:line="240" w:lineRule="auto"/>
                  <w:ind w:left="0"/>
                  <w:rPr>
                    <w:rFonts w:ascii="Gill Sans MT" w:eastAsia="Tahoma" w:hAnsi="Gill Sans MT"/>
                    <w:sz w:val="22"/>
                    <w:szCs w:val="22"/>
                  </w:rPr>
                </w:pPr>
                <w:r>
                  <w:rPr>
                    <w:rStyle w:val="PlaceholderText"/>
                  </w:rPr>
                  <w:t>__</w:t>
                </w:r>
              </w:p>
            </w:sdtContent>
          </w:sdt>
          <w:sdt>
            <w:sdtPr>
              <w:rPr>
                <w:rFonts w:ascii="Gill Sans MT" w:eastAsia="Tahoma" w:hAnsi="Gill Sans MT"/>
                <w:sz w:val="22"/>
                <w:szCs w:val="22"/>
              </w:rPr>
              <w:id w:val="1136605135"/>
              <w:placeholder>
                <w:docPart w:val="D7F9F5DA2AF646A4A2B077BD3CEE207A"/>
              </w:placeholder>
              <w:showingPlcHdr/>
              <w:text/>
            </w:sdtPr>
            <w:sdtEndPr/>
            <w:sdtContent>
              <w:p w14:paraId="24419556" w14:textId="77777777" w:rsidR="00513F6F" w:rsidRDefault="00513F6F" w:rsidP="00DA33C5">
                <w:pPr>
                  <w:spacing w:before="35" w:after="200" w:line="240" w:lineRule="auto"/>
                  <w:ind w:left="0"/>
                  <w:rPr>
                    <w:rFonts w:ascii="Gill Sans MT" w:eastAsia="Tahoma" w:hAnsi="Gill Sans MT"/>
                    <w:sz w:val="22"/>
                    <w:szCs w:val="22"/>
                  </w:rPr>
                </w:pPr>
                <w:r>
                  <w:rPr>
                    <w:rStyle w:val="PlaceholderText"/>
                  </w:rPr>
                  <w:t>__</w:t>
                </w:r>
              </w:p>
            </w:sdtContent>
          </w:sdt>
          <w:sdt>
            <w:sdtPr>
              <w:rPr>
                <w:rFonts w:ascii="Gill Sans MT" w:eastAsia="Tahoma" w:hAnsi="Gill Sans MT"/>
                <w:sz w:val="22"/>
                <w:szCs w:val="22"/>
              </w:rPr>
              <w:id w:val="1183708278"/>
              <w:placeholder>
                <w:docPart w:val="4ACDF9D997B84B819CB3C171C7CECE3A"/>
              </w:placeholder>
              <w:showingPlcHdr/>
              <w:text/>
            </w:sdtPr>
            <w:sdtEndPr/>
            <w:sdtContent>
              <w:p w14:paraId="021CC3F9" w14:textId="77777777" w:rsidR="00513F6F" w:rsidRDefault="00513F6F" w:rsidP="00DA33C5">
                <w:pPr>
                  <w:spacing w:before="35" w:after="200" w:line="240" w:lineRule="auto"/>
                  <w:ind w:left="0"/>
                  <w:rPr>
                    <w:rFonts w:ascii="Gill Sans MT" w:eastAsia="Tahoma" w:hAnsi="Gill Sans MT"/>
                    <w:sz w:val="22"/>
                    <w:szCs w:val="22"/>
                  </w:rPr>
                </w:pPr>
                <w:r>
                  <w:rPr>
                    <w:rStyle w:val="PlaceholderText"/>
                  </w:rPr>
                  <w:t>__</w:t>
                </w:r>
              </w:p>
            </w:sdtContent>
          </w:sdt>
          <w:sdt>
            <w:sdtPr>
              <w:rPr>
                <w:rFonts w:ascii="Gill Sans MT" w:eastAsia="Tahoma" w:hAnsi="Gill Sans MT"/>
                <w:sz w:val="22"/>
                <w:szCs w:val="22"/>
              </w:rPr>
              <w:id w:val="799190844"/>
              <w:placeholder>
                <w:docPart w:val="96F3F6EFADBD4CEBB48AFE977119B869"/>
              </w:placeholder>
              <w:showingPlcHdr/>
              <w:text/>
            </w:sdtPr>
            <w:sdtEndPr/>
            <w:sdtContent>
              <w:p w14:paraId="7F8F2C80" w14:textId="6207069D" w:rsidR="00513F6F" w:rsidRPr="00DA33C5" w:rsidRDefault="00513F6F" w:rsidP="00DA33C5">
                <w:pPr>
                  <w:spacing w:before="35" w:after="200" w:line="240" w:lineRule="auto"/>
                  <w:ind w:left="0"/>
                  <w:rPr>
                    <w:rFonts w:ascii="Gill Sans MT" w:eastAsia="Tahoma" w:hAnsi="Gill Sans MT"/>
                    <w:sz w:val="22"/>
                    <w:szCs w:val="22"/>
                  </w:rPr>
                </w:pPr>
                <w:r>
                  <w:rPr>
                    <w:rStyle w:val="PlaceholderText"/>
                  </w:rPr>
                  <w:t>__</w:t>
                </w:r>
              </w:p>
            </w:sdtContent>
          </w:sdt>
        </w:tc>
      </w:tr>
      <w:tr w:rsidR="00DA33C5" w:rsidRPr="00DA33C5" w14:paraId="37E231E9" w14:textId="77777777" w:rsidTr="00567398">
        <w:tc>
          <w:tcPr>
            <w:tcW w:w="8968" w:type="dxa"/>
          </w:tcPr>
          <w:p w14:paraId="03C13D90" w14:textId="77777777" w:rsidR="00513F6F" w:rsidRDefault="00DA33C5" w:rsidP="00DA33C5">
            <w:pPr>
              <w:spacing w:before="56" w:after="200" w:line="240" w:lineRule="auto"/>
              <w:ind w:left="0"/>
              <w:jc w:val="both"/>
              <w:rPr>
                <w:rFonts w:ascii="Gill Sans MT" w:hAnsi="Gill Sans MT"/>
                <w:sz w:val="22"/>
                <w:szCs w:val="22"/>
              </w:rPr>
            </w:pPr>
            <w:r w:rsidRPr="00DA33C5">
              <w:rPr>
                <w:rFonts w:ascii="Gill Sans MT" w:hAnsi="Gill Sans MT"/>
                <w:sz w:val="22"/>
                <w:szCs w:val="22"/>
              </w:rPr>
              <w:t>Countries where Variation is approved:</w:t>
            </w:r>
            <w:r w:rsidR="008976CB">
              <w:rPr>
                <w:rFonts w:ascii="Gill Sans MT" w:hAnsi="Gill Sans MT"/>
                <w:sz w:val="22"/>
                <w:szCs w:val="22"/>
              </w:rPr>
              <w:t xml:space="preserve"> </w:t>
            </w:r>
          </w:p>
          <w:p w14:paraId="0E6AF268" w14:textId="55A637AB" w:rsidR="00513F6F" w:rsidRPr="00DA33C5" w:rsidRDefault="00A8242C" w:rsidP="00DA33C5">
            <w:pPr>
              <w:spacing w:before="56" w:after="200" w:line="240" w:lineRule="auto"/>
              <w:ind w:left="0"/>
              <w:jc w:val="both"/>
              <w:rPr>
                <w:rFonts w:ascii="Gill Sans MT" w:hAnsi="Gill Sans MT"/>
                <w:sz w:val="22"/>
                <w:szCs w:val="22"/>
              </w:rPr>
            </w:pPr>
            <w:sdt>
              <w:sdtPr>
                <w:rPr>
                  <w:rFonts w:ascii="Gill Sans MT" w:hAnsi="Gill Sans MT"/>
                  <w:sz w:val="22"/>
                  <w:szCs w:val="22"/>
                </w:rPr>
                <w:alias w:val="Where Variation is approved"/>
                <w:tag w:val="Where Variation is approved"/>
                <w:id w:val="1505784550"/>
                <w:placeholder>
                  <w:docPart w:val="25FF1EB54AD44F359D92187FD24BE579"/>
                </w:placeholder>
                <w:showingPlcHdr/>
                <w15:appearance w15:val="hidden"/>
                <w:text/>
              </w:sdtPr>
              <w:sdtEndPr/>
              <w:sdtContent>
                <w:r w:rsidR="00D0198B">
                  <w:rPr>
                    <w:rStyle w:val="PlaceholderText"/>
                  </w:rPr>
                  <w:t>List all the countries where the variation has been approved.</w:t>
                </w:r>
              </w:sdtContent>
            </w:sdt>
          </w:p>
        </w:tc>
      </w:tr>
      <w:tr w:rsidR="00DA33C5" w:rsidRPr="00DA33C5" w14:paraId="41AC2851" w14:textId="77777777" w:rsidTr="00DA33C5">
        <w:trPr>
          <w:trHeight w:val="598"/>
        </w:trPr>
        <w:tc>
          <w:tcPr>
            <w:tcW w:w="9256" w:type="dxa"/>
          </w:tcPr>
          <w:p w14:paraId="25A51CB1" w14:textId="77777777" w:rsidR="001B03E8" w:rsidRDefault="00DA33C5" w:rsidP="00DA33C5">
            <w:pPr>
              <w:spacing w:before="35" w:after="200" w:line="240" w:lineRule="auto"/>
              <w:ind w:left="0"/>
              <w:rPr>
                <w:rFonts w:ascii="Gill Sans MT" w:eastAsia="Tahoma" w:hAnsi="Gill Sans MT" w:cs="Tahoma"/>
                <w:w w:val="103"/>
                <w:position w:val="-1"/>
                <w:sz w:val="22"/>
                <w:szCs w:val="22"/>
              </w:rPr>
            </w:pPr>
            <w:r w:rsidRPr="00DA33C5">
              <w:rPr>
                <w:rFonts w:ascii="Gill Sans MT" w:eastAsia="Tahoma" w:hAnsi="Gill Sans MT" w:cs="Tahoma"/>
                <w:w w:val="103"/>
                <w:position w:val="-1"/>
                <w:sz w:val="22"/>
                <w:szCs w:val="22"/>
              </w:rPr>
              <w:t>Description</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of</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proposed</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Variation</w:t>
            </w:r>
            <w:r w:rsidR="008976CB">
              <w:rPr>
                <w:rFonts w:ascii="Gill Sans MT" w:eastAsia="Tahoma" w:hAnsi="Gill Sans MT" w:cs="Tahoma"/>
                <w:w w:val="103"/>
                <w:position w:val="-1"/>
                <w:sz w:val="22"/>
                <w:szCs w:val="22"/>
              </w:rPr>
              <w:t xml:space="preserve">: </w:t>
            </w:r>
          </w:p>
          <w:p w14:paraId="58839F14" w14:textId="02698878" w:rsidR="001B03E8" w:rsidRDefault="00A8242C" w:rsidP="00DA33C5">
            <w:pPr>
              <w:spacing w:before="35" w:after="200" w:line="240" w:lineRule="auto"/>
              <w:ind w:left="0"/>
              <w:rPr>
                <w:rFonts w:ascii="Gill Sans MT" w:eastAsia="Tahoma" w:hAnsi="Gill Sans MT" w:cs="Tahoma"/>
                <w:w w:val="103"/>
                <w:position w:val="-1"/>
                <w:sz w:val="22"/>
                <w:szCs w:val="22"/>
              </w:rPr>
            </w:pPr>
            <w:sdt>
              <w:sdtPr>
                <w:rPr>
                  <w:rFonts w:ascii="Gill Sans MT" w:eastAsia="Tahoma" w:hAnsi="Gill Sans MT" w:cs="Tahoma"/>
                  <w:w w:val="103"/>
                  <w:position w:val="-1"/>
                  <w:sz w:val="22"/>
                  <w:szCs w:val="22"/>
                </w:rPr>
                <w:id w:val="1375743358"/>
                <w:placeholder>
                  <w:docPart w:val="E29C33B363384058BC717A38BC1A8D94"/>
                </w:placeholder>
                <w:showingPlcHdr/>
                <w15:appearance w15:val="hidden"/>
                <w:text/>
              </w:sdtPr>
              <w:sdtEndPr/>
              <w:sdtContent>
                <w:r w:rsidR="00D0198B">
                  <w:rPr>
                    <w:rStyle w:val="PlaceholderText"/>
                  </w:rPr>
                  <w:t>Describe the proposed variation in detail</w:t>
                </w:r>
                <w:r w:rsidR="008976CB" w:rsidRPr="003B72F0">
                  <w:rPr>
                    <w:rStyle w:val="PlaceholderText"/>
                  </w:rPr>
                  <w:t>.</w:t>
                </w:r>
              </w:sdtContent>
            </w:sdt>
          </w:p>
          <w:p w14:paraId="258B10D0" w14:textId="42C31487" w:rsidR="007A1CBC" w:rsidRDefault="00A8242C" w:rsidP="00DA33C5">
            <w:pPr>
              <w:spacing w:before="35" w:after="200" w:line="240" w:lineRule="auto"/>
              <w:ind w:left="0"/>
              <w:rPr>
                <w:rFonts w:ascii="Gill Sans MT" w:eastAsia="Tahoma" w:hAnsi="Gill Sans MT" w:cs="Tahoma"/>
                <w:w w:val="103"/>
                <w:position w:val="-1"/>
                <w:sz w:val="22"/>
                <w:szCs w:val="22"/>
              </w:rPr>
            </w:pPr>
            <w:sdt>
              <w:sdtPr>
                <w:rPr>
                  <w:rFonts w:ascii="Gill Sans MT" w:eastAsia="Tahoma" w:hAnsi="Gill Sans MT" w:cs="Tahoma"/>
                  <w:w w:val="103"/>
                  <w:position w:val="-1"/>
                  <w:sz w:val="22"/>
                  <w:szCs w:val="22"/>
                </w:rPr>
                <w:id w:val="-1655824199"/>
                <w:placeholder>
                  <w:docPart w:val="B6B322BD3B1D4A7CA87B5F6FD5BE9515"/>
                </w:placeholder>
                <w:showingPlcHdr/>
                <w15:appearance w15:val="hidden"/>
                <w:text/>
              </w:sdtPr>
              <w:sdtEndPr/>
              <w:sdtContent>
                <w:r w:rsidR="00513F6F">
                  <w:rPr>
                    <w:rStyle w:val="PlaceholderText"/>
                  </w:rPr>
                  <w:t>__</w:t>
                </w:r>
              </w:sdtContent>
            </w:sdt>
          </w:p>
          <w:sdt>
            <w:sdtPr>
              <w:rPr>
                <w:rFonts w:ascii="Gill Sans MT" w:eastAsia="Tahoma" w:hAnsi="Gill Sans MT" w:cs="Tahoma"/>
                <w:w w:val="103"/>
                <w:position w:val="-1"/>
                <w:sz w:val="22"/>
                <w:szCs w:val="22"/>
              </w:rPr>
              <w:id w:val="-1386098744"/>
              <w:placeholder>
                <w:docPart w:val="3C172F44A603462EB43D55C70009D658"/>
              </w:placeholder>
              <w:showingPlcHdr/>
              <w15:appearance w15:val="hidden"/>
              <w:text/>
            </w:sdtPr>
            <w:sdtEndPr/>
            <w:sdtContent>
              <w:p w14:paraId="4A591FEE" w14:textId="4CA33F20" w:rsidR="001B03E8" w:rsidRDefault="00F97EC8" w:rsidP="00DA33C5">
                <w:pPr>
                  <w:spacing w:before="35" w:after="200" w:line="240" w:lineRule="auto"/>
                  <w:ind w:left="0"/>
                  <w:rPr>
                    <w:rFonts w:ascii="Gill Sans MT" w:eastAsia="Tahoma" w:hAnsi="Gill Sans MT" w:cs="Tahoma"/>
                    <w:w w:val="103"/>
                    <w:position w:val="-1"/>
                    <w:sz w:val="22"/>
                    <w:szCs w:val="22"/>
                  </w:rPr>
                </w:pPr>
                <w:r>
                  <w:rPr>
                    <w:rStyle w:val="PlaceholderText"/>
                  </w:rPr>
                  <w:t>__</w:t>
                </w:r>
              </w:p>
            </w:sdtContent>
          </w:sdt>
          <w:sdt>
            <w:sdtPr>
              <w:rPr>
                <w:rFonts w:ascii="Gill Sans MT" w:eastAsia="Tahoma" w:hAnsi="Gill Sans MT" w:cs="Tahoma"/>
                <w:w w:val="103"/>
                <w:position w:val="-1"/>
                <w:sz w:val="22"/>
                <w:szCs w:val="22"/>
              </w:rPr>
              <w:id w:val="561676575"/>
              <w:placeholder>
                <w:docPart w:val="E8E5A71CE5554DA3BB0ADB004DECB1F1"/>
              </w:placeholder>
              <w:showingPlcHdr/>
              <w15:appearance w15:val="hidden"/>
              <w:text/>
            </w:sdtPr>
            <w:sdtEndPr/>
            <w:sdtContent>
              <w:p w14:paraId="7C85D4BE" w14:textId="25EA4A2B" w:rsidR="00F97EC8" w:rsidRDefault="00F97EC8" w:rsidP="00DA33C5">
                <w:pPr>
                  <w:spacing w:before="35" w:after="200" w:line="240" w:lineRule="auto"/>
                  <w:ind w:left="0"/>
                  <w:rPr>
                    <w:rFonts w:ascii="Gill Sans MT" w:eastAsia="Tahoma" w:hAnsi="Gill Sans MT" w:cs="Tahoma"/>
                    <w:w w:val="103"/>
                    <w:position w:val="-1"/>
                    <w:sz w:val="22"/>
                    <w:szCs w:val="22"/>
                  </w:rPr>
                </w:pPr>
                <w:r>
                  <w:rPr>
                    <w:rStyle w:val="PlaceholderText"/>
                  </w:rPr>
                  <w:t>__</w:t>
                </w:r>
              </w:p>
            </w:sdtContent>
          </w:sdt>
          <w:sdt>
            <w:sdtPr>
              <w:rPr>
                <w:rFonts w:ascii="Gill Sans MT" w:eastAsia="Tahoma" w:hAnsi="Gill Sans MT" w:cs="Tahoma"/>
                <w:w w:val="103"/>
                <w:position w:val="-1"/>
                <w:sz w:val="22"/>
                <w:szCs w:val="22"/>
              </w:rPr>
              <w:id w:val="-1566333961"/>
              <w:placeholder>
                <w:docPart w:val="BAA1D84145844C898225D125AFC1F6FC"/>
              </w:placeholder>
              <w:showingPlcHdr/>
              <w15:appearance w15:val="hidden"/>
              <w:text/>
            </w:sdtPr>
            <w:sdtEndPr/>
            <w:sdtContent>
              <w:p w14:paraId="7D9113A9" w14:textId="49E3E164" w:rsidR="00F97EC8" w:rsidRPr="007A1CBC" w:rsidRDefault="00F97EC8" w:rsidP="00DA33C5">
                <w:pPr>
                  <w:spacing w:before="35" w:after="200" w:line="240" w:lineRule="auto"/>
                  <w:ind w:left="0"/>
                  <w:rPr>
                    <w:rFonts w:ascii="Gill Sans MT" w:eastAsia="Tahoma" w:hAnsi="Gill Sans MT" w:cs="Tahoma"/>
                    <w:w w:val="103"/>
                    <w:position w:val="-1"/>
                    <w:sz w:val="22"/>
                    <w:szCs w:val="22"/>
                  </w:rPr>
                </w:pPr>
                <w:r>
                  <w:rPr>
                    <w:rStyle w:val="PlaceholderText"/>
                  </w:rPr>
                  <w:t>__</w:t>
                </w:r>
              </w:p>
            </w:sdtContent>
          </w:sdt>
        </w:tc>
      </w:tr>
      <w:tr w:rsidR="00DA33C5" w:rsidRPr="00DA33C5" w14:paraId="6DF6E100" w14:textId="77777777" w:rsidTr="00DA33C5">
        <w:trPr>
          <w:trHeight w:val="641"/>
        </w:trPr>
        <w:tc>
          <w:tcPr>
            <w:tcW w:w="9256" w:type="dxa"/>
          </w:tcPr>
          <w:p w14:paraId="31A4DF67" w14:textId="77777777" w:rsidR="00513F6F" w:rsidRDefault="00DA33C5" w:rsidP="00DA33C5">
            <w:pPr>
              <w:spacing w:before="56" w:after="200" w:line="240" w:lineRule="auto"/>
              <w:ind w:left="0"/>
              <w:jc w:val="both"/>
              <w:rPr>
                <w:rFonts w:ascii="Gill Sans MT" w:eastAsia="Tahoma" w:hAnsi="Gill Sans MT" w:cs="Tahoma"/>
                <w:w w:val="103"/>
                <w:sz w:val="22"/>
                <w:szCs w:val="22"/>
              </w:rPr>
            </w:pPr>
            <w:r w:rsidRPr="00DA33C5">
              <w:rPr>
                <w:rFonts w:ascii="Gill Sans MT" w:eastAsia="Tahoma" w:hAnsi="Gill Sans MT" w:cs="Tahoma"/>
                <w:w w:val="103"/>
                <w:sz w:val="22"/>
                <w:szCs w:val="22"/>
              </w:rPr>
              <w:t>Reasons</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for</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propos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Variation</w:t>
            </w:r>
            <w:r w:rsidR="008976CB">
              <w:rPr>
                <w:rFonts w:ascii="Gill Sans MT" w:eastAsia="Tahoma" w:hAnsi="Gill Sans MT" w:cs="Tahoma"/>
                <w:w w:val="103"/>
                <w:sz w:val="22"/>
                <w:szCs w:val="22"/>
              </w:rPr>
              <w:t>:</w:t>
            </w:r>
          </w:p>
          <w:p w14:paraId="3C54A59F" w14:textId="0F10EE92" w:rsidR="007A1CBC" w:rsidRDefault="00A8242C" w:rsidP="00DB209C">
            <w:pPr>
              <w:tabs>
                <w:tab w:val="right" w:pos="8659"/>
              </w:tabs>
              <w:spacing w:before="56" w:after="200" w:line="240" w:lineRule="auto"/>
              <w:ind w:left="0"/>
              <w:jc w:val="both"/>
              <w:rPr>
                <w:rFonts w:ascii="Gill Sans MT" w:eastAsia="Tahoma" w:hAnsi="Gill Sans MT" w:cs="Tahoma"/>
                <w:w w:val="103"/>
                <w:sz w:val="22"/>
                <w:szCs w:val="22"/>
              </w:rPr>
            </w:pPr>
            <w:sdt>
              <w:sdtPr>
                <w:rPr>
                  <w:rFonts w:ascii="Gill Sans MT" w:eastAsia="Tahoma" w:hAnsi="Gill Sans MT" w:cs="Tahoma"/>
                  <w:w w:val="103"/>
                  <w:sz w:val="22"/>
                  <w:szCs w:val="22"/>
                </w:rPr>
                <w:alias w:val="Reasons for variation"/>
                <w:tag w:val="Reasons for variation"/>
                <w:id w:val="778455949"/>
                <w:placeholder>
                  <w:docPart w:val="1A2A3024530E4404BA93EEAC094B5D60"/>
                </w:placeholder>
                <w:showingPlcHdr/>
                <w15:appearance w15:val="hidden"/>
                <w:text/>
              </w:sdtPr>
              <w:sdtEndPr/>
              <w:sdtContent>
                <w:r w:rsidR="00D0198B">
                  <w:rPr>
                    <w:rStyle w:val="PlaceholderText"/>
                  </w:rPr>
                  <w:t>Provide reasons for the proposed variation</w:t>
                </w:r>
                <w:r w:rsidR="008976CB" w:rsidRPr="003B72F0">
                  <w:rPr>
                    <w:rStyle w:val="PlaceholderText"/>
                  </w:rPr>
                  <w:t>.</w:t>
                </w:r>
              </w:sdtContent>
            </w:sdt>
            <w:r w:rsidR="00DB209C">
              <w:rPr>
                <w:rFonts w:ascii="Gill Sans MT" w:eastAsia="Tahoma" w:hAnsi="Gill Sans MT" w:cs="Tahoma"/>
                <w:w w:val="103"/>
                <w:sz w:val="22"/>
                <w:szCs w:val="22"/>
              </w:rPr>
              <w:tab/>
            </w:r>
          </w:p>
          <w:sdt>
            <w:sdtPr>
              <w:rPr>
                <w:rFonts w:ascii="Gill Sans MT" w:eastAsia="Tahoma" w:hAnsi="Gill Sans MT" w:cs="Tahoma"/>
                <w:w w:val="103"/>
                <w:sz w:val="22"/>
                <w:szCs w:val="22"/>
              </w:rPr>
              <w:id w:val="1106542408"/>
              <w:placeholder>
                <w:docPart w:val="00F88239F9D7427B94101B2A181EE146"/>
              </w:placeholder>
              <w:showingPlcHdr/>
              <w:text/>
            </w:sdtPr>
            <w:sdtEndPr/>
            <w:sdtContent>
              <w:p w14:paraId="2EC9CCB2" w14:textId="77777777" w:rsidR="00513F6F" w:rsidRDefault="00513F6F" w:rsidP="00DA33C5">
                <w:pPr>
                  <w:spacing w:before="56" w:after="200" w:line="240" w:lineRule="auto"/>
                  <w:ind w:left="0"/>
                  <w:jc w:val="both"/>
                  <w:rPr>
                    <w:rFonts w:ascii="Gill Sans MT" w:eastAsia="Tahoma" w:hAnsi="Gill Sans MT" w:cs="Tahoma"/>
                    <w:w w:val="103"/>
                    <w:sz w:val="22"/>
                    <w:szCs w:val="22"/>
                  </w:rPr>
                </w:pPr>
                <w:r>
                  <w:rPr>
                    <w:rStyle w:val="PlaceholderText"/>
                  </w:rPr>
                  <w:t>__</w:t>
                </w:r>
              </w:p>
            </w:sdtContent>
          </w:sdt>
          <w:sdt>
            <w:sdtPr>
              <w:rPr>
                <w:rFonts w:ascii="Gill Sans MT" w:eastAsia="Tahoma" w:hAnsi="Gill Sans MT" w:cs="Tahoma"/>
                <w:w w:val="103"/>
                <w:sz w:val="22"/>
                <w:szCs w:val="22"/>
              </w:rPr>
              <w:id w:val="-238560428"/>
              <w:placeholder>
                <w:docPart w:val="2118EBDB3ECB46B28A11A69FD59941FE"/>
              </w:placeholder>
              <w:showingPlcHdr/>
              <w:text/>
            </w:sdtPr>
            <w:sdtEndPr/>
            <w:sdtContent>
              <w:p w14:paraId="374971F2" w14:textId="77777777" w:rsidR="00513F6F" w:rsidRDefault="00513F6F" w:rsidP="00DA33C5">
                <w:pPr>
                  <w:spacing w:before="56" w:after="200" w:line="240" w:lineRule="auto"/>
                  <w:ind w:left="0"/>
                  <w:jc w:val="both"/>
                  <w:rPr>
                    <w:rFonts w:ascii="Gill Sans MT" w:eastAsia="Tahoma" w:hAnsi="Gill Sans MT" w:cs="Tahoma"/>
                    <w:w w:val="103"/>
                    <w:sz w:val="22"/>
                    <w:szCs w:val="22"/>
                  </w:rPr>
                </w:pPr>
                <w:r>
                  <w:rPr>
                    <w:rStyle w:val="PlaceholderText"/>
                  </w:rPr>
                  <w:t>__</w:t>
                </w:r>
              </w:p>
            </w:sdtContent>
          </w:sdt>
          <w:sdt>
            <w:sdtPr>
              <w:rPr>
                <w:rFonts w:ascii="Gill Sans MT" w:eastAsia="Tahoma" w:hAnsi="Gill Sans MT" w:cs="Tahoma"/>
                <w:w w:val="103"/>
                <w:sz w:val="22"/>
                <w:szCs w:val="22"/>
              </w:rPr>
              <w:id w:val="-265925261"/>
              <w:placeholder>
                <w:docPart w:val="C5BCCF536E6B4000860EA3A0CB8D601C"/>
              </w:placeholder>
              <w:showingPlcHdr/>
              <w:text/>
            </w:sdtPr>
            <w:sdtEndPr/>
            <w:sdtContent>
              <w:p w14:paraId="3C38C53E" w14:textId="77777777" w:rsidR="00513F6F" w:rsidRDefault="00513F6F" w:rsidP="00DA33C5">
                <w:pPr>
                  <w:spacing w:before="56" w:after="200" w:line="240" w:lineRule="auto"/>
                  <w:ind w:left="0"/>
                  <w:jc w:val="both"/>
                  <w:rPr>
                    <w:rFonts w:ascii="Gill Sans MT" w:eastAsia="Tahoma" w:hAnsi="Gill Sans MT" w:cs="Tahoma"/>
                    <w:w w:val="103"/>
                    <w:sz w:val="22"/>
                    <w:szCs w:val="22"/>
                  </w:rPr>
                </w:pPr>
                <w:r>
                  <w:rPr>
                    <w:rStyle w:val="PlaceholderText"/>
                  </w:rPr>
                  <w:t>__</w:t>
                </w:r>
              </w:p>
            </w:sdtContent>
          </w:sdt>
          <w:sdt>
            <w:sdtPr>
              <w:rPr>
                <w:rFonts w:ascii="Gill Sans MT" w:eastAsia="Tahoma" w:hAnsi="Gill Sans MT" w:cs="Tahoma"/>
                <w:w w:val="103"/>
                <w:sz w:val="22"/>
                <w:szCs w:val="22"/>
              </w:rPr>
              <w:id w:val="-573425300"/>
              <w:placeholder>
                <w:docPart w:val="A16C6A04ADE74C9B9DDA7D2781E35D53"/>
              </w:placeholder>
              <w:showingPlcHdr/>
              <w:text/>
            </w:sdtPr>
            <w:sdtEndPr/>
            <w:sdtContent>
              <w:p w14:paraId="275E768E" w14:textId="50B6AE5B" w:rsidR="00513F6F" w:rsidRPr="00DA33C5" w:rsidRDefault="00DB209C" w:rsidP="00DA33C5">
                <w:pPr>
                  <w:spacing w:before="56" w:after="200" w:line="240" w:lineRule="auto"/>
                  <w:ind w:left="0"/>
                  <w:jc w:val="both"/>
                  <w:rPr>
                    <w:rFonts w:ascii="Gill Sans MT" w:eastAsia="Tahoma" w:hAnsi="Gill Sans MT" w:cs="Tahoma"/>
                    <w:w w:val="103"/>
                    <w:sz w:val="22"/>
                    <w:szCs w:val="22"/>
                  </w:rPr>
                </w:pPr>
                <w:r>
                  <w:rPr>
                    <w:rStyle w:val="PlaceholderText"/>
                  </w:rPr>
                  <w:t>__</w:t>
                </w:r>
              </w:p>
            </w:sdtContent>
          </w:sdt>
        </w:tc>
      </w:tr>
      <w:tr w:rsidR="00DA33C5" w:rsidRPr="00DA33C5" w14:paraId="56FDA2D8" w14:textId="77777777" w:rsidTr="00567398">
        <w:tc>
          <w:tcPr>
            <w:tcW w:w="9256" w:type="dxa"/>
          </w:tcPr>
          <w:p w14:paraId="3322BEC7" w14:textId="77777777" w:rsidR="00DA33C5" w:rsidRPr="00DA33C5" w:rsidRDefault="00DA33C5" w:rsidP="00DA33C5">
            <w:pPr>
              <w:spacing w:before="56" w:after="200" w:line="240" w:lineRule="auto"/>
              <w:ind w:left="0"/>
              <w:jc w:val="both"/>
              <w:rPr>
                <w:rFonts w:ascii="Gill Sans MT" w:eastAsia="Tahoma" w:hAnsi="Gill Sans MT" w:cs="Tahoma"/>
                <w:w w:val="101"/>
                <w:sz w:val="22"/>
                <w:szCs w:val="22"/>
              </w:rPr>
            </w:pPr>
          </w:p>
        </w:tc>
      </w:tr>
    </w:tbl>
    <w:p w14:paraId="5B5D2E68" w14:textId="77777777" w:rsidR="00DA33C5" w:rsidRPr="00DA33C5" w:rsidRDefault="00DA33C5" w:rsidP="00DA33C5">
      <w:pPr>
        <w:tabs>
          <w:tab w:val="left" w:pos="9280"/>
        </w:tabs>
        <w:spacing w:before="58" w:after="200" w:line="240" w:lineRule="auto"/>
        <w:ind w:left="115"/>
        <w:rPr>
          <w:rFonts w:ascii="Gill Sans MT" w:eastAsia="Tahoma" w:hAnsi="Gill Sans MT" w:cs="Tahoma"/>
          <w:sz w:val="22"/>
          <w:szCs w:val="22"/>
        </w:rPr>
      </w:pPr>
      <w:r w:rsidRPr="00DA33C5">
        <w:rPr>
          <w:rFonts w:ascii="Gill Sans MT" w:eastAsia="Tahoma" w:hAnsi="Gill Sans MT" w:cs="Tahoma"/>
          <w:w w:val="102"/>
          <w:sz w:val="22"/>
          <w:szCs w:val="22"/>
          <w:u w:val="single" w:color="000000"/>
        </w:rPr>
        <w:t xml:space="preserve">CERTIFICATION </w:t>
      </w:r>
      <w:r w:rsidRPr="00DA33C5">
        <w:rPr>
          <w:rFonts w:ascii="Gill Sans MT" w:eastAsia="Tahoma" w:hAnsi="Gill Sans MT" w:cs="Tahoma"/>
          <w:sz w:val="22"/>
          <w:szCs w:val="22"/>
          <w:u w:val="single" w:color="000000"/>
        </w:rPr>
        <w:tab/>
      </w:r>
    </w:p>
    <w:p w14:paraId="05825CE7" w14:textId="69AF3099" w:rsidR="00DA33C5" w:rsidRPr="00DA33C5" w:rsidRDefault="00DA33C5" w:rsidP="00DA33C5">
      <w:pPr>
        <w:spacing w:before="89" w:after="200" w:line="240" w:lineRule="auto"/>
        <w:ind w:left="144" w:right="556"/>
        <w:rPr>
          <w:rFonts w:ascii="Gill Sans MT" w:eastAsia="Tahoma" w:hAnsi="Gill Sans MT" w:cs="Tahoma"/>
          <w:sz w:val="22"/>
          <w:szCs w:val="22"/>
        </w:rPr>
      </w:pPr>
      <w:r w:rsidRPr="00DA33C5">
        <w:rPr>
          <w:rFonts w:ascii="Gill Sans MT" w:eastAsia="Tahoma" w:hAnsi="Gill Sans MT" w:cs="Tahoma"/>
          <w:w w:val="103"/>
          <w:sz w:val="22"/>
          <w:szCs w:val="22"/>
        </w:rPr>
        <w:t>I</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hereby</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submit</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n</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pplication</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for</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oncern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product</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o</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b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vari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in</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ccordanc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with</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proposal</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given abov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I</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declar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at</w:t>
      </w:r>
    </w:p>
    <w:p w14:paraId="38A98591" w14:textId="00E84A4F" w:rsidR="00DA33C5" w:rsidRPr="00DA33C5" w:rsidRDefault="00DA33C5" w:rsidP="00DA33C5">
      <w:pPr>
        <w:spacing w:after="200" w:line="240" w:lineRule="auto"/>
        <w:ind w:left="144"/>
        <w:rPr>
          <w:rFonts w:ascii="Gill Sans MT" w:eastAsia="Tahoma" w:hAnsi="Gill Sans MT" w:cs="Tahoma"/>
          <w:sz w:val="22"/>
          <w:szCs w:val="22"/>
        </w:rPr>
      </w:pPr>
      <w:r w:rsidRPr="00DA33C5">
        <w:rPr>
          <w:rFonts w:ascii="Arial" w:eastAsia="Tahoma" w:hAnsi="Arial" w:cs="Arial"/>
          <w:w w:val="99"/>
          <w:sz w:val="22"/>
          <w:szCs w:val="22"/>
        </w:rPr>
        <w:t>●</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er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r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no</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other</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hanges</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an</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os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identified</w:t>
      </w:r>
    </w:p>
    <w:p w14:paraId="79403B9F" w14:textId="6A775B50" w:rsidR="00DA33C5" w:rsidRPr="00DA33C5" w:rsidRDefault="00DA33C5" w:rsidP="00DA33C5">
      <w:pPr>
        <w:spacing w:after="200" w:line="240" w:lineRule="auto"/>
        <w:ind w:left="144"/>
        <w:rPr>
          <w:rFonts w:ascii="Gill Sans MT" w:eastAsia="Tahoma" w:hAnsi="Gill Sans MT" w:cs="Tahoma"/>
          <w:sz w:val="22"/>
          <w:szCs w:val="22"/>
        </w:rPr>
      </w:pPr>
      <w:r w:rsidRPr="00DA33C5">
        <w:rPr>
          <w:rFonts w:ascii="Arial" w:eastAsia="Tahoma" w:hAnsi="Arial" w:cs="Arial"/>
          <w:w w:val="99"/>
          <w:sz w:val="22"/>
          <w:szCs w:val="22"/>
        </w:rPr>
        <w:t>●</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ll</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onditions</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for</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hange(s)</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oncern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r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fulfill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nd</w:t>
      </w:r>
    </w:p>
    <w:p w14:paraId="303C30D5" w14:textId="77777777" w:rsidR="00DA33C5" w:rsidRPr="00DA33C5" w:rsidRDefault="00DA33C5" w:rsidP="00DA33C5">
      <w:pPr>
        <w:spacing w:after="200" w:line="240" w:lineRule="auto"/>
        <w:ind w:left="144"/>
        <w:rPr>
          <w:rFonts w:ascii="Gill Sans MT" w:eastAsia="Tahoma" w:hAnsi="Gill Sans MT" w:cs="Tahoma"/>
          <w:sz w:val="22"/>
          <w:szCs w:val="22"/>
        </w:rPr>
      </w:pPr>
      <w:r w:rsidRPr="00DA33C5">
        <w:rPr>
          <w:rFonts w:ascii="Gill Sans MT" w:eastAsia="Times New Roman" w:hAnsi="Gill Sans MT"/>
          <w:noProof/>
          <w:sz w:val="22"/>
          <w:szCs w:val="22"/>
        </w:rPr>
        <mc:AlternateContent>
          <mc:Choice Requires="wpg">
            <w:drawing>
              <wp:anchor distT="4294967295" distB="4294967295" distL="114300" distR="114300" simplePos="0" relativeHeight="251659264" behindDoc="1" locked="0" layoutInCell="1" allowOverlap="1" wp14:anchorId="653F9FA3" wp14:editId="54DC1837">
                <wp:simplePos x="0" y="0"/>
                <wp:positionH relativeFrom="page">
                  <wp:posOffset>987425</wp:posOffset>
                </wp:positionH>
                <wp:positionV relativeFrom="paragraph">
                  <wp:posOffset>269874</wp:posOffset>
                </wp:positionV>
                <wp:extent cx="5822950" cy="0"/>
                <wp:effectExtent l="0" t="0" r="25400" b="19050"/>
                <wp:wrapNone/>
                <wp:docPr id="20"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2950" cy="0"/>
                          <a:chOff x="1555" y="425"/>
                          <a:chExt cx="9170" cy="0"/>
                        </a:xfrm>
                      </wpg:grpSpPr>
                      <wps:wsp>
                        <wps:cNvPr id="21" name="Freeform 22"/>
                        <wps:cNvSpPr>
                          <a:spLocks/>
                        </wps:cNvSpPr>
                        <wps:spPr bwMode="auto">
                          <a:xfrm>
                            <a:off x="1555" y="425"/>
                            <a:ext cx="9170" cy="0"/>
                          </a:xfrm>
                          <a:custGeom>
                            <a:avLst/>
                            <a:gdLst>
                              <a:gd name="T0" fmla="+- 0 1555 1555"/>
                              <a:gd name="T1" fmla="*/ T0 w 9170"/>
                              <a:gd name="T2" fmla="+- 0 10726 1555"/>
                              <a:gd name="T3" fmla="*/ T2 w 9170"/>
                            </a:gdLst>
                            <a:ahLst/>
                            <a:cxnLst>
                              <a:cxn ang="0">
                                <a:pos x="T1" y="0"/>
                              </a:cxn>
                              <a:cxn ang="0">
                                <a:pos x="T3" y="0"/>
                              </a:cxn>
                            </a:cxnLst>
                            <a:rect l="0" t="0" r="r" b="b"/>
                            <a:pathLst>
                              <a:path w="9170">
                                <a:moveTo>
                                  <a:pt x="0" y="0"/>
                                </a:moveTo>
                                <a:lnTo>
                                  <a:pt x="917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B5A37D" id="Group 21" o:spid="_x0000_s1026" style="position:absolute;margin-left:77.75pt;margin-top:21.25pt;width:458.5pt;height:0;z-index:-251657216;mso-wrap-distance-top:-3e-5mm;mso-wrap-distance-bottom:-3e-5mm;mso-position-horizontal-relative:page" coordorigin="1555,425" coordsize="91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">
                <v:shape id="Freeform 22" o:spid="_x0000_s1027" style="position:absolute;left:1555;top:425;width:9170;height:0;visibility:visible;mso-wrap-style:square;v-text-anchor:top" coordsize="9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" path="m,l9171,e" filled="f" strokeweight=".58pt">
                  <v:path arrowok="t" o:connecttype="custom" o:connectlocs="0,0;9171,0" o:connectangles="0,0"/>
                </v:shape>
                <w10:wrap anchorx="page"/>
              </v:group>
            </w:pict>
          </mc:Fallback>
        </mc:AlternateContent>
      </w:r>
      <w:r w:rsidRPr="00DA33C5">
        <w:rPr>
          <w:rFonts w:ascii="Arial" w:eastAsia="Tahoma" w:hAnsi="Arial" w:cs="Arial"/>
          <w:w w:val="99"/>
          <w:position w:val="-1"/>
          <w:sz w:val="22"/>
          <w:szCs w:val="22"/>
        </w:rPr>
        <w:t>●</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The</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required</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documents</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as</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specified</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for</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the</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change(s)</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have</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been</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submitted.</w:t>
      </w:r>
    </w:p>
    <w:p w14:paraId="102A2EC7" w14:textId="77777777" w:rsidR="00DA33C5" w:rsidRPr="00DA33C5" w:rsidRDefault="00DA33C5" w:rsidP="00DA33C5">
      <w:pPr>
        <w:spacing w:before="3" w:after="200" w:line="240" w:lineRule="auto"/>
        <w:ind w:left="0"/>
        <w:rPr>
          <w:rFonts w:ascii="Gill Sans MT" w:hAnsi="Gill Sans MT"/>
          <w:sz w:val="22"/>
          <w:szCs w:val="22"/>
        </w:rPr>
      </w:pPr>
    </w:p>
    <w:p w14:paraId="3D514223" w14:textId="77777777" w:rsidR="00DA33C5" w:rsidRPr="00DA33C5" w:rsidRDefault="00DA33C5" w:rsidP="00DA33C5">
      <w:pPr>
        <w:spacing w:after="200" w:line="240" w:lineRule="auto"/>
        <w:ind w:left="0"/>
        <w:rPr>
          <w:rFonts w:ascii="Gill Sans MT" w:hAnsi="Gill Sans MT"/>
          <w:sz w:val="22"/>
          <w:szCs w:val="22"/>
        </w:rPr>
      </w:pPr>
    </w:p>
    <w:p w14:paraId="71631B3E" w14:textId="2B0884B9" w:rsidR="00DA33C5" w:rsidRPr="00DA33C5" w:rsidRDefault="00DA33C5" w:rsidP="00DA33C5">
      <w:pPr>
        <w:spacing w:before="30" w:after="200" w:line="240" w:lineRule="auto"/>
        <w:ind w:left="144"/>
        <w:rPr>
          <w:rFonts w:ascii="Gill Sans MT" w:eastAsia="Tahoma" w:hAnsi="Gill Sans MT" w:cs="Tahoma"/>
          <w:sz w:val="22"/>
          <w:szCs w:val="22"/>
        </w:rPr>
      </w:pPr>
      <w:r w:rsidRPr="00DA33C5">
        <w:rPr>
          <w:rFonts w:ascii="Gill Sans MT" w:eastAsia="Tahoma" w:hAnsi="Gill Sans MT" w:cs="Tahoma"/>
          <w:w w:val="99"/>
          <w:sz w:val="22"/>
          <w:szCs w:val="22"/>
        </w:rPr>
        <w:t>Name:</w:t>
      </w:r>
      <w:r w:rsidRPr="00DA33C5">
        <w:rPr>
          <w:rFonts w:ascii="Gill Sans MT" w:eastAsia="Tahoma" w:hAnsi="Gill Sans MT" w:cs="Tahoma"/>
          <w:sz w:val="22"/>
          <w:szCs w:val="22"/>
        </w:rPr>
        <w:t xml:space="preserve">  </w:t>
      </w:r>
      <w:sdt>
        <w:sdtPr>
          <w:rPr>
            <w:rFonts w:ascii="Gill Sans MT" w:eastAsia="Tahoma" w:hAnsi="Gill Sans MT" w:cs="Tahoma"/>
            <w:sz w:val="22"/>
            <w:szCs w:val="22"/>
          </w:rPr>
          <w:alias w:val="Name"/>
          <w:tag w:val="Name"/>
          <w:id w:val="-52690176"/>
          <w:placeholder>
            <w:docPart w:val="BAFB6819E03646DF93C485A5E67AAAC2"/>
          </w:placeholder>
          <w:showingPlcHdr/>
          <w:text/>
        </w:sdtPr>
        <w:sdtEndPr/>
        <w:sdtContent>
          <w:r w:rsidR="00D0198B">
            <w:rPr>
              <w:rStyle w:val="PlaceholderText"/>
            </w:rPr>
            <w:t>Name in Full</w:t>
          </w:r>
        </w:sdtContent>
      </w:sdt>
      <w:r w:rsidRPr="00DA33C5">
        <w:rPr>
          <w:rFonts w:ascii="Gill Sans MT" w:eastAsia="Tahoma" w:hAnsi="Gill Sans MT" w:cs="Tahoma"/>
          <w:sz w:val="22"/>
          <w:szCs w:val="22"/>
        </w:rPr>
        <w:t xml:space="preserve">                 </w:t>
      </w:r>
      <w:r w:rsidRPr="00DA33C5">
        <w:rPr>
          <w:rFonts w:ascii="Gill Sans MT" w:eastAsia="Tahoma" w:hAnsi="Gill Sans MT" w:cs="Tahoma"/>
          <w:w w:val="99"/>
          <w:sz w:val="22"/>
          <w:szCs w:val="22"/>
        </w:rPr>
        <w:t>Position:</w:t>
      </w:r>
      <w:r w:rsidR="00F0365B">
        <w:rPr>
          <w:rFonts w:ascii="Gill Sans MT" w:eastAsia="Tahoma" w:hAnsi="Gill Sans MT" w:cs="Tahoma"/>
          <w:w w:val="99"/>
          <w:sz w:val="22"/>
          <w:szCs w:val="22"/>
        </w:rPr>
        <w:t xml:space="preserve"> </w:t>
      </w:r>
      <w:sdt>
        <w:sdtPr>
          <w:rPr>
            <w:rFonts w:ascii="Gill Sans MT" w:eastAsia="Tahoma" w:hAnsi="Gill Sans MT" w:cs="Tahoma"/>
            <w:w w:val="99"/>
            <w:sz w:val="22"/>
            <w:szCs w:val="22"/>
          </w:rPr>
          <w:alias w:val="Position"/>
          <w:tag w:val="Position"/>
          <w:id w:val="1252847223"/>
          <w:placeholder>
            <w:docPart w:val="46A3FE5D25A947BCA69B66431B542CB1"/>
          </w:placeholder>
          <w:showingPlcHdr/>
          <w:text/>
        </w:sdtPr>
        <w:sdtEndPr/>
        <w:sdtContent>
          <w:r w:rsidR="00F0365B">
            <w:rPr>
              <w:rStyle w:val="PlaceholderText"/>
            </w:rPr>
            <w:t>Indicate Job title</w:t>
          </w:r>
        </w:sdtContent>
      </w:sdt>
    </w:p>
    <w:p w14:paraId="02191443" w14:textId="77777777" w:rsidR="00DA33C5" w:rsidRPr="00DA33C5" w:rsidRDefault="00DA33C5" w:rsidP="00DA33C5">
      <w:pPr>
        <w:spacing w:before="2" w:after="200" w:line="240" w:lineRule="auto"/>
        <w:ind w:left="0"/>
        <w:rPr>
          <w:rFonts w:ascii="Gill Sans MT" w:hAnsi="Gill Sans MT"/>
          <w:sz w:val="22"/>
          <w:szCs w:val="22"/>
        </w:rPr>
      </w:pPr>
    </w:p>
    <w:p w14:paraId="172AEFD6" w14:textId="06B673D1" w:rsidR="00DA33C5" w:rsidRPr="00DA33C5" w:rsidRDefault="00DA33C5" w:rsidP="00DA33C5">
      <w:pPr>
        <w:spacing w:after="200" w:line="240" w:lineRule="auto"/>
        <w:ind w:left="144"/>
        <w:rPr>
          <w:rFonts w:ascii="Gill Sans MT" w:eastAsia="Tahoma" w:hAnsi="Gill Sans MT" w:cs="Tahoma"/>
          <w:sz w:val="22"/>
          <w:szCs w:val="22"/>
        </w:rPr>
      </w:pPr>
      <w:r w:rsidRPr="00DA33C5">
        <w:rPr>
          <w:rFonts w:ascii="Gill Sans MT" w:eastAsia="Times New Roman" w:hAnsi="Gill Sans MT"/>
          <w:noProof/>
          <w:sz w:val="22"/>
          <w:szCs w:val="22"/>
        </w:rPr>
        <mc:AlternateContent>
          <mc:Choice Requires="wpg">
            <w:drawing>
              <wp:anchor distT="0" distB="0" distL="114300" distR="114300" simplePos="0" relativeHeight="251660288" behindDoc="1" locked="0" layoutInCell="1" allowOverlap="1" wp14:anchorId="1A99D451" wp14:editId="1A72F534">
                <wp:simplePos x="0" y="0"/>
                <wp:positionH relativeFrom="page">
                  <wp:posOffset>1000125</wp:posOffset>
                </wp:positionH>
                <wp:positionV relativeFrom="paragraph">
                  <wp:posOffset>257810</wp:posOffset>
                </wp:positionV>
                <wp:extent cx="5709920" cy="11430"/>
                <wp:effectExtent l="0" t="0" r="5080" b="7620"/>
                <wp:wrapNone/>
                <wp:docPr id="1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9920" cy="11430"/>
                          <a:chOff x="1575" y="406"/>
                          <a:chExt cx="8992" cy="18"/>
                        </a:xfrm>
                      </wpg:grpSpPr>
                      <wps:wsp>
                        <wps:cNvPr id="17" name="Freeform 20"/>
                        <wps:cNvSpPr>
                          <a:spLocks/>
                        </wps:cNvSpPr>
                        <wps:spPr bwMode="auto">
                          <a:xfrm>
                            <a:off x="1584" y="416"/>
                            <a:ext cx="2270" cy="0"/>
                          </a:xfrm>
                          <a:custGeom>
                            <a:avLst/>
                            <a:gdLst>
                              <a:gd name="T0" fmla="+- 0 1584 1584"/>
                              <a:gd name="T1" fmla="*/ T0 w 2270"/>
                              <a:gd name="T2" fmla="+- 0 3854 1584"/>
                              <a:gd name="T3" fmla="*/ T2 w 2270"/>
                            </a:gdLst>
                            <a:ahLst/>
                            <a:cxnLst>
                              <a:cxn ang="0">
                                <a:pos x="T1" y="0"/>
                              </a:cxn>
                              <a:cxn ang="0">
                                <a:pos x="T3" y="0"/>
                              </a:cxn>
                            </a:cxnLst>
                            <a:rect l="0" t="0" r="r" b="b"/>
                            <a:pathLst>
                              <a:path w="2270">
                                <a:moveTo>
                                  <a:pt x="0" y="0"/>
                                </a:moveTo>
                                <a:lnTo>
                                  <a:pt x="2270" y="0"/>
                                </a:lnTo>
                              </a:path>
                            </a:pathLst>
                          </a:custGeom>
                          <a:noFill/>
                          <a:ln w="116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9"/>
                        <wps:cNvSpPr>
                          <a:spLocks/>
                        </wps:cNvSpPr>
                        <wps:spPr bwMode="auto">
                          <a:xfrm>
                            <a:off x="3858" y="416"/>
                            <a:ext cx="2273" cy="0"/>
                          </a:xfrm>
                          <a:custGeom>
                            <a:avLst/>
                            <a:gdLst>
                              <a:gd name="T0" fmla="+- 0 3858 3858"/>
                              <a:gd name="T1" fmla="*/ T0 w 2273"/>
                              <a:gd name="T2" fmla="+- 0 6130 3858"/>
                              <a:gd name="T3" fmla="*/ T2 w 2273"/>
                            </a:gdLst>
                            <a:ahLst/>
                            <a:cxnLst>
                              <a:cxn ang="0">
                                <a:pos x="T1" y="0"/>
                              </a:cxn>
                              <a:cxn ang="0">
                                <a:pos x="T3" y="0"/>
                              </a:cxn>
                            </a:cxnLst>
                            <a:rect l="0" t="0" r="r" b="b"/>
                            <a:pathLst>
                              <a:path w="2273">
                                <a:moveTo>
                                  <a:pt x="0" y="0"/>
                                </a:moveTo>
                                <a:lnTo>
                                  <a:pt x="2272" y="0"/>
                                </a:lnTo>
                              </a:path>
                            </a:pathLst>
                          </a:custGeom>
                          <a:noFill/>
                          <a:ln w="116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8"/>
                        <wps:cNvSpPr>
                          <a:spLocks/>
                        </wps:cNvSpPr>
                        <wps:spPr bwMode="auto">
                          <a:xfrm>
                            <a:off x="6134" y="416"/>
                            <a:ext cx="4424" cy="0"/>
                          </a:xfrm>
                          <a:custGeom>
                            <a:avLst/>
                            <a:gdLst>
                              <a:gd name="T0" fmla="+- 0 6134 6134"/>
                              <a:gd name="T1" fmla="*/ T0 w 4424"/>
                              <a:gd name="T2" fmla="+- 0 10558 6134"/>
                              <a:gd name="T3" fmla="*/ T2 w 4424"/>
                            </a:gdLst>
                            <a:ahLst/>
                            <a:cxnLst>
                              <a:cxn ang="0">
                                <a:pos x="T1" y="0"/>
                              </a:cxn>
                              <a:cxn ang="0">
                                <a:pos x="T3" y="0"/>
                              </a:cxn>
                            </a:cxnLst>
                            <a:rect l="0" t="0" r="r" b="b"/>
                            <a:pathLst>
                              <a:path w="4424">
                                <a:moveTo>
                                  <a:pt x="0" y="0"/>
                                </a:moveTo>
                                <a:lnTo>
                                  <a:pt x="4424" y="0"/>
                                </a:lnTo>
                              </a:path>
                            </a:pathLst>
                          </a:custGeom>
                          <a:noFill/>
                          <a:ln w="116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4285B0" id="Group 17" o:spid="_x0000_s1026" style="position:absolute;margin-left:78.75pt;margin-top:20.3pt;width:449.6pt;height:.9pt;z-index:-251656192;mso-position-horizontal-relative:page" coordorigin="1575,406" coordsize="899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">
                <v:shape id="Freeform 20" o:spid="_x0000_s1027" style="position:absolute;left:1584;top:416;width:2270;height:0;visibility:visible;mso-wrap-style:square;v-text-anchor:top" coordsize="2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" path="m,l2270,e" filled="f" strokeweight=".32306mm">
                  <v:path arrowok="t" o:connecttype="custom" o:connectlocs="0,0;2270,0" o:connectangles="0,0"/>
                </v:shape>
                <v:shape id="Freeform 19" o:spid="_x0000_s1028" style="position:absolute;left:3858;top:416;width:2273;height:0;visibility:visible;mso-wrap-style:square;v-text-anchor:top" coordsize="22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" path="m,l2272,e" filled="f" strokeweight=".32306mm">
                  <v:path arrowok="t" o:connecttype="custom" o:connectlocs="0,0;2272,0" o:connectangles="0,0"/>
                </v:shape>
                <v:shape id="Freeform 18" o:spid="_x0000_s1029" style="position:absolute;left:6134;top:416;width:4424;height:0;visibility:visible;mso-wrap-style:square;v-text-anchor:top" coordsize="44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" path="m,l4424,e" filled="f" strokeweight=".32306mm">
                  <v:path arrowok="t" o:connecttype="custom" o:connectlocs="0,0;4424,0" o:connectangles="0,0"/>
                </v:shape>
                <w10:wrap anchorx="page"/>
              </v:group>
            </w:pict>
          </mc:Fallback>
        </mc:AlternateContent>
      </w:r>
      <w:r w:rsidRPr="00DA33C5">
        <w:rPr>
          <w:rFonts w:ascii="Gill Sans MT" w:eastAsia="Tahoma" w:hAnsi="Gill Sans MT" w:cs="Tahoma"/>
          <w:w w:val="99"/>
          <w:position w:val="-1"/>
          <w:sz w:val="22"/>
          <w:szCs w:val="22"/>
        </w:rPr>
        <w:t>Signature:</w:t>
      </w:r>
      <w:r w:rsidRPr="00DA33C5">
        <w:rPr>
          <w:rFonts w:ascii="Gill Sans MT" w:eastAsia="Tahoma" w:hAnsi="Gill Sans MT" w:cs="Tahoma"/>
          <w:position w:val="-1"/>
          <w:sz w:val="22"/>
          <w:szCs w:val="22"/>
        </w:rPr>
        <w:t xml:space="preserve">                                                                    </w:t>
      </w:r>
      <w:r w:rsidRPr="00DA33C5">
        <w:rPr>
          <w:rFonts w:ascii="Gill Sans MT" w:eastAsia="Tahoma" w:hAnsi="Gill Sans MT" w:cs="Tahoma"/>
          <w:w w:val="99"/>
          <w:position w:val="-1"/>
          <w:sz w:val="22"/>
          <w:szCs w:val="22"/>
        </w:rPr>
        <w:t>Date:</w:t>
      </w:r>
      <w:sdt>
        <w:sdtPr>
          <w:rPr>
            <w:rFonts w:ascii="Gill Sans MT" w:eastAsia="Tahoma" w:hAnsi="Gill Sans MT" w:cs="Tahoma"/>
            <w:w w:val="99"/>
            <w:position w:val="-1"/>
            <w:sz w:val="22"/>
            <w:szCs w:val="22"/>
          </w:rPr>
          <w:alias w:val="Date"/>
          <w:tag w:val="date"/>
          <w:id w:val="235058857"/>
          <w:placeholder>
            <w:docPart w:val="6ABD9BCC38DB402D94D5613D5ADBE8FC"/>
          </w:placeholder>
          <w:showingPlcHdr/>
          <w:date>
            <w:dateFormat w:val="dd/MM/yyyy"/>
            <w:lid w:val="en-BW"/>
            <w:storeMappedDataAs w:val="dateTime"/>
            <w:calendar w:val="gregorian"/>
          </w:date>
        </w:sdtPr>
        <w:sdtEndPr/>
        <w:sdtContent>
          <w:r w:rsidR="00D0198B">
            <w:rPr>
              <w:rStyle w:val="PlaceholderText"/>
            </w:rPr>
            <w:t>Enter Date</w:t>
          </w:r>
        </w:sdtContent>
      </w:sdt>
    </w:p>
    <w:p w14:paraId="4CFD83FF" w14:textId="391E4556" w:rsidR="00F42780" w:rsidRPr="00DA33C5" w:rsidRDefault="00F42780" w:rsidP="00DA33C5">
      <w:pPr>
        <w:widowControl w:val="0"/>
        <w:autoSpaceDE w:val="0"/>
        <w:autoSpaceDN w:val="0"/>
        <w:adjustRightInd w:val="0"/>
        <w:spacing w:before="85" w:line="240" w:lineRule="auto"/>
        <w:ind w:left="0" w:right="437"/>
        <w:rPr>
          <w:rFonts w:ascii="Gill Sans MT" w:eastAsia="Times New Roman" w:hAnsi="Gill Sans MT" w:cs="Arial"/>
          <w:sz w:val="22"/>
          <w:szCs w:val="22"/>
        </w:rPr>
      </w:pPr>
    </w:p>
    <w:sectPr w:rsidR="00F42780" w:rsidRPr="00DA33C5" w:rsidSect="003E6B47">
      <w:headerReference w:type="default" r:id="rId8"/>
      <w:footerReference w:type="default" r:id="rId9"/>
      <w:pgSz w:w="11909" w:h="16834" w:code="9"/>
      <w:pgMar w:top="1260" w:right="1296" w:bottom="99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47860" w14:textId="77777777" w:rsidR="00A8242C" w:rsidRPr="0077739B" w:rsidRDefault="00A8242C" w:rsidP="0077739B">
      <w:pPr>
        <w:spacing w:line="240" w:lineRule="auto"/>
      </w:pPr>
      <w:r>
        <w:separator/>
      </w:r>
    </w:p>
  </w:endnote>
  <w:endnote w:type="continuationSeparator" w:id="0">
    <w:p w14:paraId="4DFEB0F8" w14:textId="77777777" w:rsidR="00A8242C" w:rsidRPr="0077739B" w:rsidRDefault="00A8242C" w:rsidP="007773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53EE9" w14:textId="25452680" w:rsidR="00094C6F" w:rsidRPr="00094C6F" w:rsidRDefault="004C477A" w:rsidP="00094C6F">
    <w:pPr>
      <w:tabs>
        <w:tab w:val="left" w:pos="1556"/>
        <w:tab w:val="left" w:pos="1596"/>
        <w:tab w:val="center" w:pos="9498"/>
      </w:tabs>
      <w:spacing w:line="240" w:lineRule="auto"/>
      <w:ind w:left="0"/>
      <w:rPr>
        <w:rFonts w:ascii="Gill Sans MT" w:eastAsia="Times New Roman" w:hAnsi="Gill Sans MT"/>
        <w:sz w:val="18"/>
        <w:szCs w:val="18"/>
        <w:lang w:val="en-AU"/>
      </w:rPr>
    </w:pPr>
    <w:r>
      <w:rPr>
        <w:rFonts w:ascii="Gill Sans MT" w:eastAsia="Times New Roman" w:hAnsi="Gill Sans MT"/>
        <w:sz w:val="18"/>
        <w:szCs w:val="18"/>
        <w:lang w:val="en-AU"/>
      </w:rPr>
      <w:t>15</w:t>
    </w:r>
    <w:r w:rsidR="00094C6F" w:rsidRPr="00094C6F">
      <w:rPr>
        <w:rFonts w:ascii="Gill Sans MT" w:eastAsia="Times New Roman" w:hAnsi="Gill Sans MT"/>
        <w:sz w:val="18"/>
        <w:szCs w:val="18"/>
        <w:lang w:val="en-AU"/>
      </w:rPr>
      <w:t>-0</w:t>
    </w:r>
    <w:r>
      <w:rPr>
        <w:rFonts w:ascii="Gill Sans MT" w:eastAsia="Times New Roman" w:hAnsi="Gill Sans MT"/>
        <w:sz w:val="18"/>
        <w:szCs w:val="18"/>
        <w:lang w:val="en-AU"/>
      </w:rPr>
      <w:t>1</w:t>
    </w:r>
    <w:r w:rsidR="00094C6F" w:rsidRPr="00094C6F">
      <w:rPr>
        <w:rFonts w:ascii="Gill Sans MT" w:eastAsia="Times New Roman" w:hAnsi="Gill Sans MT"/>
        <w:sz w:val="18"/>
        <w:szCs w:val="18"/>
        <w:lang w:val="en-AU"/>
      </w:rPr>
      <w:t>-20</w:t>
    </w:r>
    <w:r>
      <w:rPr>
        <w:rFonts w:ascii="Gill Sans MT" w:eastAsia="Times New Roman" w:hAnsi="Gill Sans MT"/>
        <w:sz w:val="18"/>
        <w:szCs w:val="18"/>
        <w:lang w:val="en-AU"/>
      </w:rPr>
      <w:t>20</w:t>
    </w:r>
    <w:r w:rsidR="00094C6F" w:rsidRPr="00094C6F">
      <w:rPr>
        <w:rFonts w:ascii="Gill Sans MT" w:eastAsia="Times New Roman" w:hAnsi="Gill Sans MT"/>
        <w:sz w:val="18"/>
        <w:szCs w:val="18"/>
        <w:lang w:val="en-AU"/>
      </w:rPr>
      <w:tab/>
    </w:r>
    <w:r w:rsidR="00094C6F" w:rsidRPr="00094C6F">
      <w:rPr>
        <w:rFonts w:ascii="Gill Sans MT" w:eastAsia="Times New Roman" w:hAnsi="Gill Sans MT"/>
        <w:sz w:val="18"/>
        <w:szCs w:val="18"/>
        <w:lang w:val="en-AU"/>
      </w:rPr>
      <w:tab/>
    </w:r>
    <w:r w:rsidR="00094C6F" w:rsidRPr="00094C6F">
      <w:rPr>
        <w:rFonts w:ascii="Gill Sans MT" w:eastAsia="Times New Roman" w:hAnsi="Gill Sans MT"/>
        <w:sz w:val="18"/>
        <w:szCs w:val="18"/>
        <w:lang w:val="en-AU"/>
      </w:rPr>
      <w:tab/>
      <w:t xml:space="preserve">Page </w:t>
    </w:r>
    <w:r w:rsidR="00094C6F" w:rsidRPr="00094C6F">
      <w:rPr>
        <w:rFonts w:ascii="Gill Sans MT" w:eastAsia="Times New Roman" w:hAnsi="Gill Sans MT"/>
        <w:sz w:val="18"/>
        <w:szCs w:val="18"/>
        <w:lang w:val="en-AU"/>
      </w:rPr>
      <w:fldChar w:fldCharType="begin"/>
    </w:r>
    <w:r w:rsidR="00094C6F" w:rsidRPr="00094C6F">
      <w:rPr>
        <w:rFonts w:ascii="Gill Sans MT" w:eastAsia="Times New Roman" w:hAnsi="Gill Sans MT"/>
        <w:sz w:val="18"/>
        <w:szCs w:val="18"/>
        <w:lang w:val="en-AU"/>
      </w:rPr>
      <w:instrText xml:space="preserve"> PAGE </w:instrText>
    </w:r>
    <w:r w:rsidR="00094C6F" w:rsidRPr="00094C6F">
      <w:rPr>
        <w:rFonts w:ascii="Gill Sans MT" w:eastAsia="Times New Roman" w:hAnsi="Gill Sans MT"/>
        <w:sz w:val="18"/>
        <w:szCs w:val="18"/>
        <w:lang w:val="en-AU"/>
      </w:rPr>
      <w:fldChar w:fldCharType="separate"/>
    </w:r>
    <w:r w:rsidR="00094C6F" w:rsidRPr="00094C6F">
      <w:rPr>
        <w:rFonts w:ascii="Gill Sans MT" w:eastAsia="Times New Roman" w:hAnsi="Gill Sans MT"/>
        <w:sz w:val="18"/>
        <w:szCs w:val="18"/>
        <w:lang w:val="en-AU"/>
      </w:rPr>
      <w:t>1</w:t>
    </w:r>
    <w:r w:rsidR="00094C6F" w:rsidRPr="00094C6F">
      <w:rPr>
        <w:rFonts w:ascii="Gill Sans MT" w:eastAsia="Times New Roman" w:hAnsi="Gill Sans MT"/>
        <w:sz w:val="18"/>
        <w:szCs w:val="18"/>
        <w:lang w:val="en-AU"/>
      </w:rPr>
      <w:fldChar w:fldCharType="end"/>
    </w:r>
    <w:r w:rsidR="00094C6F" w:rsidRPr="00094C6F">
      <w:rPr>
        <w:rFonts w:ascii="Gill Sans MT" w:eastAsia="Times New Roman" w:hAnsi="Gill Sans MT"/>
        <w:sz w:val="18"/>
        <w:szCs w:val="18"/>
        <w:lang w:val="en-AU"/>
      </w:rPr>
      <w:t xml:space="preserve"> of </w:t>
    </w:r>
    <w:r w:rsidR="00DB209C">
      <w:rPr>
        <w:rFonts w:ascii="Gill Sans MT" w:eastAsia="Times New Roman" w:hAnsi="Gill Sans MT"/>
        <w:sz w:val="18"/>
        <w:szCs w:val="18"/>
        <w:lang w:val="en-AU"/>
      </w:rPr>
      <w:t>2</w:t>
    </w:r>
  </w:p>
  <w:p w14:paraId="12F20BB1" w14:textId="77777777" w:rsidR="00094C6F" w:rsidRDefault="00094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5118B" w14:textId="77777777" w:rsidR="00A8242C" w:rsidRPr="0077739B" w:rsidRDefault="00A8242C" w:rsidP="0077739B">
      <w:pPr>
        <w:spacing w:line="240" w:lineRule="auto"/>
      </w:pPr>
      <w:r>
        <w:separator/>
      </w:r>
    </w:p>
  </w:footnote>
  <w:footnote w:type="continuationSeparator" w:id="0">
    <w:p w14:paraId="5B40ECE5" w14:textId="77777777" w:rsidR="00A8242C" w:rsidRPr="0077739B" w:rsidRDefault="00A8242C" w:rsidP="007773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87074" w14:textId="1FB7CF24" w:rsidR="00094C6F" w:rsidRPr="005E723C" w:rsidRDefault="00094C6F" w:rsidP="00094C6F">
    <w:pPr>
      <w:tabs>
        <w:tab w:val="center" w:pos="4513"/>
        <w:tab w:val="right" w:pos="9026"/>
      </w:tabs>
      <w:spacing w:line="312" w:lineRule="auto"/>
      <w:ind w:left="3600"/>
      <w:rPr>
        <w:rFonts w:ascii="Gill Sans MT" w:hAnsi="Gill Sans MT"/>
        <w:sz w:val="20"/>
        <w:szCs w:val="20"/>
        <w:lang w:val="x-none"/>
      </w:rPr>
    </w:pPr>
    <w:r w:rsidRPr="005E723C">
      <w:rPr>
        <w:rFonts w:ascii="Gill Sans MT" w:eastAsia="Times New Roman" w:hAnsi="Gill Sans MT"/>
        <w:noProof/>
        <w:sz w:val="20"/>
        <w:szCs w:val="20"/>
        <w:lang w:val="en-GB"/>
      </w:rPr>
      <w:drawing>
        <wp:inline distT="0" distB="0" distL="0" distR="0" wp14:anchorId="35F26423" wp14:editId="52A85AFF">
          <wp:extent cx="1129030" cy="325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9030" cy="325755"/>
                  </a:xfrm>
                  <a:prstGeom prst="rect">
                    <a:avLst/>
                  </a:prstGeom>
                  <a:noFill/>
                  <a:ln>
                    <a:noFill/>
                  </a:ln>
                </pic:spPr>
              </pic:pic>
            </a:graphicData>
          </a:graphic>
        </wp:inline>
      </w:drawing>
    </w:r>
  </w:p>
  <w:p w14:paraId="0BFECE89" w14:textId="475E5FC8" w:rsidR="00094C6F" w:rsidRPr="005E723C" w:rsidRDefault="00094C6F" w:rsidP="00094C6F">
    <w:pPr>
      <w:tabs>
        <w:tab w:val="center" w:pos="4513"/>
        <w:tab w:val="right" w:pos="9026"/>
      </w:tabs>
      <w:spacing w:line="240" w:lineRule="auto"/>
      <w:ind w:left="0"/>
      <w:rPr>
        <w:rFonts w:ascii="Gill Sans MT" w:hAnsi="Gill Sans MT"/>
        <w:sz w:val="20"/>
        <w:szCs w:val="20"/>
      </w:rPr>
    </w:pPr>
    <w:r w:rsidRPr="001806B3">
      <w:rPr>
        <w:rFonts w:ascii="Gill Sans MT" w:eastAsia="Times New Roman" w:hAnsi="Gill Sans MT"/>
        <w:b/>
        <w:sz w:val="20"/>
        <w:szCs w:val="20"/>
        <w:lang w:val="x-none"/>
      </w:rPr>
      <w:t>BOMRA</w:t>
    </w:r>
    <w:r w:rsidRPr="001806B3">
      <w:rPr>
        <w:rFonts w:ascii="Gill Sans MT" w:eastAsia="Times New Roman" w:hAnsi="Gill Sans MT"/>
        <w:b/>
        <w:sz w:val="20"/>
        <w:szCs w:val="20"/>
      </w:rPr>
      <w:t>/</w:t>
    </w:r>
    <w:r w:rsidRPr="001806B3">
      <w:rPr>
        <w:rFonts w:ascii="Gill Sans MT" w:eastAsia="Times New Roman" w:hAnsi="Gill Sans MT"/>
        <w:b/>
        <w:sz w:val="20"/>
        <w:szCs w:val="20"/>
        <w:lang w:val="x-none"/>
      </w:rPr>
      <w:t>ER</w:t>
    </w:r>
    <w:r w:rsidRPr="001806B3">
      <w:rPr>
        <w:rFonts w:ascii="Gill Sans MT" w:eastAsia="Times New Roman" w:hAnsi="Gill Sans MT"/>
        <w:b/>
        <w:sz w:val="20"/>
        <w:szCs w:val="20"/>
      </w:rPr>
      <w:t>/</w:t>
    </w:r>
    <w:r w:rsidRPr="001806B3">
      <w:rPr>
        <w:rFonts w:ascii="Gill Sans MT" w:eastAsia="Times New Roman" w:hAnsi="Gill Sans MT"/>
        <w:b/>
        <w:sz w:val="20"/>
        <w:szCs w:val="20"/>
        <w:lang w:val="x-none"/>
      </w:rPr>
      <w:t>MD</w:t>
    </w:r>
    <w:r w:rsidRPr="001806B3">
      <w:rPr>
        <w:rFonts w:ascii="Gill Sans MT" w:eastAsia="Times New Roman" w:hAnsi="Gill Sans MT"/>
        <w:b/>
        <w:sz w:val="20"/>
        <w:szCs w:val="20"/>
      </w:rPr>
      <w:t>/</w:t>
    </w:r>
    <w:r w:rsidR="00723630" w:rsidRPr="001806B3">
      <w:rPr>
        <w:rFonts w:ascii="Gill Sans MT" w:eastAsia="Times New Roman" w:hAnsi="Gill Sans MT"/>
        <w:b/>
        <w:sz w:val="20"/>
        <w:szCs w:val="20"/>
        <w:lang w:val="x-none"/>
      </w:rPr>
      <w:t>P</w:t>
    </w:r>
    <w:r w:rsidR="00DA33C5" w:rsidRPr="001806B3">
      <w:rPr>
        <w:rFonts w:ascii="Gill Sans MT" w:eastAsia="Times New Roman" w:hAnsi="Gill Sans MT"/>
        <w:b/>
        <w:sz w:val="20"/>
        <w:szCs w:val="20"/>
        <w:lang w:val="en-GB"/>
      </w:rPr>
      <w:t>01</w:t>
    </w:r>
    <w:r w:rsidRPr="001806B3">
      <w:rPr>
        <w:rFonts w:ascii="Gill Sans MT" w:eastAsia="Times New Roman" w:hAnsi="Gill Sans MT"/>
        <w:b/>
        <w:sz w:val="20"/>
        <w:szCs w:val="20"/>
      </w:rPr>
      <w:t>/</w:t>
    </w:r>
    <w:r w:rsidR="00723630" w:rsidRPr="001806B3">
      <w:rPr>
        <w:rFonts w:ascii="Gill Sans MT" w:eastAsia="Times New Roman" w:hAnsi="Gill Sans MT"/>
        <w:b/>
        <w:sz w:val="20"/>
        <w:szCs w:val="20"/>
        <w:lang w:val="x-none"/>
      </w:rPr>
      <w:t>F</w:t>
    </w:r>
    <w:r w:rsidR="001806B3" w:rsidRPr="001806B3">
      <w:rPr>
        <w:rFonts w:ascii="Gill Sans MT" w:eastAsia="Times New Roman" w:hAnsi="Gill Sans MT"/>
        <w:b/>
        <w:sz w:val="20"/>
        <w:szCs w:val="20"/>
        <w:lang w:val="en-GB"/>
      </w:rPr>
      <w:t>06</w:t>
    </w:r>
    <w:r w:rsidR="00723630" w:rsidRPr="001806B3">
      <w:rPr>
        <w:rFonts w:ascii="Gill Sans MT" w:eastAsia="Times New Roman" w:hAnsi="Gill Sans MT"/>
        <w:b/>
        <w:sz w:val="20"/>
        <w:szCs w:val="20"/>
      </w:rPr>
      <w:t xml:space="preserve">      </w:t>
    </w:r>
    <w:r w:rsidRPr="005E723C">
      <w:rPr>
        <w:rFonts w:ascii="Gill Sans MT" w:eastAsia="Times New Roman" w:hAnsi="Gill Sans MT"/>
        <w:b/>
        <w:sz w:val="20"/>
        <w:szCs w:val="20"/>
      </w:rPr>
      <w:t>Botswana Medicines Regulatory Authority</w:t>
    </w:r>
    <w:r w:rsidRPr="005E723C">
      <w:rPr>
        <w:rFonts w:ascii="Gill Sans MT" w:eastAsia="Times New Roman" w:hAnsi="Gill Sans MT"/>
        <w:b/>
        <w:sz w:val="20"/>
        <w:szCs w:val="20"/>
      </w:rPr>
      <w:tab/>
      <w:t xml:space="preserve">                    Issue No. 1</w:t>
    </w:r>
  </w:p>
  <w:p w14:paraId="494620AE" w14:textId="6D1AA7FB" w:rsidR="00094C6F" w:rsidRPr="005E723C" w:rsidRDefault="00DA33C5" w:rsidP="00094C6F">
    <w:pPr>
      <w:tabs>
        <w:tab w:val="center" w:pos="4153"/>
        <w:tab w:val="right" w:pos="8306"/>
      </w:tabs>
      <w:spacing w:line="240" w:lineRule="auto"/>
      <w:ind w:left="0"/>
      <w:jc w:val="center"/>
      <w:rPr>
        <w:rFonts w:ascii="Gill Sans MT" w:eastAsia="Times New Roman" w:hAnsi="Gill Sans MT"/>
        <w:sz w:val="20"/>
        <w:szCs w:val="20"/>
        <w:lang w:eastAsia="zh-CN"/>
      </w:rPr>
    </w:pPr>
    <w:r>
      <w:rPr>
        <w:rFonts w:ascii="Gill Sans MT" w:hAnsi="Gill Sans MT"/>
        <w:b/>
        <w:sz w:val="20"/>
        <w:szCs w:val="20"/>
      </w:rPr>
      <w:t>Variation Application Form</w:t>
    </w:r>
  </w:p>
  <w:p w14:paraId="22393E6F" w14:textId="7DB706E7" w:rsidR="00094C6F" w:rsidRDefault="00094C6F">
    <w:pPr>
      <w:pStyle w:val="Header"/>
    </w:pPr>
  </w:p>
  <w:p w14:paraId="02E0F669" w14:textId="77777777" w:rsidR="00094C6F" w:rsidRDefault="00094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2CA6"/>
    <w:multiLevelType w:val="hybridMultilevel"/>
    <w:tmpl w:val="3D52E6D2"/>
    <w:lvl w:ilvl="0" w:tplc="B5006872">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1C80AD4"/>
    <w:multiLevelType w:val="hybridMultilevel"/>
    <w:tmpl w:val="C8FE5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4598D"/>
    <w:multiLevelType w:val="hybridMultilevel"/>
    <w:tmpl w:val="0C8A66F8"/>
    <w:lvl w:ilvl="0" w:tplc="0F00D0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57B49"/>
    <w:multiLevelType w:val="hybridMultilevel"/>
    <w:tmpl w:val="11DC87A2"/>
    <w:lvl w:ilvl="0" w:tplc="D564EE86">
      <w:start w:val="15"/>
      <w:numFmt w:val="bullet"/>
      <w:lvlText w:val="-"/>
      <w:lvlJc w:val="left"/>
      <w:pPr>
        <w:ind w:left="420" w:hanging="360"/>
      </w:pPr>
      <w:rPr>
        <w:rFonts w:ascii="Times New Roman" w:eastAsia="Calibri" w:hAnsi="Times New Roman" w:cs="Times New Roman" w:hint="default"/>
        <w:i w:val="0"/>
        <w:color w:val="00B0F0"/>
      </w:rPr>
    </w:lvl>
    <w:lvl w:ilvl="1" w:tplc="20000003" w:tentative="1">
      <w:start w:val="1"/>
      <w:numFmt w:val="bullet"/>
      <w:lvlText w:val="o"/>
      <w:lvlJc w:val="left"/>
      <w:pPr>
        <w:ind w:left="1140" w:hanging="360"/>
      </w:pPr>
      <w:rPr>
        <w:rFonts w:ascii="Courier New" w:hAnsi="Courier New" w:cs="Courier New" w:hint="default"/>
      </w:rPr>
    </w:lvl>
    <w:lvl w:ilvl="2" w:tplc="20000005" w:tentative="1">
      <w:start w:val="1"/>
      <w:numFmt w:val="bullet"/>
      <w:lvlText w:val=""/>
      <w:lvlJc w:val="left"/>
      <w:pPr>
        <w:ind w:left="1860" w:hanging="360"/>
      </w:pPr>
      <w:rPr>
        <w:rFonts w:ascii="Wingdings" w:hAnsi="Wingdings" w:hint="default"/>
      </w:rPr>
    </w:lvl>
    <w:lvl w:ilvl="3" w:tplc="20000001" w:tentative="1">
      <w:start w:val="1"/>
      <w:numFmt w:val="bullet"/>
      <w:lvlText w:val=""/>
      <w:lvlJc w:val="left"/>
      <w:pPr>
        <w:ind w:left="2580" w:hanging="360"/>
      </w:pPr>
      <w:rPr>
        <w:rFonts w:ascii="Symbol" w:hAnsi="Symbol" w:hint="default"/>
      </w:rPr>
    </w:lvl>
    <w:lvl w:ilvl="4" w:tplc="20000003" w:tentative="1">
      <w:start w:val="1"/>
      <w:numFmt w:val="bullet"/>
      <w:lvlText w:val="o"/>
      <w:lvlJc w:val="left"/>
      <w:pPr>
        <w:ind w:left="3300" w:hanging="360"/>
      </w:pPr>
      <w:rPr>
        <w:rFonts w:ascii="Courier New" w:hAnsi="Courier New" w:cs="Courier New" w:hint="default"/>
      </w:rPr>
    </w:lvl>
    <w:lvl w:ilvl="5" w:tplc="20000005" w:tentative="1">
      <w:start w:val="1"/>
      <w:numFmt w:val="bullet"/>
      <w:lvlText w:val=""/>
      <w:lvlJc w:val="left"/>
      <w:pPr>
        <w:ind w:left="4020" w:hanging="360"/>
      </w:pPr>
      <w:rPr>
        <w:rFonts w:ascii="Wingdings" w:hAnsi="Wingdings" w:hint="default"/>
      </w:rPr>
    </w:lvl>
    <w:lvl w:ilvl="6" w:tplc="20000001" w:tentative="1">
      <w:start w:val="1"/>
      <w:numFmt w:val="bullet"/>
      <w:lvlText w:val=""/>
      <w:lvlJc w:val="left"/>
      <w:pPr>
        <w:ind w:left="4740" w:hanging="360"/>
      </w:pPr>
      <w:rPr>
        <w:rFonts w:ascii="Symbol" w:hAnsi="Symbol" w:hint="default"/>
      </w:rPr>
    </w:lvl>
    <w:lvl w:ilvl="7" w:tplc="20000003" w:tentative="1">
      <w:start w:val="1"/>
      <w:numFmt w:val="bullet"/>
      <w:lvlText w:val="o"/>
      <w:lvlJc w:val="left"/>
      <w:pPr>
        <w:ind w:left="5460" w:hanging="360"/>
      </w:pPr>
      <w:rPr>
        <w:rFonts w:ascii="Courier New" w:hAnsi="Courier New" w:cs="Courier New" w:hint="default"/>
      </w:rPr>
    </w:lvl>
    <w:lvl w:ilvl="8" w:tplc="20000005" w:tentative="1">
      <w:start w:val="1"/>
      <w:numFmt w:val="bullet"/>
      <w:lvlText w:val=""/>
      <w:lvlJc w:val="left"/>
      <w:pPr>
        <w:ind w:left="6180" w:hanging="360"/>
      </w:pPr>
      <w:rPr>
        <w:rFonts w:ascii="Wingdings" w:hAnsi="Wingdings" w:hint="default"/>
      </w:rPr>
    </w:lvl>
  </w:abstractNum>
  <w:abstractNum w:abstractNumId="4" w15:restartNumberingAfterBreak="0">
    <w:nsid w:val="3E0B6E98"/>
    <w:multiLevelType w:val="hybridMultilevel"/>
    <w:tmpl w:val="15362F76"/>
    <w:lvl w:ilvl="0" w:tplc="E2B85A2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F963EA"/>
    <w:multiLevelType w:val="hybridMultilevel"/>
    <w:tmpl w:val="34A27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D22ADA"/>
    <w:multiLevelType w:val="multilevel"/>
    <w:tmpl w:val="6300946E"/>
    <w:lvl w:ilvl="0">
      <w:start w:val="519"/>
      <w:numFmt w:val="decimal"/>
      <w:lvlText w:val="%1.0"/>
      <w:lvlJc w:val="left"/>
      <w:pPr>
        <w:ind w:left="570" w:hanging="570"/>
      </w:pPr>
      <w:rPr>
        <w:rFonts w:hint="default"/>
      </w:rPr>
    </w:lvl>
    <w:lvl w:ilvl="1">
      <w:start w:val="1"/>
      <w:numFmt w:val="decimalZero"/>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56B10CAF"/>
    <w:multiLevelType w:val="multilevel"/>
    <w:tmpl w:val="89C4C5C2"/>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5AEB244B"/>
    <w:multiLevelType w:val="hybridMultilevel"/>
    <w:tmpl w:val="B49A0E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087525"/>
    <w:multiLevelType w:val="hybridMultilevel"/>
    <w:tmpl w:val="0E3EC8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D3817"/>
    <w:multiLevelType w:val="hybridMultilevel"/>
    <w:tmpl w:val="42B6B298"/>
    <w:lvl w:ilvl="0" w:tplc="0409000F">
      <w:start w:val="1"/>
      <w:numFmt w:val="decimal"/>
      <w:lvlText w:val="%1."/>
      <w:lvlJc w:val="left"/>
      <w:pPr>
        <w:tabs>
          <w:tab w:val="num" w:pos="990"/>
        </w:tabs>
        <w:ind w:left="990" w:hanging="360"/>
      </w:pPr>
    </w:lvl>
    <w:lvl w:ilvl="1" w:tplc="04090007">
      <w:start w:val="1"/>
      <w:numFmt w:val="bullet"/>
      <w:lvlText w:val=""/>
      <w:lvlJc w:val="left"/>
      <w:pPr>
        <w:tabs>
          <w:tab w:val="num" w:pos="2520"/>
        </w:tabs>
        <w:ind w:left="2520" w:hanging="360"/>
      </w:pPr>
      <w:rPr>
        <w:rFonts w:ascii="Wingdings" w:hAnsi="Wingdings" w:hint="default"/>
        <w:sz w:val="16"/>
      </w:rPr>
    </w:lvl>
    <w:lvl w:ilvl="2" w:tplc="75EA25EE">
      <w:start w:val="1"/>
      <w:numFmt w:val="upperLetter"/>
      <w:lvlText w:val="%3)"/>
      <w:lvlJc w:val="left"/>
      <w:pPr>
        <w:tabs>
          <w:tab w:val="num" w:pos="3420"/>
        </w:tabs>
        <w:ind w:left="3420" w:hanging="360"/>
      </w:pPr>
      <w:rPr>
        <w:rFonts w:hint="default"/>
      </w:rPr>
    </w:lvl>
    <w:lvl w:ilvl="3" w:tplc="8AF8CF04">
      <w:start w:val="1"/>
      <w:numFmt w:val="decimal"/>
      <w:lvlText w:val="%4)"/>
      <w:lvlJc w:val="left"/>
      <w:pPr>
        <w:tabs>
          <w:tab w:val="num" w:pos="3960"/>
        </w:tabs>
        <w:ind w:left="3960" w:hanging="360"/>
      </w:pPr>
      <w:rPr>
        <w:rFonts w:hint="default"/>
      </w:rPr>
    </w:lvl>
    <w:lvl w:ilvl="4" w:tplc="BAF271A6">
      <w:start w:val="1"/>
      <w:numFmt w:val="lowerLetter"/>
      <w:lvlText w:val="%5)"/>
      <w:lvlJc w:val="left"/>
      <w:pPr>
        <w:tabs>
          <w:tab w:val="num" w:pos="4680"/>
        </w:tabs>
        <w:ind w:left="4680" w:hanging="360"/>
      </w:pPr>
      <w:rPr>
        <w:rFonts w:hint="default"/>
      </w:r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698268EF"/>
    <w:multiLevelType w:val="hybridMultilevel"/>
    <w:tmpl w:val="E026B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FB01BD"/>
    <w:multiLevelType w:val="hybridMultilevel"/>
    <w:tmpl w:val="B7FE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60460B"/>
    <w:multiLevelType w:val="hybridMultilevel"/>
    <w:tmpl w:val="AB685FD4"/>
    <w:lvl w:ilvl="0" w:tplc="C7E896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000C7"/>
    <w:multiLevelType w:val="hybridMultilevel"/>
    <w:tmpl w:val="0E3EC8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8"/>
  </w:num>
  <w:num w:numId="4">
    <w:abstractNumId w:val="10"/>
  </w:num>
  <w:num w:numId="5">
    <w:abstractNumId w:val="0"/>
  </w:num>
  <w:num w:numId="6">
    <w:abstractNumId w:val="7"/>
  </w:num>
  <w:num w:numId="7">
    <w:abstractNumId w:val="12"/>
  </w:num>
  <w:num w:numId="8">
    <w:abstractNumId w:val="14"/>
  </w:num>
  <w:num w:numId="9">
    <w:abstractNumId w:val="6"/>
  </w:num>
  <w:num w:numId="10">
    <w:abstractNumId w:val="11"/>
  </w:num>
  <w:num w:numId="11">
    <w:abstractNumId w:val="13"/>
  </w:num>
  <w:num w:numId="12">
    <w:abstractNumId w:val="2"/>
  </w:num>
  <w:num w:numId="13">
    <w:abstractNumId w:val="1"/>
  </w:num>
  <w:num w:numId="14">
    <w:abstractNumId w:val="4"/>
  </w:num>
  <w:num w:numId="1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RPZc71yCJ3zqFu+kKRA/fBzvI/j/HJAplTuMUAJbZLkBOg406eVtdCl/WFOMtx0FpaYEEvHhItkJ5uUDd3aAfg==" w:salt="qR84QcmXYod3rpD/QderXA=="/>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K3MDEyNDU2NTBX0lEKTi0uzszPAykwNKgFAOoQrmctAAAA"/>
  </w:docVars>
  <w:rsids>
    <w:rsidRoot w:val="0077739B"/>
    <w:rsid w:val="000003EE"/>
    <w:rsid w:val="000029F6"/>
    <w:rsid w:val="00002A93"/>
    <w:rsid w:val="00003356"/>
    <w:rsid w:val="0000542F"/>
    <w:rsid w:val="0000727D"/>
    <w:rsid w:val="00011458"/>
    <w:rsid w:val="0001208D"/>
    <w:rsid w:val="00012A70"/>
    <w:rsid w:val="000158A6"/>
    <w:rsid w:val="00015A22"/>
    <w:rsid w:val="000161DB"/>
    <w:rsid w:val="0002449E"/>
    <w:rsid w:val="000306A2"/>
    <w:rsid w:val="00030B81"/>
    <w:rsid w:val="000333D7"/>
    <w:rsid w:val="00047463"/>
    <w:rsid w:val="0005416E"/>
    <w:rsid w:val="000544A4"/>
    <w:rsid w:val="00056188"/>
    <w:rsid w:val="00063953"/>
    <w:rsid w:val="00063D28"/>
    <w:rsid w:val="00064B60"/>
    <w:rsid w:val="000705CE"/>
    <w:rsid w:val="00071832"/>
    <w:rsid w:val="00073616"/>
    <w:rsid w:val="00075D4D"/>
    <w:rsid w:val="000834ED"/>
    <w:rsid w:val="00083FDE"/>
    <w:rsid w:val="00085A58"/>
    <w:rsid w:val="000917D4"/>
    <w:rsid w:val="00094C6F"/>
    <w:rsid w:val="00095393"/>
    <w:rsid w:val="000A1712"/>
    <w:rsid w:val="000A698C"/>
    <w:rsid w:val="000A7BDF"/>
    <w:rsid w:val="000A7DEB"/>
    <w:rsid w:val="000B036E"/>
    <w:rsid w:val="000B100F"/>
    <w:rsid w:val="000C07E5"/>
    <w:rsid w:val="000C1565"/>
    <w:rsid w:val="000C4A82"/>
    <w:rsid w:val="000C7AFE"/>
    <w:rsid w:val="000D4549"/>
    <w:rsid w:val="000D50D8"/>
    <w:rsid w:val="000D619C"/>
    <w:rsid w:val="000E273C"/>
    <w:rsid w:val="000E3E68"/>
    <w:rsid w:val="000E4EB9"/>
    <w:rsid w:val="000E55E6"/>
    <w:rsid w:val="000E5CCB"/>
    <w:rsid w:val="000F0297"/>
    <w:rsid w:val="000F08E3"/>
    <w:rsid w:val="000F0C9F"/>
    <w:rsid w:val="001022EE"/>
    <w:rsid w:val="001038A7"/>
    <w:rsid w:val="00103C35"/>
    <w:rsid w:val="00114AFF"/>
    <w:rsid w:val="001153E2"/>
    <w:rsid w:val="001247D2"/>
    <w:rsid w:val="0012705D"/>
    <w:rsid w:val="00131CEF"/>
    <w:rsid w:val="00132D89"/>
    <w:rsid w:val="00145578"/>
    <w:rsid w:val="001479C7"/>
    <w:rsid w:val="001522F2"/>
    <w:rsid w:val="001525CE"/>
    <w:rsid w:val="00154728"/>
    <w:rsid w:val="00157709"/>
    <w:rsid w:val="00163042"/>
    <w:rsid w:val="00163D78"/>
    <w:rsid w:val="00165841"/>
    <w:rsid w:val="00166856"/>
    <w:rsid w:val="0017060E"/>
    <w:rsid w:val="00176FA8"/>
    <w:rsid w:val="001806B3"/>
    <w:rsid w:val="00180FCC"/>
    <w:rsid w:val="00184625"/>
    <w:rsid w:val="00185B31"/>
    <w:rsid w:val="00190A08"/>
    <w:rsid w:val="001A09A3"/>
    <w:rsid w:val="001A43FD"/>
    <w:rsid w:val="001A572E"/>
    <w:rsid w:val="001A61BD"/>
    <w:rsid w:val="001B03E8"/>
    <w:rsid w:val="001B6F0E"/>
    <w:rsid w:val="001B7D6D"/>
    <w:rsid w:val="001C5298"/>
    <w:rsid w:val="001C58B0"/>
    <w:rsid w:val="001D07C9"/>
    <w:rsid w:val="001D32CA"/>
    <w:rsid w:val="001D5930"/>
    <w:rsid w:val="001D61FB"/>
    <w:rsid w:val="001D7D5A"/>
    <w:rsid w:val="001E19C4"/>
    <w:rsid w:val="001E3E58"/>
    <w:rsid w:val="001E585D"/>
    <w:rsid w:val="001E7AEE"/>
    <w:rsid w:val="001F0E77"/>
    <w:rsid w:val="001F146B"/>
    <w:rsid w:val="001F481C"/>
    <w:rsid w:val="001F5E51"/>
    <w:rsid w:val="00211E8A"/>
    <w:rsid w:val="00212FD0"/>
    <w:rsid w:val="00214E30"/>
    <w:rsid w:val="00214FC2"/>
    <w:rsid w:val="00220547"/>
    <w:rsid w:val="00221892"/>
    <w:rsid w:val="00222351"/>
    <w:rsid w:val="00223D0E"/>
    <w:rsid w:val="0023266D"/>
    <w:rsid w:val="002371A7"/>
    <w:rsid w:val="00241A27"/>
    <w:rsid w:val="00250683"/>
    <w:rsid w:val="0025592E"/>
    <w:rsid w:val="00256649"/>
    <w:rsid w:val="00256986"/>
    <w:rsid w:val="0025737F"/>
    <w:rsid w:val="0026133C"/>
    <w:rsid w:val="00262268"/>
    <w:rsid w:val="00262384"/>
    <w:rsid w:val="00263C77"/>
    <w:rsid w:val="00263D97"/>
    <w:rsid w:val="002667A4"/>
    <w:rsid w:val="002667E8"/>
    <w:rsid w:val="00272691"/>
    <w:rsid w:val="00273165"/>
    <w:rsid w:val="00273322"/>
    <w:rsid w:val="0027478A"/>
    <w:rsid w:val="00276A30"/>
    <w:rsid w:val="00280DA7"/>
    <w:rsid w:val="0028493F"/>
    <w:rsid w:val="00287675"/>
    <w:rsid w:val="00292509"/>
    <w:rsid w:val="00292584"/>
    <w:rsid w:val="00294AFD"/>
    <w:rsid w:val="0029582C"/>
    <w:rsid w:val="00295C33"/>
    <w:rsid w:val="00295F84"/>
    <w:rsid w:val="00296937"/>
    <w:rsid w:val="002A321E"/>
    <w:rsid w:val="002A3657"/>
    <w:rsid w:val="002A3BEB"/>
    <w:rsid w:val="002A5152"/>
    <w:rsid w:val="002A6EEE"/>
    <w:rsid w:val="002B2508"/>
    <w:rsid w:val="002B2CBA"/>
    <w:rsid w:val="002B452C"/>
    <w:rsid w:val="002B51D9"/>
    <w:rsid w:val="002B58C8"/>
    <w:rsid w:val="002B5A85"/>
    <w:rsid w:val="002B77CF"/>
    <w:rsid w:val="002C05E8"/>
    <w:rsid w:val="002C09D0"/>
    <w:rsid w:val="002C0A37"/>
    <w:rsid w:val="002C2113"/>
    <w:rsid w:val="002C6FAE"/>
    <w:rsid w:val="002D33A5"/>
    <w:rsid w:val="002D4992"/>
    <w:rsid w:val="002E0B8C"/>
    <w:rsid w:val="002E0C24"/>
    <w:rsid w:val="002E5F1D"/>
    <w:rsid w:val="002E628C"/>
    <w:rsid w:val="002E70DF"/>
    <w:rsid w:val="002F563C"/>
    <w:rsid w:val="002F76AE"/>
    <w:rsid w:val="003077D9"/>
    <w:rsid w:val="003117DB"/>
    <w:rsid w:val="00316441"/>
    <w:rsid w:val="00320E95"/>
    <w:rsid w:val="0032102F"/>
    <w:rsid w:val="003212FF"/>
    <w:rsid w:val="00324A87"/>
    <w:rsid w:val="0032754C"/>
    <w:rsid w:val="00330372"/>
    <w:rsid w:val="00330645"/>
    <w:rsid w:val="003328E9"/>
    <w:rsid w:val="00333728"/>
    <w:rsid w:val="00340BFC"/>
    <w:rsid w:val="00341905"/>
    <w:rsid w:val="003447AE"/>
    <w:rsid w:val="00345C89"/>
    <w:rsid w:val="0035034F"/>
    <w:rsid w:val="0035089F"/>
    <w:rsid w:val="0035319F"/>
    <w:rsid w:val="00356429"/>
    <w:rsid w:val="00363EE4"/>
    <w:rsid w:val="003668BA"/>
    <w:rsid w:val="00366D10"/>
    <w:rsid w:val="00384FF1"/>
    <w:rsid w:val="0039268A"/>
    <w:rsid w:val="003927A1"/>
    <w:rsid w:val="00392B41"/>
    <w:rsid w:val="003949E7"/>
    <w:rsid w:val="003953F4"/>
    <w:rsid w:val="00395DF2"/>
    <w:rsid w:val="003A09C5"/>
    <w:rsid w:val="003B16EC"/>
    <w:rsid w:val="003B59A8"/>
    <w:rsid w:val="003B59B0"/>
    <w:rsid w:val="003B7199"/>
    <w:rsid w:val="003C00EC"/>
    <w:rsid w:val="003C0629"/>
    <w:rsid w:val="003C3A90"/>
    <w:rsid w:val="003C4884"/>
    <w:rsid w:val="003C5BC1"/>
    <w:rsid w:val="003C64D1"/>
    <w:rsid w:val="003C7385"/>
    <w:rsid w:val="003C7890"/>
    <w:rsid w:val="003D0D2A"/>
    <w:rsid w:val="003E09D7"/>
    <w:rsid w:val="003E2D93"/>
    <w:rsid w:val="003E6B47"/>
    <w:rsid w:val="003E6E41"/>
    <w:rsid w:val="003E779F"/>
    <w:rsid w:val="003E7A99"/>
    <w:rsid w:val="003E7F45"/>
    <w:rsid w:val="003F063D"/>
    <w:rsid w:val="003F08EF"/>
    <w:rsid w:val="003F262A"/>
    <w:rsid w:val="003F4386"/>
    <w:rsid w:val="003F4B45"/>
    <w:rsid w:val="003F798E"/>
    <w:rsid w:val="00400E7C"/>
    <w:rsid w:val="00404C9C"/>
    <w:rsid w:val="0040526F"/>
    <w:rsid w:val="0040637B"/>
    <w:rsid w:val="004108DE"/>
    <w:rsid w:val="004110CA"/>
    <w:rsid w:val="0041393E"/>
    <w:rsid w:val="004156D0"/>
    <w:rsid w:val="00424E38"/>
    <w:rsid w:val="00425239"/>
    <w:rsid w:val="0042775B"/>
    <w:rsid w:val="00431095"/>
    <w:rsid w:val="00436A62"/>
    <w:rsid w:val="00443C9D"/>
    <w:rsid w:val="004512B9"/>
    <w:rsid w:val="00456DC1"/>
    <w:rsid w:val="00465E9F"/>
    <w:rsid w:val="00466B97"/>
    <w:rsid w:val="00474308"/>
    <w:rsid w:val="00474586"/>
    <w:rsid w:val="0048040D"/>
    <w:rsid w:val="00480E29"/>
    <w:rsid w:val="00482C01"/>
    <w:rsid w:val="00483EBC"/>
    <w:rsid w:val="0048419B"/>
    <w:rsid w:val="0048481C"/>
    <w:rsid w:val="0048763A"/>
    <w:rsid w:val="00495E0D"/>
    <w:rsid w:val="004A3420"/>
    <w:rsid w:val="004A5717"/>
    <w:rsid w:val="004B0B0F"/>
    <w:rsid w:val="004B245D"/>
    <w:rsid w:val="004C477A"/>
    <w:rsid w:val="004C634F"/>
    <w:rsid w:val="004C6FF4"/>
    <w:rsid w:val="004D04EB"/>
    <w:rsid w:val="004D3072"/>
    <w:rsid w:val="004D71FE"/>
    <w:rsid w:val="004F0414"/>
    <w:rsid w:val="004F40A3"/>
    <w:rsid w:val="004F56EB"/>
    <w:rsid w:val="004F628D"/>
    <w:rsid w:val="004F6A03"/>
    <w:rsid w:val="004F6B4D"/>
    <w:rsid w:val="005000C1"/>
    <w:rsid w:val="00505166"/>
    <w:rsid w:val="005066B6"/>
    <w:rsid w:val="00511B81"/>
    <w:rsid w:val="0051300C"/>
    <w:rsid w:val="00513F18"/>
    <w:rsid w:val="00513F6F"/>
    <w:rsid w:val="005156EF"/>
    <w:rsid w:val="005158C1"/>
    <w:rsid w:val="0051618D"/>
    <w:rsid w:val="005169C0"/>
    <w:rsid w:val="005176A7"/>
    <w:rsid w:val="00525976"/>
    <w:rsid w:val="00526582"/>
    <w:rsid w:val="0052725B"/>
    <w:rsid w:val="00531731"/>
    <w:rsid w:val="0053665F"/>
    <w:rsid w:val="00542BCB"/>
    <w:rsid w:val="00543089"/>
    <w:rsid w:val="00544EE5"/>
    <w:rsid w:val="0054747B"/>
    <w:rsid w:val="005525C3"/>
    <w:rsid w:val="0055663F"/>
    <w:rsid w:val="00565592"/>
    <w:rsid w:val="00565938"/>
    <w:rsid w:val="0056678F"/>
    <w:rsid w:val="0057023F"/>
    <w:rsid w:val="005709A6"/>
    <w:rsid w:val="005727A1"/>
    <w:rsid w:val="00573E47"/>
    <w:rsid w:val="00574BD4"/>
    <w:rsid w:val="00582075"/>
    <w:rsid w:val="00585BF7"/>
    <w:rsid w:val="0058707A"/>
    <w:rsid w:val="00587555"/>
    <w:rsid w:val="00590494"/>
    <w:rsid w:val="00590FB5"/>
    <w:rsid w:val="005928A9"/>
    <w:rsid w:val="00595C47"/>
    <w:rsid w:val="00596E0A"/>
    <w:rsid w:val="005A0C0B"/>
    <w:rsid w:val="005A1968"/>
    <w:rsid w:val="005A2362"/>
    <w:rsid w:val="005A3D7F"/>
    <w:rsid w:val="005A4838"/>
    <w:rsid w:val="005A674B"/>
    <w:rsid w:val="005B6326"/>
    <w:rsid w:val="005B6EF2"/>
    <w:rsid w:val="005C1347"/>
    <w:rsid w:val="005C1AD5"/>
    <w:rsid w:val="005C2786"/>
    <w:rsid w:val="005D5230"/>
    <w:rsid w:val="005D6594"/>
    <w:rsid w:val="005E0A97"/>
    <w:rsid w:val="005E187F"/>
    <w:rsid w:val="005E239D"/>
    <w:rsid w:val="005E33CE"/>
    <w:rsid w:val="005E6607"/>
    <w:rsid w:val="005E723C"/>
    <w:rsid w:val="005E73AA"/>
    <w:rsid w:val="005E7D59"/>
    <w:rsid w:val="005F3237"/>
    <w:rsid w:val="005F3DB6"/>
    <w:rsid w:val="005F76EA"/>
    <w:rsid w:val="005F78B8"/>
    <w:rsid w:val="0060296C"/>
    <w:rsid w:val="006141A9"/>
    <w:rsid w:val="00616A41"/>
    <w:rsid w:val="00623DCD"/>
    <w:rsid w:val="00626254"/>
    <w:rsid w:val="006322DE"/>
    <w:rsid w:val="006349DE"/>
    <w:rsid w:val="00641F7E"/>
    <w:rsid w:val="00643243"/>
    <w:rsid w:val="00647674"/>
    <w:rsid w:val="0065289F"/>
    <w:rsid w:val="00653B6B"/>
    <w:rsid w:val="0065613B"/>
    <w:rsid w:val="006563D6"/>
    <w:rsid w:val="006571CA"/>
    <w:rsid w:val="00662C70"/>
    <w:rsid w:val="0066387B"/>
    <w:rsid w:val="00672FF4"/>
    <w:rsid w:val="00676151"/>
    <w:rsid w:val="00681276"/>
    <w:rsid w:val="00681CB3"/>
    <w:rsid w:val="00683D8B"/>
    <w:rsid w:val="006936ED"/>
    <w:rsid w:val="00693909"/>
    <w:rsid w:val="006949C9"/>
    <w:rsid w:val="00696EE0"/>
    <w:rsid w:val="006A0E62"/>
    <w:rsid w:val="006A3028"/>
    <w:rsid w:val="006A62D9"/>
    <w:rsid w:val="006B1502"/>
    <w:rsid w:val="006B2ED2"/>
    <w:rsid w:val="006B4D5B"/>
    <w:rsid w:val="006B7BCF"/>
    <w:rsid w:val="006C22C1"/>
    <w:rsid w:val="006D0A6B"/>
    <w:rsid w:val="006D2875"/>
    <w:rsid w:val="006D2AC6"/>
    <w:rsid w:val="006D32A6"/>
    <w:rsid w:val="006D415A"/>
    <w:rsid w:val="006D69DD"/>
    <w:rsid w:val="006E4687"/>
    <w:rsid w:val="006E5338"/>
    <w:rsid w:val="006E5C37"/>
    <w:rsid w:val="006E6BE1"/>
    <w:rsid w:val="006F0E81"/>
    <w:rsid w:val="006F244B"/>
    <w:rsid w:val="006F67D5"/>
    <w:rsid w:val="00700B26"/>
    <w:rsid w:val="00700C1D"/>
    <w:rsid w:val="00701995"/>
    <w:rsid w:val="00701DB1"/>
    <w:rsid w:val="0070523D"/>
    <w:rsid w:val="007055B0"/>
    <w:rsid w:val="0070611C"/>
    <w:rsid w:val="007063C9"/>
    <w:rsid w:val="00711A56"/>
    <w:rsid w:val="00714E4B"/>
    <w:rsid w:val="00717852"/>
    <w:rsid w:val="0072038D"/>
    <w:rsid w:val="00720EEA"/>
    <w:rsid w:val="00723630"/>
    <w:rsid w:val="00724D77"/>
    <w:rsid w:val="0072578E"/>
    <w:rsid w:val="00726EEB"/>
    <w:rsid w:val="00731A0E"/>
    <w:rsid w:val="007326AA"/>
    <w:rsid w:val="007340D2"/>
    <w:rsid w:val="0074254E"/>
    <w:rsid w:val="007425CF"/>
    <w:rsid w:val="00742F41"/>
    <w:rsid w:val="0074334E"/>
    <w:rsid w:val="007444E9"/>
    <w:rsid w:val="007448E5"/>
    <w:rsid w:val="0074743C"/>
    <w:rsid w:val="007502BD"/>
    <w:rsid w:val="00750BE9"/>
    <w:rsid w:val="00752B31"/>
    <w:rsid w:val="007560F1"/>
    <w:rsid w:val="0075701B"/>
    <w:rsid w:val="007622DF"/>
    <w:rsid w:val="00763B01"/>
    <w:rsid w:val="00766DD5"/>
    <w:rsid w:val="00773AE6"/>
    <w:rsid w:val="0077739B"/>
    <w:rsid w:val="0077790D"/>
    <w:rsid w:val="007837B5"/>
    <w:rsid w:val="00784B4F"/>
    <w:rsid w:val="0078547E"/>
    <w:rsid w:val="00786C19"/>
    <w:rsid w:val="007876D9"/>
    <w:rsid w:val="00794FF4"/>
    <w:rsid w:val="007950DA"/>
    <w:rsid w:val="007A1CBC"/>
    <w:rsid w:val="007A531C"/>
    <w:rsid w:val="007A56AA"/>
    <w:rsid w:val="007B1E63"/>
    <w:rsid w:val="007B6939"/>
    <w:rsid w:val="007B6DC6"/>
    <w:rsid w:val="007C7706"/>
    <w:rsid w:val="007D0CBB"/>
    <w:rsid w:val="007D49CF"/>
    <w:rsid w:val="007D5146"/>
    <w:rsid w:val="007E4356"/>
    <w:rsid w:val="007E45B8"/>
    <w:rsid w:val="007E4C7E"/>
    <w:rsid w:val="007E669E"/>
    <w:rsid w:val="007F1578"/>
    <w:rsid w:val="007F1A0E"/>
    <w:rsid w:val="007F25CA"/>
    <w:rsid w:val="007F326C"/>
    <w:rsid w:val="007F523A"/>
    <w:rsid w:val="0080495E"/>
    <w:rsid w:val="00807F15"/>
    <w:rsid w:val="0081054D"/>
    <w:rsid w:val="008108DF"/>
    <w:rsid w:val="00810A89"/>
    <w:rsid w:val="00825FA5"/>
    <w:rsid w:val="0082727A"/>
    <w:rsid w:val="0083023D"/>
    <w:rsid w:val="00833F95"/>
    <w:rsid w:val="00836801"/>
    <w:rsid w:val="00837178"/>
    <w:rsid w:val="00837F7D"/>
    <w:rsid w:val="00843613"/>
    <w:rsid w:val="0084710F"/>
    <w:rsid w:val="008545A4"/>
    <w:rsid w:val="008547F6"/>
    <w:rsid w:val="0086045B"/>
    <w:rsid w:val="00862CBB"/>
    <w:rsid w:val="008735A0"/>
    <w:rsid w:val="00874A7E"/>
    <w:rsid w:val="008770B6"/>
    <w:rsid w:val="00881D05"/>
    <w:rsid w:val="0088210A"/>
    <w:rsid w:val="00884E54"/>
    <w:rsid w:val="00885D81"/>
    <w:rsid w:val="00885D9E"/>
    <w:rsid w:val="008908AC"/>
    <w:rsid w:val="0089408A"/>
    <w:rsid w:val="008976CB"/>
    <w:rsid w:val="008979AD"/>
    <w:rsid w:val="008A1511"/>
    <w:rsid w:val="008A423D"/>
    <w:rsid w:val="008A5392"/>
    <w:rsid w:val="008B1FED"/>
    <w:rsid w:val="008B2E12"/>
    <w:rsid w:val="008B3CF1"/>
    <w:rsid w:val="008B62A9"/>
    <w:rsid w:val="008B7131"/>
    <w:rsid w:val="008C37D9"/>
    <w:rsid w:val="008C4998"/>
    <w:rsid w:val="008C553A"/>
    <w:rsid w:val="008C736C"/>
    <w:rsid w:val="008D54E1"/>
    <w:rsid w:val="008D7B82"/>
    <w:rsid w:val="008E0053"/>
    <w:rsid w:val="008E2B90"/>
    <w:rsid w:val="008E2D2C"/>
    <w:rsid w:val="008E4B67"/>
    <w:rsid w:val="008E576A"/>
    <w:rsid w:val="008E5D2B"/>
    <w:rsid w:val="008E5F0D"/>
    <w:rsid w:val="008F3B48"/>
    <w:rsid w:val="008F4000"/>
    <w:rsid w:val="008F4346"/>
    <w:rsid w:val="008F4D7B"/>
    <w:rsid w:val="008F6608"/>
    <w:rsid w:val="008F6ABB"/>
    <w:rsid w:val="008F78F6"/>
    <w:rsid w:val="009040F3"/>
    <w:rsid w:val="00907E8A"/>
    <w:rsid w:val="00910264"/>
    <w:rsid w:val="00913B6E"/>
    <w:rsid w:val="0091675A"/>
    <w:rsid w:val="0092103B"/>
    <w:rsid w:val="00927E47"/>
    <w:rsid w:val="0093534D"/>
    <w:rsid w:val="00936B2E"/>
    <w:rsid w:val="00940C7B"/>
    <w:rsid w:val="00943232"/>
    <w:rsid w:val="00950A92"/>
    <w:rsid w:val="009510A2"/>
    <w:rsid w:val="00954085"/>
    <w:rsid w:val="00957C0C"/>
    <w:rsid w:val="009644EF"/>
    <w:rsid w:val="009678AA"/>
    <w:rsid w:val="00970040"/>
    <w:rsid w:val="00976283"/>
    <w:rsid w:val="00977695"/>
    <w:rsid w:val="00982142"/>
    <w:rsid w:val="0098368C"/>
    <w:rsid w:val="00993CAC"/>
    <w:rsid w:val="009940C5"/>
    <w:rsid w:val="00995363"/>
    <w:rsid w:val="009977FB"/>
    <w:rsid w:val="009A1B19"/>
    <w:rsid w:val="009A2DD6"/>
    <w:rsid w:val="009C028C"/>
    <w:rsid w:val="009C18B7"/>
    <w:rsid w:val="009C2975"/>
    <w:rsid w:val="009C3F79"/>
    <w:rsid w:val="009C5613"/>
    <w:rsid w:val="009D7C9E"/>
    <w:rsid w:val="009E1053"/>
    <w:rsid w:val="009E1C7A"/>
    <w:rsid w:val="009E5AB9"/>
    <w:rsid w:val="009E7E2B"/>
    <w:rsid w:val="009F06C0"/>
    <w:rsid w:val="009F110A"/>
    <w:rsid w:val="009F210C"/>
    <w:rsid w:val="009F5FA1"/>
    <w:rsid w:val="00A02486"/>
    <w:rsid w:val="00A06A4E"/>
    <w:rsid w:val="00A15AD1"/>
    <w:rsid w:val="00A15CC9"/>
    <w:rsid w:val="00A17571"/>
    <w:rsid w:val="00A20F21"/>
    <w:rsid w:val="00A2241C"/>
    <w:rsid w:val="00A30AF9"/>
    <w:rsid w:val="00A36A8E"/>
    <w:rsid w:val="00A44F5F"/>
    <w:rsid w:val="00A606AF"/>
    <w:rsid w:val="00A61A01"/>
    <w:rsid w:val="00A637D2"/>
    <w:rsid w:val="00A67619"/>
    <w:rsid w:val="00A67B40"/>
    <w:rsid w:val="00A74BA8"/>
    <w:rsid w:val="00A8242C"/>
    <w:rsid w:val="00A8463B"/>
    <w:rsid w:val="00A86E7A"/>
    <w:rsid w:val="00A9383A"/>
    <w:rsid w:val="00A96276"/>
    <w:rsid w:val="00A97261"/>
    <w:rsid w:val="00A97C54"/>
    <w:rsid w:val="00AA1DB0"/>
    <w:rsid w:val="00AA235B"/>
    <w:rsid w:val="00AA55B0"/>
    <w:rsid w:val="00AB2EC7"/>
    <w:rsid w:val="00AB5BCB"/>
    <w:rsid w:val="00AC042C"/>
    <w:rsid w:val="00AC4CFF"/>
    <w:rsid w:val="00AC62B9"/>
    <w:rsid w:val="00AC6C18"/>
    <w:rsid w:val="00AC73D0"/>
    <w:rsid w:val="00AD3386"/>
    <w:rsid w:val="00AD7C1B"/>
    <w:rsid w:val="00AE15D1"/>
    <w:rsid w:val="00AE1622"/>
    <w:rsid w:val="00AE2D1A"/>
    <w:rsid w:val="00AE5BEE"/>
    <w:rsid w:val="00AE5DF9"/>
    <w:rsid w:val="00AE783F"/>
    <w:rsid w:val="00AF4FF2"/>
    <w:rsid w:val="00AF59F3"/>
    <w:rsid w:val="00AF7F43"/>
    <w:rsid w:val="00B02F1A"/>
    <w:rsid w:val="00B0378C"/>
    <w:rsid w:val="00B06A77"/>
    <w:rsid w:val="00B07068"/>
    <w:rsid w:val="00B11756"/>
    <w:rsid w:val="00B1433D"/>
    <w:rsid w:val="00B15BDC"/>
    <w:rsid w:val="00B20CC4"/>
    <w:rsid w:val="00B2227A"/>
    <w:rsid w:val="00B3126B"/>
    <w:rsid w:val="00B31DAB"/>
    <w:rsid w:val="00B33B59"/>
    <w:rsid w:val="00B37917"/>
    <w:rsid w:val="00B410CB"/>
    <w:rsid w:val="00B41406"/>
    <w:rsid w:val="00B433E5"/>
    <w:rsid w:val="00B4600C"/>
    <w:rsid w:val="00B4624A"/>
    <w:rsid w:val="00B46AC9"/>
    <w:rsid w:val="00B52FD1"/>
    <w:rsid w:val="00B531DF"/>
    <w:rsid w:val="00B533E6"/>
    <w:rsid w:val="00B55099"/>
    <w:rsid w:val="00B560BA"/>
    <w:rsid w:val="00B5703E"/>
    <w:rsid w:val="00B570DE"/>
    <w:rsid w:val="00B61E49"/>
    <w:rsid w:val="00B64853"/>
    <w:rsid w:val="00B66594"/>
    <w:rsid w:val="00B70AE4"/>
    <w:rsid w:val="00B70D36"/>
    <w:rsid w:val="00B7266F"/>
    <w:rsid w:val="00B72F2D"/>
    <w:rsid w:val="00B75A78"/>
    <w:rsid w:val="00B779BF"/>
    <w:rsid w:val="00B84192"/>
    <w:rsid w:val="00B859C3"/>
    <w:rsid w:val="00B86043"/>
    <w:rsid w:val="00B8773B"/>
    <w:rsid w:val="00B9023A"/>
    <w:rsid w:val="00B94AA5"/>
    <w:rsid w:val="00B9608D"/>
    <w:rsid w:val="00B9634E"/>
    <w:rsid w:val="00BA15C8"/>
    <w:rsid w:val="00BA58D3"/>
    <w:rsid w:val="00BB34A2"/>
    <w:rsid w:val="00BC571D"/>
    <w:rsid w:val="00BC5BAD"/>
    <w:rsid w:val="00BC75BE"/>
    <w:rsid w:val="00BD0263"/>
    <w:rsid w:val="00BD7DB3"/>
    <w:rsid w:val="00BE0F33"/>
    <w:rsid w:val="00BE317D"/>
    <w:rsid w:val="00BE3379"/>
    <w:rsid w:val="00BE6863"/>
    <w:rsid w:val="00BF0CB3"/>
    <w:rsid w:val="00BF1586"/>
    <w:rsid w:val="00BF1EAC"/>
    <w:rsid w:val="00BF36AF"/>
    <w:rsid w:val="00BF3F96"/>
    <w:rsid w:val="00BF3FDB"/>
    <w:rsid w:val="00BF4CBB"/>
    <w:rsid w:val="00C01851"/>
    <w:rsid w:val="00C01FDB"/>
    <w:rsid w:val="00C0565B"/>
    <w:rsid w:val="00C210AE"/>
    <w:rsid w:val="00C21E35"/>
    <w:rsid w:val="00C249F0"/>
    <w:rsid w:val="00C25162"/>
    <w:rsid w:val="00C32F06"/>
    <w:rsid w:val="00C3360D"/>
    <w:rsid w:val="00C33D2E"/>
    <w:rsid w:val="00C36BD7"/>
    <w:rsid w:val="00C425C6"/>
    <w:rsid w:val="00C43AFF"/>
    <w:rsid w:val="00C50293"/>
    <w:rsid w:val="00C51A95"/>
    <w:rsid w:val="00C53CDA"/>
    <w:rsid w:val="00C604CB"/>
    <w:rsid w:val="00C6161F"/>
    <w:rsid w:val="00C62069"/>
    <w:rsid w:val="00C62695"/>
    <w:rsid w:val="00C62EC9"/>
    <w:rsid w:val="00C64396"/>
    <w:rsid w:val="00C80255"/>
    <w:rsid w:val="00C84A83"/>
    <w:rsid w:val="00C84D98"/>
    <w:rsid w:val="00C874C4"/>
    <w:rsid w:val="00C94328"/>
    <w:rsid w:val="00CA0C6C"/>
    <w:rsid w:val="00CA5DEA"/>
    <w:rsid w:val="00CA6700"/>
    <w:rsid w:val="00CB3130"/>
    <w:rsid w:val="00CB3DC9"/>
    <w:rsid w:val="00CB5EFA"/>
    <w:rsid w:val="00CB7126"/>
    <w:rsid w:val="00CC2C58"/>
    <w:rsid w:val="00CC5CDB"/>
    <w:rsid w:val="00CD01D4"/>
    <w:rsid w:val="00CD048D"/>
    <w:rsid w:val="00CE4DE2"/>
    <w:rsid w:val="00CE7139"/>
    <w:rsid w:val="00CF1566"/>
    <w:rsid w:val="00CF6FC4"/>
    <w:rsid w:val="00CF77C3"/>
    <w:rsid w:val="00D0198B"/>
    <w:rsid w:val="00D104BA"/>
    <w:rsid w:val="00D14499"/>
    <w:rsid w:val="00D144A6"/>
    <w:rsid w:val="00D23312"/>
    <w:rsid w:val="00D245D2"/>
    <w:rsid w:val="00D31BDA"/>
    <w:rsid w:val="00D361FB"/>
    <w:rsid w:val="00D3769F"/>
    <w:rsid w:val="00D40D32"/>
    <w:rsid w:val="00D439AE"/>
    <w:rsid w:val="00D44121"/>
    <w:rsid w:val="00D4436A"/>
    <w:rsid w:val="00D47D16"/>
    <w:rsid w:val="00D5176D"/>
    <w:rsid w:val="00D51A0B"/>
    <w:rsid w:val="00D62C74"/>
    <w:rsid w:val="00D63B56"/>
    <w:rsid w:val="00D67520"/>
    <w:rsid w:val="00D67F39"/>
    <w:rsid w:val="00D7191B"/>
    <w:rsid w:val="00D752D2"/>
    <w:rsid w:val="00D80B62"/>
    <w:rsid w:val="00D81CB9"/>
    <w:rsid w:val="00D968F9"/>
    <w:rsid w:val="00DA1705"/>
    <w:rsid w:val="00DA33C5"/>
    <w:rsid w:val="00DA4BCD"/>
    <w:rsid w:val="00DA67E0"/>
    <w:rsid w:val="00DB209C"/>
    <w:rsid w:val="00DB3D27"/>
    <w:rsid w:val="00DC3FF4"/>
    <w:rsid w:val="00DC41BB"/>
    <w:rsid w:val="00DD0EC8"/>
    <w:rsid w:val="00DE3929"/>
    <w:rsid w:val="00DE4D08"/>
    <w:rsid w:val="00DE4EBF"/>
    <w:rsid w:val="00DF0C9A"/>
    <w:rsid w:val="00DF2EF5"/>
    <w:rsid w:val="00DF30DE"/>
    <w:rsid w:val="00DF552C"/>
    <w:rsid w:val="00E037C6"/>
    <w:rsid w:val="00E1188A"/>
    <w:rsid w:val="00E11E29"/>
    <w:rsid w:val="00E12E86"/>
    <w:rsid w:val="00E16380"/>
    <w:rsid w:val="00E170D6"/>
    <w:rsid w:val="00E21885"/>
    <w:rsid w:val="00E2220D"/>
    <w:rsid w:val="00E305EC"/>
    <w:rsid w:val="00E34F1A"/>
    <w:rsid w:val="00E364AC"/>
    <w:rsid w:val="00E42649"/>
    <w:rsid w:val="00E4641A"/>
    <w:rsid w:val="00E5069D"/>
    <w:rsid w:val="00E62F2D"/>
    <w:rsid w:val="00E630E9"/>
    <w:rsid w:val="00E63FF9"/>
    <w:rsid w:val="00E64F1B"/>
    <w:rsid w:val="00E663A0"/>
    <w:rsid w:val="00E80274"/>
    <w:rsid w:val="00E831B8"/>
    <w:rsid w:val="00E857DF"/>
    <w:rsid w:val="00E86AA4"/>
    <w:rsid w:val="00E9659C"/>
    <w:rsid w:val="00E96D7F"/>
    <w:rsid w:val="00E975F7"/>
    <w:rsid w:val="00E978BE"/>
    <w:rsid w:val="00EA5A6B"/>
    <w:rsid w:val="00EB2C08"/>
    <w:rsid w:val="00EB4023"/>
    <w:rsid w:val="00EB4EFF"/>
    <w:rsid w:val="00EC27A7"/>
    <w:rsid w:val="00EC3ACC"/>
    <w:rsid w:val="00ED01F7"/>
    <w:rsid w:val="00ED112B"/>
    <w:rsid w:val="00ED148D"/>
    <w:rsid w:val="00ED704F"/>
    <w:rsid w:val="00EE0B07"/>
    <w:rsid w:val="00EE2F33"/>
    <w:rsid w:val="00EE655B"/>
    <w:rsid w:val="00EE6E52"/>
    <w:rsid w:val="00EF1547"/>
    <w:rsid w:val="00EF2188"/>
    <w:rsid w:val="00EF6D92"/>
    <w:rsid w:val="00F0365B"/>
    <w:rsid w:val="00F109C1"/>
    <w:rsid w:val="00F11578"/>
    <w:rsid w:val="00F144CD"/>
    <w:rsid w:val="00F15B5D"/>
    <w:rsid w:val="00F162BE"/>
    <w:rsid w:val="00F21A5B"/>
    <w:rsid w:val="00F24B4E"/>
    <w:rsid w:val="00F25655"/>
    <w:rsid w:val="00F31A0A"/>
    <w:rsid w:val="00F32E96"/>
    <w:rsid w:val="00F42780"/>
    <w:rsid w:val="00F4543B"/>
    <w:rsid w:val="00F474F2"/>
    <w:rsid w:val="00F525E4"/>
    <w:rsid w:val="00F526C5"/>
    <w:rsid w:val="00F52B2E"/>
    <w:rsid w:val="00F6005E"/>
    <w:rsid w:val="00F67537"/>
    <w:rsid w:val="00F80A4E"/>
    <w:rsid w:val="00F82016"/>
    <w:rsid w:val="00F827FC"/>
    <w:rsid w:val="00F84EF2"/>
    <w:rsid w:val="00F86242"/>
    <w:rsid w:val="00F90841"/>
    <w:rsid w:val="00F968D4"/>
    <w:rsid w:val="00F977E3"/>
    <w:rsid w:val="00F97EC8"/>
    <w:rsid w:val="00FA5FC4"/>
    <w:rsid w:val="00FB638A"/>
    <w:rsid w:val="00FC6FE4"/>
    <w:rsid w:val="00FD4120"/>
    <w:rsid w:val="00FD46F8"/>
    <w:rsid w:val="00FD4B31"/>
    <w:rsid w:val="00FE010A"/>
    <w:rsid w:val="00FE2627"/>
    <w:rsid w:val="00FE3489"/>
    <w:rsid w:val="00FE356E"/>
    <w:rsid w:val="00FE60EB"/>
    <w:rsid w:val="00FF0993"/>
    <w:rsid w:val="00FF26A0"/>
    <w:rsid w:val="00FF2E4B"/>
    <w:rsid w:val="00FF395D"/>
    <w:rsid w:val="00FF5C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6EB15"/>
  <w15:docId w15:val="{197BEDD8-3A25-47BE-9A4D-76E433439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39B"/>
    <w:pPr>
      <w:spacing w:line="360" w:lineRule="auto"/>
      <w:ind w:left="720"/>
    </w:pPr>
    <w:rPr>
      <w:sz w:val="24"/>
      <w:szCs w:val="24"/>
    </w:rPr>
  </w:style>
  <w:style w:type="paragraph" w:styleId="Heading4">
    <w:name w:val="heading 4"/>
    <w:basedOn w:val="Normal"/>
    <w:next w:val="Normal"/>
    <w:link w:val="Heading4Char"/>
    <w:qFormat/>
    <w:rsid w:val="003E2D93"/>
    <w:pPr>
      <w:keepNext/>
      <w:widowControl w:val="0"/>
      <w:adjustRightInd w:val="0"/>
      <w:spacing w:before="240" w:after="60" w:line="240" w:lineRule="auto"/>
      <w:ind w:left="0"/>
      <w:jc w:val="both"/>
      <w:textAlignment w:val="baseline"/>
      <w:outlineLvl w:val="3"/>
    </w:pPr>
    <w:rPr>
      <w:rFonts w:eastAsia="Times New Roman"/>
      <w:b/>
      <w:bCs/>
      <w:sz w:val="28"/>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har Char Char,Header Char Char Char Char Char Char Char Char Char Char Char Char,Header Char Char Char Char Char Char Char,Header Char Char Char Char Char Char,Header Char Char Char Char,Header Char Char Char Char Char Char Char Char,nor"/>
    <w:basedOn w:val="Normal"/>
    <w:link w:val="HeaderChar"/>
    <w:uiPriority w:val="99"/>
    <w:unhideWhenUsed/>
    <w:rsid w:val="0077739B"/>
    <w:pPr>
      <w:tabs>
        <w:tab w:val="center" w:pos="4680"/>
        <w:tab w:val="right" w:pos="9360"/>
      </w:tabs>
      <w:spacing w:line="240" w:lineRule="auto"/>
    </w:pPr>
  </w:style>
  <w:style w:type="character" w:customStyle="1" w:styleId="HeaderChar">
    <w:name w:val="Header Char"/>
    <w:aliases w:val="Header Char Char Char Char1,Header Char Char Char Char Char Char Char Char Char Char Char Char Char,Header Char Char Char Char Char Char Char Char1,Header Char Char Char Char Char Char Char1,Header Char Char Char Char Char,nor Char"/>
    <w:basedOn w:val="DefaultParagraphFont"/>
    <w:link w:val="Header"/>
    <w:uiPriority w:val="99"/>
    <w:rsid w:val="0077739B"/>
    <w:rPr>
      <w:rFonts w:eastAsia="Calibri"/>
    </w:rPr>
  </w:style>
  <w:style w:type="paragraph" w:styleId="Footer">
    <w:name w:val="footer"/>
    <w:basedOn w:val="Normal"/>
    <w:link w:val="FooterChar"/>
    <w:uiPriority w:val="99"/>
    <w:unhideWhenUsed/>
    <w:rsid w:val="0077739B"/>
    <w:pPr>
      <w:tabs>
        <w:tab w:val="center" w:pos="4680"/>
        <w:tab w:val="right" w:pos="9360"/>
      </w:tabs>
      <w:spacing w:line="240" w:lineRule="auto"/>
    </w:pPr>
  </w:style>
  <w:style w:type="character" w:customStyle="1" w:styleId="FooterChar">
    <w:name w:val="Footer Char"/>
    <w:basedOn w:val="DefaultParagraphFont"/>
    <w:link w:val="Footer"/>
    <w:uiPriority w:val="99"/>
    <w:rsid w:val="0077739B"/>
    <w:rPr>
      <w:rFonts w:eastAsia="Calibri"/>
    </w:rPr>
  </w:style>
  <w:style w:type="table" w:styleId="TableGrid">
    <w:name w:val="Table Grid"/>
    <w:basedOn w:val="TableNormal"/>
    <w:uiPriority w:val="59"/>
    <w:rsid w:val="0077739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3379"/>
    <w:pPr>
      <w:contextualSpacing/>
    </w:pPr>
  </w:style>
  <w:style w:type="paragraph" w:styleId="Title">
    <w:name w:val="Title"/>
    <w:basedOn w:val="Normal"/>
    <w:link w:val="TitleChar"/>
    <w:qFormat/>
    <w:rsid w:val="00700B26"/>
    <w:pPr>
      <w:spacing w:line="240" w:lineRule="auto"/>
      <w:ind w:left="0"/>
      <w:jc w:val="center"/>
    </w:pPr>
    <w:rPr>
      <w:rFonts w:ascii="Arial" w:eastAsia="MS Mincho" w:hAnsi="Arial"/>
      <w:b/>
    </w:rPr>
  </w:style>
  <w:style w:type="character" w:customStyle="1" w:styleId="TitleChar">
    <w:name w:val="Title Char"/>
    <w:basedOn w:val="DefaultParagraphFont"/>
    <w:link w:val="Title"/>
    <w:rsid w:val="00700B26"/>
    <w:rPr>
      <w:rFonts w:ascii="Arial" w:eastAsia="MS Mincho" w:hAnsi="Arial"/>
      <w:b/>
    </w:rPr>
  </w:style>
  <w:style w:type="paragraph" w:customStyle="1" w:styleId="H4">
    <w:name w:val="H4"/>
    <w:basedOn w:val="Normal"/>
    <w:next w:val="Normal"/>
    <w:rsid w:val="00B4624A"/>
    <w:pPr>
      <w:keepNext/>
      <w:spacing w:before="100" w:after="100" w:line="240" w:lineRule="auto"/>
      <w:ind w:left="0"/>
      <w:outlineLvl w:val="4"/>
    </w:pPr>
    <w:rPr>
      <w:rFonts w:eastAsia="Times New Roman"/>
      <w:b/>
      <w:szCs w:val="20"/>
    </w:rPr>
  </w:style>
  <w:style w:type="paragraph" w:styleId="BodyText3">
    <w:name w:val="Body Text 3"/>
    <w:basedOn w:val="Normal"/>
    <w:link w:val="BodyText3Char"/>
    <w:rsid w:val="00B4624A"/>
    <w:pPr>
      <w:spacing w:after="120" w:line="240" w:lineRule="auto"/>
      <w:ind w:left="0"/>
    </w:pPr>
    <w:rPr>
      <w:rFonts w:eastAsia="Times New Roman"/>
      <w:sz w:val="16"/>
      <w:szCs w:val="16"/>
      <w:lang w:val="en-AU"/>
    </w:rPr>
  </w:style>
  <w:style w:type="character" w:customStyle="1" w:styleId="BodyText3Char">
    <w:name w:val="Body Text 3 Char"/>
    <w:basedOn w:val="DefaultParagraphFont"/>
    <w:link w:val="BodyText3"/>
    <w:rsid w:val="00B4624A"/>
    <w:rPr>
      <w:rFonts w:eastAsia="Times New Roman"/>
      <w:sz w:val="16"/>
      <w:szCs w:val="16"/>
      <w:lang w:val="en-AU"/>
    </w:rPr>
  </w:style>
  <w:style w:type="paragraph" w:styleId="BodyTextIndent2">
    <w:name w:val="Body Text Indent 2"/>
    <w:basedOn w:val="Normal"/>
    <w:link w:val="BodyTextIndent2Char"/>
    <w:rsid w:val="00B4624A"/>
    <w:pPr>
      <w:spacing w:after="120" w:line="480" w:lineRule="auto"/>
      <w:ind w:left="360"/>
    </w:pPr>
    <w:rPr>
      <w:rFonts w:eastAsia="Times New Roman"/>
    </w:rPr>
  </w:style>
  <w:style w:type="character" w:customStyle="1" w:styleId="BodyTextIndent2Char">
    <w:name w:val="Body Text Indent 2 Char"/>
    <w:basedOn w:val="DefaultParagraphFont"/>
    <w:link w:val="BodyTextIndent2"/>
    <w:rsid w:val="00B4624A"/>
    <w:rPr>
      <w:rFonts w:eastAsia="Times New Roman"/>
    </w:rPr>
  </w:style>
  <w:style w:type="paragraph" w:styleId="BalloonText">
    <w:name w:val="Balloon Text"/>
    <w:basedOn w:val="Normal"/>
    <w:link w:val="BalloonTextChar"/>
    <w:uiPriority w:val="99"/>
    <w:semiHidden/>
    <w:unhideWhenUsed/>
    <w:rsid w:val="00012A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2A70"/>
    <w:rPr>
      <w:rFonts w:ascii="Tahoma" w:eastAsia="Calibri" w:hAnsi="Tahoma" w:cs="Tahoma"/>
      <w:sz w:val="16"/>
      <w:szCs w:val="16"/>
    </w:rPr>
  </w:style>
  <w:style w:type="paragraph" w:styleId="NormalWeb">
    <w:name w:val="Normal (Web)"/>
    <w:basedOn w:val="Normal"/>
    <w:rsid w:val="00B7266F"/>
    <w:pPr>
      <w:spacing w:before="100" w:beforeAutospacing="1" w:after="100" w:afterAutospacing="1" w:line="240" w:lineRule="auto"/>
      <w:ind w:left="0"/>
    </w:pPr>
    <w:rPr>
      <w:rFonts w:eastAsia="Times New Roman"/>
    </w:rPr>
  </w:style>
  <w:style w:type="character" w:styleId="Hyperlink">
    <w:name w:val="Hyperlink"/>
    <w:basedOn w:val="DefaultParagraphFont"/>
    <w:rsid w:val="00B7266F"/>
    <w:rPr>
      <w:color w:val="0000FF"/>
      <w:u w:val="single"/>
    </w:rPr>
  </w:style>
  <w:style w:type="paragraph" w:styleId="BodyText">
    <w:name w:val="Body Text"/>
    <w:basedOn w:val="Normal"/>
    <w:link w:val="BodyTextChar"/>
    <w:rsid w:val="00B7266F"/>
    <w:pPr>
      <w:spacing w:after="120" w:line="240" w:lineRule="auto"/>
      <w:ind w:left="0"/>
    </w:pPr>
    <w:rPr>
      <w:rFonts w:eastAsia="Times New Roman"/>
    </w:rPr>
  </w:style>
  <w:style w:type="character" w:customStyle="1" w:styleId="BodyTextChar">
    <w:name w:val="Body Text Char"/>
    <w:basedOn w:val="DefaultParagraphFont"/>
    <w:link w:val="BodyText"/>
    <w:rsid w:val="00B7266F"/>
    <w:rPr>
      <w:rFonts w:eastAsia="Times New Roman"/>
    </w:rPr>
  </w:style>
  <w:style w:type="paragraph" w:styleId="CommentText">
    <w:name w:val="annotation text"/>
    <w:basedOn w:val="Normal"/>
    <w:link w:val="CommentTextChar"/>
    <w:semiHidden/>
    <w:rsid w:val="00A30AF9"/>
    <w:pPr>
      <w:spacing w:line="240" w:lineRule="auto"/>
      <w:ind w:left="0"/>
    </w:pPr>
    <w:rPr>
      <w:rFonts w:eastAsia="Times New Roman"/>
      <w:sz w:val="20"/>
      <w:szCs w:val="20"/>
    </w:rPr>
  </w:style>
  <w:style w:type="character" w:customStyle="1" w:styleId="CommentTextChar">
    <w:name w:val="Comment Text Char"/>
    <w:basedOn w:val="DefaultParagraphFont"/>
    <w:link w:val="CommentText"/>
    <w:semiHidden/>
    <w:rsid w:val="00A30AF9"/>
    <w:rPr>
      <w:rFonts w:eastAsia="Times New Roman"/>
      <w:sz w:val="20"/>
      <w:szCs w:val="20"/>
    </w:rPr>
  </w:style>
  <w:style w:type="character" w:customStyle="1" w:styleId="EmailStyle361">
    <w:name w:val="EmailStyle361"/>
    <w:basedOn w:val="DefaultParagraphFont"/>
    <w:semiHidden/>
    <w:rsid w:val="005E239D"/>
    <w:rPr>
      <w:rFonts w:ascii="Arial" w:hAnsi="Arial" w:cs="Arial"/>
      <w:color w:val="000080"/>
      <w:sz w:val="20"/>
      <w:szCs w:val="20"/>
    </w:rPr>
  </w:style>
  <w:style w:type="table" w:customStyle="1" w:styleId="TableGrid1">
    <w:name w:val="Table Grid1"/>
    <w:basedOn w:val="TableNormal"/>
    <w:next w:val="TableGrid"/>
    <w:uiPriority w:val="59"/>
    <w:rsid w:val="00683D8B"/>
    <w:rPr>
      <w:rFonts w:ascii="Calibri" w:eastAsia="Times New Roman"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uiPriority w:val="99"/>
    <w:unhideWhenUsed/>
    <w:rsid w:val="004F0414"/>
    <w:pPr>
      <w:spacing w:after="120" w:line="480" w:lineRule="auto"/>
    </w:pPr>
  </w:style>
  <w:style w:type="character" w:customStyle="1" w:styleId="BodyText2Char">
    <w:name w:val="Body Text 2 Char"/>
    <w:basedOn w:val="DefaultParagraphFont"/>
    <w:link w:val="BodyText2"/>
    <w:uiPriority w:val="99"/>
    <w:rsid w:val="004F0414"/>
    <w:rPr>
      <w:sz w:val="24"/>
      <w:szCs w:val="24"/>
    </w:rPr>
  </w:style>
  <w:style w:type="character" w:customStyle="1" w:styleId="Heading4Char">
    <w:name w:val="Heading 4 Char"/>
    <w:basedOn w:val="DefaultParagraphFont"/>
    <w:link w:val="Heading4"/>
    <w:rsid w:val="003E2D93"/>
    <w:rPr>
      <w:rFonts w:eastAsia="Times New Roman"/>
      <w:b/>
      <w:bCs/>
      <w:sz w:val="28"/>
      <w:szCs w:val="28"/>
      <w:lang w:val="en-AU"/>
    </w:rPr>
  </w:style>
  <w:style w:type="paragraph" w:styleId="NoSpacing">
    <w:name w:val="No Spacing"/>
    <w:uiPriority w:val="1"/>
    <w:qFormat/>
    <w:rsid w:val="00145578"/>
    <w:pPr>
      <w:ind w:left="720"/>
    </w:pPr>
    <w:rPr>
      <w:sz w:val="24"/>
      <w:szCs w:val="24"/>
    </w:rPr>
  </w:style>
  <w:style w:type="paragraph" w:customStyle="1" w:styleId="WHO">
    <w:name w:val="WHO"/>
    <w:basedOn w:val="Normal"/>
    <w:rsid w:val="00132D89"/>
    <w:pPr>
      <w:spacing w:line="240" w:lineRule="auto"/>
      <w:ind w:left="0"/>
    </w:pPr>
    <w:rPr>
      <w:rFonts w:eastAsia="Times New Roman"/>
      <w:lang w:val="en-GB" w:eastAsia="zh-CN"/>
    </w:rPr>
  </w:style>
  <w:style w:type="table" w:customStyle="1" w:styleId="TableGrid2">
    <w:name w:val="Table Grid2"/>
    <w:basedOn w:val="TableNormal"/>
    <w:next w:val="TableGrid"/>
    <w:rsid w:val="00DA33C5"/>
    <w:rPr>
      <w:rFonts w:ascii="Calibri" w:hAnsi="Calibri"/>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85A58"/>
    <w:rPr>
      <w:color w:val="808080"/>
    </w:rPr>
  </w:style>
  <w:style w:type="character" w:styleId="Emphasis">
    <w:name w:val="Emphasis"/>
    <w:basedOn w:val="DefaultParagraphFont"/>
    <w:uiPriority w:val="20"/>
    <w:qFormat/>
    <w:rsid w:val="008735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4983718">
      <w:bodyDiv w:val="1"/>
      <w:marLeft w:val="0"/>
      <w:marRight w:val="0"/>
      <w:marTop w:val="0"/>
      <w:marBottom w:val="0"/>
      <w:divBdr>
        <w:top w:val="none" w:sz="0" w:space="0" w:color="auto"/>
        <w:left w:val="none" w:sz="0" w:space="0" w:color="auto"/>
        <w:bottom w:val="none" w:sz="0" w:space="0" w:color="auto"/>
        <w:right w:val="none" w:sz="0" w:space="0" w:color="auto"/>
      </w:divBdr>
    </w:div>
    <w:div w:id="1163204657">
      <w:bodyDiv w:val="1"/>
      <w:marLeft w:val="0"/>
      <w:marRight w:val="0"/>
      <w:marTop w:val="0"/>
      <w:marBottom w:val="0"/>
      <w:divBdr>
        <w:top w:val="none" w:sz="0" w:space="0" w:color="auto"/>
        <w:left w:val="none" w:sz="0" w:space="0" w:color="auto"/>
        <w:bottom w:val="none" w:sz="0" w:space="0" w:color="auto"/>
        <w:right w:val="none" w:sz="0" w:space="0" w:color="auto"/>
      </w:divBdr>
    </w:div>
    <w:div w:id="1811828603">
      <w:bodyDiv w:val="1"/>
      <w:marLeft w:val="0"/>
      <w:marRight w:val="0"/>
      <w:marTop w:val="0"/>
      <w:marBottom w:val="0"/>
      <w:divBdr>
        <w:top w:val="none" w:sz="0" w:space="0" w:color="auto"/>
        <w:left w:val="none" w:sz="0" w:space="0" w:color="auto"/>
        <w:bottom w:val="none" w:sz="0" w:space="0" w:color="auto"/>
        <w:right w:val="none" w:sz="0" w:space="0" w:color="auto"/>
      </w:divBdr>
    </w:div>
    <w:div w:id="1948584913">
      <w:bodyDiv w:val="1"/>
      <w:marLeft w:val="0"/>
      <w:marRight w:val="0"/>
      <w:marTop w:val="0"/>
      <w:marBottom w:val="0"/>
      <w:divBdr>
        <w:top w:val="none" w:sz="0" w:space="0" w:color="auto"/>
        <w:left w:val="none" w:sz="0" w:space="0" w:color="auto"/>
        <w:bottom w:val="none" w:sz="0" w:space="0" w:color="auto"/>
        <w:right w:val="none" w:sz="0" w:space="0" w:color="auto"/>
      </w:divBdr>
    </w:div>
    <w:div w:id="196149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6BD4B2BE20D40FBAE424FE536BEB97C"/>
        <w:category>
          <w:name w:val="General"/>
          <w:gallery w:val="placeholder"/>
        </w:category>
        <w:types>
          <w:type w:val="bbPlcHdr"/>
        </w:types>
        <w:behaviors>
          <w:behavior w:val="content"/>
        </w:behaviors>
        <w:guid w:val="{D0633129-44D2-4818-949B-A37D1158E62F}"/>
      </w:docPartPr>
      <w:docPartBody>
        <w:p w:rsidR="00371D0F" w:rsidRDefault="00CD39F4" w:rsidP="00CD39F4">
          <w:pPr>
            <w:pStyle w:val="16BD4B2BE20D40FBAE424FE536BEB97C23"/>
          </w:pPr>
          <w:r>
            <w:rPr>
              <w:rStyle w:val="PlaceholderText"/>
            </w:rPr>
            <w:t>Enter Product name</w:t>
          </w:r>
          <w:r w:rsidRPr="003B72F0">
            <w:rPr>
              <w:rStyle w:val="PlaceholderText"/>
            </w:rPr>
            <w:t>.</w:t>
          </w:r>
        </w:p>
      </w:docPartBody>
    </w:docPart>
    <w:docPart>
      <w:docPartPr>
        <w:name w:val="4AA215AD8D594E88B437DE0965131A68"/>
        <w:category>
          <w:name w:val="General"/>
          <w:gallery w:val="placeholder"/>
        </w:category>
        <w:types>
          <w:type w:val="bbPlcHdr"/>
        </w:types>
        <w:behaviors>
          <w:behavior w:val="content"/>
        </w:behaviors>
        <w:guid w:val="{AFE47DF7-6334-4A7F-9E0A-98E1B0642321}"/>
      </w:docPartPr>
      <w:docPartBody>
        <w:p w:rsidR="00371D0F" w:rsidRDefault="00CD39F4" w:rsidP="00CD39F4">
          <w:pPr>
            <w:pStyle w:val="4AA215AD8D594E88B437DE0965131A6820"/>
          </w:pPr>
          <w:r>
            <w:rPr>
              <w:rStyle w:val="PlaceholderText"/>
            </w:rPr>
            <w:t>Type name in full here</w:t>
          </w:r>
          <w:r w:rsidRPr="003B72F0">
            <w:rPr>
              <w:rStyle w:val="PlaceholderText"/>
            </w:rPr>
            <w:t>.</w:t>
          </w:r>
        </w:p>
      </w:docPartBody>
    </w:docPart>
    <w:docPart>
      <w:docPartPr>
        <w:name w:val="6ABD9BCC38DB402D94D5613D5ADBE8FC"/>
        <w:category>
          <w:name w:val="General"/>
          <w:gallery w:val="placeholder"/>
        </w:category>
        <w:types>
          <w:type w:val="bbPlcHdr"/>
        </w:types>
        <w:behaviors>
          <w:behavior w:val="content"/>
        </w:behaviors>
        <w:guid w:val="{BF8ED198-245A-4321-8AAF-B37B48E1F4B6}"/>
      </w:docPartPr>
      <w:docPartBody>
        <w:p w:rsidR="00371D0F" w:rsidRDefault="00CD39F4" w:rsidP="00CD39F4">
          <w:pPr>
            <w:pStyle w:val="6ABD9BCC38DB402D94D5613D5ADBE8FC20"/>
          </w:pPr>
          <w:r>
            <w:rPr>
              <w:rStyle w:val="PlaceholderText"/>
            </w:rPr>
            <w:t>Enter Date</w:t>
          </w:r>
        </w:p>
      </w:docPartBody>
    </w:docPart>
    <w:docPart>
      <w:docPartPr>
        <w:name w:val="43342940D03E478885D6DF8BD1924434"/>
        <w:category>
          <w:name w:val="General"/>
          <w:gallery w:val="placeholder"/>
        </w:category>
        <w:types>
          <w:type w:val="bbPlcHdr"/>
        </w:types>
        <w:behaviors>
          <w:behavior w:val="content"/>
        </w:behaviors>
        <w:guid w:val="{C9AF97E4-1527-4FFE-8C0C-5B9A2826B566}"/>
      </w:docPartPr>
      <w:docPartBody>
        <w:p w:rsidR="00371D0F" w:rsidRDefault="00CD39F4" w:rsidP="00CD39F4">
          <w:pPr>
            <w:pStyle w:val="43342940D03E478885D6DF8BD192443419"/>
          </w:pPr>
          <w:r>
            <w:rPr>
              <w:rStyle w:val="PlaceholderText"/>
            </w:rPr>
            <w:t>Enter Postal address here</w:t>
          </w:r>
          <w:r w:rsidRPr="003B72F0">
            <w:rPr>
              <w:rStyle w:val="PlaceholderText"/>
            </w:rPr>
            <w:t>.</w:t>
          </w:r>
        </w:p>
      </w:docPartBody>
    </w:docPart>
    <w:docPart>
      <w:docPartPr>
        <w:name w:val="B9EAC8A00C7243BA9DE58A46CC7EEFF8"/>
        <w:category>
          <w:name w:val="General"/>
          <w:gallery w:val="placeholder"/>
        </w:category>
        <w:types>
          <w:type w:val="bbPlcHdr"/>
        </w:types>
        <w:behaviors>
          <w:behavior w:val="content"/>
        </w:behaviors>
        <w:guid w:val="{5EC6ADD1-7848-4061-BF37-8F814B6462FA}"/>
      </w:docPartPr>
      <w:docPartBody>
        <w:p w:rsidR="00371D0F" w:rsidRDefault="00CD39F4" w:rsidP="00CD39F4">
          <w:pPr>
            <w:pStyle w:val="B9EAC8A00C7243BA9DE58A46CC7EEFF819"/>
          </w:pPr>
          <w:r w:rsidRPr="003B72F0">
            <w:rPr>
              <w:rStyle w:val="PlaceholderText"/>
            </w:rPr>
            <w:t>C</w:t>
          </w:r>
          <w:r>
            <w:rPr>
              <w:rStyle w:val="PlaceholderText"/>
            </w:rPr>
            <w:t>ontact person name.</w:t>
          </w:r>
        </w:p>
      </w:docPartBody>
    </w:docPart>
    <w:docPart>
      <w:docPartPr>
        <w:name w:val="75F727362B8E4E6CBFEBB2242DC935DD"/>
        <w:category>
          <w:name w:val="General"/>
          <w:gallery w:val="placeholder"/>
        </w:category>
        <w:types>
          <w:type w:val="bbPlcHdr"/>
        </w:types>
        <w:behaviors>
          <w:behavior w:val="content"/>
        </w:behaviors>
        <w:guid w:val="{14F4F525-794E-4D29-AF10-0134F8897DDF}"/>
      </w:docPartPr>
      <w:docPartBody>
        <w:p w:rsidR="00371D0F" w:rsidRDefault="00CD39F4" w:rsidP="00CD39F4">
          <w:pPr>
            <w:pStyle w:val="75F727362B8E4E6CBFEBB2242DC935DD19"/>
          </w:pPr>
          <w:r>
            <w:rPr>
              <w:rStyle w:val="PlaceholderText"/>
            </w:rPr>
            <w:t>Enter contact number</w:t>
          </w:r>
          <w:r w:rsidRPr="003B72F0">
            <w:rPr>
              <w:rStyle w:val="PlaceholderText"/>
            </w:rPr>
            <w:t>.</w:t>
          </w:r>
        </w:p>
      </w:docPartBody>
    </w:docPart>
    <w:docPart>
      <w:docPartPr>
        <w:name w:val="713BFC92F10B4DB78EC459E483C2369F"/>
        <w:category>
          <w:name w:val="General"/>
          <w:gallery w:val="placeholder"/>
        </w:category>
        <w:types>
          <w:type w:val="bbPlcHdr"/>
        </w:types>
        <w:behaviors>
          <w:behavior w:val="content"/>
        </w:behaviors>
        <w:guid w:val="{D7027EEF-BFD6-41BE-9D18-62F5F278F29D}"/>
      </w:docPartPr>
      <w:docPartBody>
        <w:p w:rsidR="00371D0F" w:rsidRDefault="00CD39F4" w:rsidP="00CD39F4">
          <w:pPr>
            <w:pStyle w:val="713BFC92F10B4DB78EC459E483C2369F19"/>
          </w:pPr>
          <w:r>
            <w:rPr>
              <w:rStyle w:val="PlaceholderText"/>
            </w:rPr>
            <w:t>__</w:t>
          </w:r>
        </w:p>
      </w:docPartBody>
    </w:docPart>
    <w:docPart>
      <w:docPartPr>
        <w:name w:val="E8B2A5769AE34E2C902E262CD7E15B79"/>
        <w:category>
          <w:name w:val="General"/>
          <w:gallery w:val="placeholder"/>
        </w:category>
        <w:types>
          <w:type w:val="bbPlcHdr"/>
        </w:types>
        <w:behaviors>
          <w:behavior w:val="content"/>
        </w:behaviors>
        <w:guid w:val="{70D86A03-B5D7-45C3-AC20-10E73B7195AD}"/>
      </w:docPartPr>
      <w:docPartBody>
        <w:p w:rsidR="00371D0F" w:rsidRDefault="00CD39F4" w:rsidP="00CD39F4">
          <w:pPr>
            <w:pStyle w:val="E8B2A5769AE34E2C902E262CD7E15B7919"/>
          </w:pPr>
          <w:r>
            <w:rPr>
              <w:rStyle w:val="PlaceholderText"/>
            </w:rPr>
            <w:t>___</w:t>
          </w:r>
        </w:p>
      </w:docPartBody>
    </w:docPart>
    <w:docPart>
      <w:docPartPr>
        <w:name w:val="EC7CDA3943F84023838178DE6D769926"/>
        <w:category>
          <w:name w:val="General"/>
          <w:gallery w:val="placeholder"/>
        </w:category>
        <w:types>
          <w:type w:val="bbPlcHdr"/>
        </w:types>
        <w:behaviors>
          <w:behavior w:val="content"/>
        </w:behaviors>
        <w:guid w:val="{7AF16374-C507-49A3-8537-10C6801969CB}"/>
      </w:docPartPr>
      <w:docPartBody>
        <w:p w:rsidR="00371D0F" w:rsidRDefault="00CD39F4" w:rsidP="00CD39F4">
          <w:pPr>
            <w:pStyle w:val="EC7CDA3943F84023838178DE6D76992619"/>
          </w:pPr>
          <w:r>
            <w:rPr>
              <w:rStyle w:val="PlaceholderText"/>
            </w:rPr>
            <w:t>Describe the type of variation</w:t>
          </w:r>
          <w:r w:rsidRPr="003B72F0">
            <w:rPr>
              <w:rStyle w:val="PlaceholderText"/>
            </w:rPr>
            <w:t>.</w:t>
          </w:r>
        </w:p>
      </w:docPartBody>
    </w:docPart>
    <w:docPart>
      <w:docPartPr>
        <w:name w:val="25FF1EB54AD44F359D92187FD24BE579"/>
        <w:category>
          <w:name w:val="General"/>
          <w:gallery w:val="placeholder"/>
        </w:category>
        <w:types>
          <w:type w:val="bbPlcHdr"/>
        </w:types>
        <w:behaviors>
          <w:behavior w:val="content"/>
        </w:behaviors>
        <w:guid w:val="{486F8CFB-12F9-47C2-AA38-24F59EEF4A97}"/>
      </w:docPartPr>
      <w:docPartBody>
        <w:p w:rsidR="00371D0F" w:rsidRDefault="00CD39F4" w:rsidP="00CD39F4">
          <w:pPr>
            <w:pStyle w:val="25FF1EB54AD44F359D92187FD24BE57919"/>
          </w:pPr>
          <w:r>
            <w:rPr>
              <w:rStyle w:val="PlaceholderText"/>
            </w:rPr>
            <w:t>List all the countries where the variation has been approved.</w:t>
          </w:r>
        </w:p>
      </w:docPartBody>
    </w:docPart>
    <w:docPart>
      <w:docPartPr>
        <w:name w:val="E29C33B363384058BC717A38BC1A8D94"/>
        <w:category>
          <w:name w:val="General"/>
          <w:gallery w:val="placeholder"/>
        </w:category>
        <w:types>
          <w:type w:val="bbPlcHdr"/>
        </w:types>
        <w:behaviors>
          <w:behavior w:val="content"/>
        </w:behaviors>
        <w:guid w:val="{9AFF54CB-293C-47FC-A583-4B270955D4AB}"/>
      </w:docPartPr>
      <w:docPartBody>
        <w:p w:rsidR="00371D0F" w:rsidRDefault="00CD39F4" w:rsidP="00CD39F4">
          <w:pPr>
            <w:pStyle w:val="E29C33B363384058BC717A38BC1A8D9419"/>
          </w:pPr>
          <w:r>
            <w:rPr>
              <w:rStyle w:val="PlaceholderText"/>
            </w:rPr>
            <w:t>Describe the proposed variation in detail</w:t>
          </w:r>
          <w:r w:rsidRPr="003B72F0">
            <w:rPr>
              <w:rStyle w:val="PlaceholderText"/>
            </w:rPr>
            <w:t>.</w:t>
          </w:r>
        </w:p>
      </w:docPartBody>
    </w:docPart>
    <w:docPart>
      <w:docPartPr>
        <w:name w:val="1A2A3024530E4404BA93EEAC094B5D60"/>
        <w:category>
          <w:name w:val="General"/>
          <w:gallery w:val="placeholder"/>
        </w:category>
        <w:types>
          <w:type w:val="bbPlcHdr"/>
        </w:types>
        <w:behaviors>
          <w:behavior w:val="content"/>
        </w:behaviors>
        <w:guid w:val="{7BD658A7-FC5A-4350-8603-8AE5091713F2}"/>
      </w:docPartPr>
      <w:docPartBody>
        <w:p w:rsidR="00371D0F" w:rsidRDefault="00CD39F4" w:rsidP="00CD39F4">
          <w:pPr>
            <w:pStyle w:val="1A2A3024530E4404BA93EEAC094B5D6019"/>
          </w:pPr>
          <w:r>
            <w:rPr>
              <w:rStyle w:val="PlaceholderText"/>
            </w:rPr>
            <w:t>Provide reasons for the proposed variation</w:t>
          </w:r>
          <w:r w:rsidRPr="003B72F0">
            <w:rPr>
              <w:rStyle w:val="PlaceholderText"/>
            </w:rPr>
            <w:t>.</w:t>
          </w:r>
        </w:p>
      </w:docPartBody>
    </w:docPart>
    <w:docPart>
      <w:docPartPr>
        <w:name w:val="BAFB6819E03646DF93C485A5E67AAAC2"/>
        <w:category>
          <w:name w:val="General"/>
          <w:gallery w:val="placeholder"/>
        </w:category>
        <w:types>
          <w:type w:val="bbPlcHdr"/>
        </w:types>
        <w:behaviors>
          <w:behavior w:val="content"/>
        </w:behaviors>
        <w:guid w:val="{F6682B81-9ACE-4934-B971-CB185E9790C3}"/>
      </w:docPartPr>
      <w:docPartBody>
        <w:p w:rsidR="00371D0F" w:rsidRDefault="00CD39F4" w:rsidP="00CD39F4">
          <w:pPr>
            <w:pStyle w:val="BAFB6819E03646DF93C485A5E67AAAC219"/>
          </w:pPr>
          <w:r>
            <w:rPr>
              <w:rStyle w:val="PlaceholderText"/>
            </w:rPr>
            <w:t>Name in Full</w:t>
          </w:r>
        </w:p>
      </w:docPartBody>
    </w:docPart>
    <w:docPart>
      <w:docPartPr>
        <w:name w:val="46A3FE5D25A947BCA69B66431B542CB1"/>
        <w:category>
          <w:name w:val="General"/>
          <w:gallery w:val="placeholder"/>
        </w:category>
        <w:types>
          <w:type w:val="bbPlcHdr"/>
        </w:types>
        <w:behaviors>
          <w:behavior w:val="content"/>
        </w:behaviors>
        <w:guid w:val="{A41011A2-3A2A-452A-AC1C-07C1A3029735}"/>
      </w:docPartPr>
      <w:docPartBody>
        <w:p w:rsidR="00371D0F" w:rsidRDefault="00CD39F4" w:rsidP="00CD39F4">
          <w:pPr>
            <w:pStyle w:val="46A3FE5D25A947BCA69B66431B542CB119"/>
          </w:pPr>
          <w:r>
            <w:rPr>
              <w:rStyle w:val="PlaceholderText"/>
            </w:rPr>
            <w:t>Indicate Job title</w:t>
          </w:r>
        </w:p>
      </w:docPartBody>
    </w:docPart>
    <w:docPart>
      <w:docPartPr>
        <w:name w:val="30B2326EEB1C45E79FC205F895DFDF84"/>
        <w:category>
          <w:name w:val="General"/>
          <w:gallery w:val="placeholder"/>
        </w:category>
        <w:types>
          <w:type w:val="bbPlcHdr"/>
        </w:types>
        <w:behaviors>
          <w:behavior w:val="content"/>
        </w:behaviors>
        <w:guid w:val="{AE23012C-7862-415C-BE86-C2ECC70A1743}"/>
      </w:docPartPr>
      <w:docPartBody>
        <w:p w:rsidR="005F2AB7" w:rsidRDefault="00CD39F4" w:rsidP="00CD39F4">
          <w:pPr>
            <w:pStyle w:val="30B2326EEB1C45E79FC205F895DFDF8413"/>
          </w:pPr>
          <w:r>
            <w:rPr>
              <w:rStyle w:val="PlaceholderText"/>
            </w:rPr>
            <w:t>Mr/Ms/Dr/Prof</w:t>
          </w:r>
          <w:r w:rsidRPr="005F1CD1">
            <w:rPr>
              <w:rStyle w:val="PlaceholderText"/>
            </w:rPr>
            <w:t>.</w:t>
          </w:r>
        </w:p>
      </w:docPartBody>
    </w:docPart>
    <w:docPart>
      <w:docPartPr>
        <w:name w:val="F8AD9B23C59A4B0A9295DA610F97E8C6"/>
        <w:category>
          <w:name w:val="General"/>
          <w:gallery w:val="placeholder"/>
        </w:category>
        <w:types>
          <w:type w:val="bbPlcHdr"/>
        </w:types>
        <w:behaviors>
          <w:behavior w:val="content"/>
        </w:behaviors>
        <w:guid w:val="{F8DBA20C-3045-431F-8DA9-A1FA41497421}"/>
      </w:docPartPr>
      <w:docPartBody>
        <w:p w:rsidR="005F2AB7" w:rsidRDefault="00CD39F4" w:rsidP="00CD39F4">
          <w:pPr>
            <w:pStyle w:val="F8AD9B23C59A4B0A9295DA610F97E8C69"/>
          </w:pPr>
          <w:r>
            <w:rPr>
              <w:rStyle w:val="PlaceholderText"/>
            </w:rPr>
            <w:t>Enter Registration No.</w:t>
          </w:r>
        </w:p>
      </w:docPartBody>
    </w:docPart>
    <w:docPart>
      <w:docPartPr>
        <w:name w:val="B6B322BD3B1D4A7CA87B5F6FD5BE9515"/>
        <w:category>
          <w:name w:val="General"/>
          <w:gallery w:val="placeholder"/>
        </w:category>
        <w:types>
          <w:type w:val="bbPlcHdr"/>
        </w:types>
        <w:behaviors>
          <w:behavior w:val="content"/>
        </w:behaviors>
        <w:guid w:val="{6FA1F5C7-42F9-4F7F-8A72-314286FC8326}"/>
      </w:docPartPr>
      <w:docPartBody>
        <w:p w:rsidR="00CD39F4" w:rsidRDefault="00CD39F4" w:rsidP="00CD39F4">
          <w:pPr>
            <w:pStyle w:val="B6B322BD3B1D4A7CA87B5F6FD5BE95154"/>
          </w:pPr>
          <w:r>
            <w:rPr>
              <w:rStyle w:val="PlaceholderText"/>
            </w:rPr>
            <w:t>__</w:t>
          </w:r>
        </w:p>
      </w:docPartBody>
    </w:docPart>
    <w:docPart>
      <w:docPartPr>
        <w:name w:val="3C172F44A603462EB43D55C70009D658"/>
        <w:category>
          <w:name w:val="General"/>
          <w:gallery w:val="placeholder"/>
        </w:category>
        <w:types>
          <w:type w:val="bbPlcHdr"/>
        </w:types>
        <w:behaviors>
          <w:behavior w:val="content"/>
        </w:behaviors>
        <w:guid w:val="{798506BA-3A81-4FD7-BA88-298D5D008F0D}"/>
      </w:docPartPr>
      <w:docPartBody>
        <w:p w:rsidR="00CD39F4" w:rsidRDefault="00CD39F4" w:rsidP="00CD39F4">
          <w:pPr>
            <w:pStyle w:val="3C172F44A603462EB43D55C70009D6584"/>
          </w:pPr>
          <w:r>
            <w:rPr>
              <w:rStyle w:val="PlaceholderText"/>
            </w:rPr>
            <w:t>__</w:t>
          </w:r>
        </w:p>
      </w:docPartBody>
    </w:docPart>
    <w:docPart>
      <w:docPartPr>
        <w:name w:val="E8E5A71CE5554DA3BB0ADB004DECB1F1"/>
        <w:category>
          <w:name w:val="General"/>
          <w:gallery w:val="placeholder"/>
        </w:category>
        <w:types>
          <w:type w:val="bbPlcHdr"/>
        </w:types>
        <w:behaviors>
          <w:behavior w:val="content"/>
        </w:behaviors>
        <w:guid w:val="{50CBAC17-EA9F-4742-B6BE-416155E118C7}"/>
      </w:docPartPr>
      <w:docPartBody>
        <w:p w:rsidR="00747D75" w:rsidRDefault="00CD39F4" w:rsidP="00CD39F4">
          <w:pPr>
            <w:pStyle w:val="E8E5A71CE5554DA3BB0ADB004DECB1F13"/>
          </w:pPr>
          <w:r>
            <w:rPr>
              <w:rStyle w:val="PlaceholderText"/>
            </w:rPr>
            <w:t>__</w:t>
          </w:r>
        </w:p>
      </w:docPartBody>
    </w:docPart>
    <w:docPart>
      <w:docPartPr>
        <w:name w:val="BAA1D84145844C898225D125AFC1F6FC"/>
        <w:category>
          <w:name w:val="General"/>
          <w:gallery w:val="placeholder"/>
        </w:category>
        <w:types>
          <w:type w:val="bbPlcHdr"/>
        </w:types>
        <w:behaviors>
          <w:behavior w:val="content"/>
        </w:behaviors>
        <w:guid w:val="{19E7ACCF-325A-48F4-9793-0C0CF0F37174}"/>
      </w:docPartPr>
      <w:docPartBody>
        <w:p w:rsidR="00747D75" w:rsidRDefault="00CD39F4" w:rsidP="00CD39F4">
          <w:pPr>
            <w:pStyle w:val="BAA1D84145844C898225D125AFC1F6FC3"/>
          </w:pPr>
          <w:r>
            <w:rPr>
              <w:rStyle w:val="PlaceholderText"/>
            </w:rPr>
            <w:t>__</w:t>
          </w:r>
        </w:p>
      </w:docPartBody>
    </w:docPart>
    <w:docPart>
      <w:docPartPr>
        <w:name w:val="4E7A9F5120CC44C4AD3E1ABA669A8D00"/>
        <w:category>
          <w:name w:val="General"/>
          <w:gallery w:val="placeholder"/>
        </w:category>
        <w:types>
          <w:type w:val="bbPlcHdr"/>
        </w:types>
        <w:behaviors>
          <w:behavior w:val="content"/>
        </w:behaviors>
        <w:guid w:val="{0A2C046F-BD37-49D6-A449-DAF67DE00A8F}"/>
      </w:docPartPr>
      <w:docPartBody>
        <w:p w:rsidR="00747D75" w:rsidRDefault="00CD39F4" w:rsidP="00CD39F4">
          <w:pPr>
            <w:pStyle w:val="4E7A9F5120CC44C4AD3E1ABA669A8D00"/>
          </w:pPr>
          <w:r>
            <w:rPr>
              <w:rStyle w:val="PlaceholderText"/>
            </w:rPr>
            <w:t>__</w:t>
          </w:r>
        </w:p>
      </w:docPartBody>
    </w:docPart>
    <w:docPart>
      <w:docPartPr>
        <w:name w:val="D7F9F5DA2AF646A4A2B077BD3CEE207A"/>
        <w:category>
          <w:name w:val="General"/>
          <w:gallery w:val="placeholder"/>
        </w:category>
        <w:types>
          <w:type w:val="bbPlcHdr"/>
        </w:types>
        <w:behaviors>
          <w:behavior w:val="content"/>
        </w:behaviors>
        <w:guid w:val="{D69E9696-8C2A-4F70-B436-288003F2AE37}"/>
      </w:docPartPr>
      <w:docPartBody>
        <w:p w:rsidR="00747D75" w:rsidRDefault="00CD39F4" w:rsidP="00CD39F4">
          <w:pPr>
            <w:pStyle w:val="D7F9F5DA2AF646A4A2B077BD3CEE207A"/>
          </w:pPr>
          <w:r>
            <w:rPr>
              <w:rStyle w:val="PlaceholderText"/>
            </w:rPr>
            <w:t>__</w:t>
          </w:r>
        </w:p>
      </w:docPartBody>
    </w:docPart>
    <w:docPart>
      <w:docPartPr>
        <w:name w:val="4ACDF9D997B84B819CB3C171C7CECE3A"/>
        <w:category>
          <w:name w:val="General"/>
          <w:gallery w:val="placeholder"/>
        </w:category>
        <w:types>
          <w:type w:val="bbPlcHdr"/>
        </w:types>
        <w:behaviors>
          <w:behavior w:val="content"/>
        </w:behaviors>
        <w:guid w:val="{41110789-ACE5-41EA-B19C-74555646FBFC}"/>
      </w:docPartPr>
      <w:docPartBody>
        <w:p w:rsidR="00747D75" w:rsidRDefault="00CD39F4" w:rsidP="00CD39F4">
          <w:pPr>
            <w:pStyle w:val="4ACDF9D997B84B819CB3C171C7CECE3A"/>
          </w:pPr>
          <w:r>
            <w:rPr>
              <w:rStyle w:val="PlaceholderText"/>
            </w:rPr>
            <w:t>__</w:t>
          </w:r>
        </w:p>
      </w:docPartBody>
    </w:docPart>
    <w:docPart>
      <w:docPartPr>
        <w:name w:val="96F3F6EFADBD4CEBB48AFE977119B869"/>
        <w:category>
          <w:name w:val="General"/>
          <w:gallery w:val="placeholder"/>
        </w:category>
        <w:types>
          <w:type w:val="bbPlcHdr"/>
        </w:types>
        <w:behaviors>
          <w:behavior w:val="content"/>
        </w:behaviors>
        <w:guid w:val="{898960FD-5CAA-41FC-9E21-B760FF8FC904}"/>
      </w:docPartPr>
      <w:docPartBody>
        <w:p w:rsidR="00747D75" w:rsidRDefault="00CD39F4" w:rsidP="00CD39F4">
          <w:pPr>
            <w:pStyle w:val="96F3F6EFADBD4CEBB48AFE977119B869"/>
          </w:pPr>
          <w:r>
            <w:rPr>
              <w:rStyle w:val="PlaceholderText"/>
            </w:rPr>
            <w:t>__</w:t>
          </w:r>
        </w:p>
      </w:docPartBody>
    </w:docPart>
    <w:docPart>
      <w:docPartPr>
        <w:name w:val="00F88239F9D7427B94101B2A181EE146"/>
        <w:category>
          <w:name w:val="General"/>
          <w:gallery w:val="placeholder"/>
        </w:category>
        <w:types>
          <w:type w:val="bbPlcHdr"/>
        </w:types>
        <w:behaviors>
          <w:behavior w:val="content"/>
        </w:behaviors>
        <w:guid w:val="{952750A0-6E41-4A78-B9BC-BD9DC9B2D144}"/>
      </w:docPartPr>
      <w:docPartBody>
        <w:p w:rsidR="00747D75" w:rsidRDefault="00CD39F4" w:rsidP="00CD39F4">
          <w:pPr>
            <w:pStyle w:val="00F88239F9D7427B94101B2A181EE146"/>
          </w:pPr>
          <w:r>
            <w:rPr>
              <w:rStyle w:val="PlaceholderText"/>
            </w:rPr>
            <w:t>__</w:t>
          </w:r>
        </w:p>
      </w:docPartBody>
    </w:docPart>
    <w:docPart>
      <w:docPartPr>
        <w:name w:val="2118EBDB3ECB46B28A11A69FD59941FE"/>
        <w:category>
          <w:name w:val="General"/>
          <w:gallery w:val="placeholder"/>
        </w:category>
        <w:types>
          <w:type w:val="bbPlcHdr"/>
        </w:types>
        <w:behaviors>
          <w:behavior w:val="content"/>
        </w:behaviors>
        <w:guid w:val="{1E8B25FB-17F9-402A-ACD1-F37BE9454520}"/>
      </w:docPartPr>
      <w:docPartBody>
        <w:p w:rsidR="00747D75" w:rsidRDefault="00CD39F4" w:rsidP="00CD39F4">
          <w:pPr>
            <w:pStyle w:val="2118EBDB3ECB46B28A11A69FD59941FE"/>
          </w:pPr>
          <w:r>
            <w:rPr>
              <w:rStyle w:val="PlaceholderText"/>
            </w:rPr>
            <w:t>__</w:t>
          </w:r>
        </w:p>
      </w:docPartBody>
    </w:docPart>
    <w:docPart>
      <w:docPartPr>
        <w:name w:val="C5BCCF536E6B4000860EA3A0CB8D601C"/>
        <w:category>
          <w:name w:val="General"/>
          <w:gallery w:val="placeholder"/>
        </w:category>
        <w:types>
          <w:type w:val="bbPlcHdr"/>
        </w:types>
        <w:behaviors>
          <w:behavior w:val="content"/>
        </w:behaviors>
        <w:guid w:val="{99ABBF86-9104-437A-83DC-E0BD3536A2D7}"/>
      </w:docPartPr>
      <w:docPartBody>
        <w:p w:rsidR="00747D75" w:rsidRDefault="00CD39F4" w:rsidP="00CD39F4">
          <w:pPr>
            <w:pStyle w:val="C5BCCF536E6B4000860EA3A0CB8D601C"/>
          </w:pPr>
          <w:r>
            <w:rPr>
              <w:rStyle w:val="PlaceholderText"/>
            </w:rPr>
            <w:t>__</w:t>
          </w:r>
        </w:p>
      </w:docPartBody>
    </w:docPart>
    <w:docPart>
      <w:docPartPr>
        <w:name w:val="A16C6A04ADE74C9B9DDA7D2781E35D53"/>
        <w:category>
          <w:name w:val="General"/>
          <w:gallery w:val="placeholder"/>
        </w:category>
        <w:types>
          <w:type w:val="bbPlcHdr"/>
        </w:types>
        <w:behaviors>
          <w:behavior w:val="content"/>
        </w:behaviors>
        <w:guid w:val="{5D41EDD6-D145-4EBC-8076-672B29436FD8}"/>
      </w:docPartPr>
      <w:docPartBody>
        <w:p w:rsidR="00747D75" w:rsidRDefault="00CD39F4" w:rsidP="00CD39F4">
          <w:pPr>
            <w:pStyle w:val="A16C6A04ADE74C9B9DDA7D2781E35D53"/>
          </w:pPr>
          <w:r>
            <w:rPr>
              <w:rStyle w:val="PlaceholderText"/>
            </w:rPr>
            <w:t>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FCF"/>
    <w:rsid w:val="000514C2"/>
    <w:rsid w:val="00296629"/>
    <w:rsid w:val="00371D0F"/>
    <w:rsid w:val="005F2AB7"/>
    <w:rsid w:val="00632FCF"/>
    <w:rsid w:val="00747D75"/>
    <w:rsid w:val="008A43BD"/>
    <w:rsid w:val="00A85532"/>
    <w:rsid w:val="00A86E96"/>
    <w:rsid w:val="00CD39F4"/>
    <w:rsid w:val="00D77CFC"/>
  </w:rsids>
  <m:mathPr>
    <m:mathFont m:val="Cambria Math"/>
    <m:brkBin m:val="before"/>
    <m:brkBinSub m:val="--"/>
    <m:smallFrac m:val="0"/>
    <m:dispDef/>
    <m:lMargin m:val="0"/>
    <m:rMargin m:val="0"/>
    <m:defJc m:val="centerGroup"/>
    <m:wrapIndent m:val="1440"/>
    <m:intLim m:val="subSup"/>
    <m:naryLim m:val="undOvr"/>
  </m:mathPr>
  <w:themeFontLang w:val="en-B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BW" w:eastAsia="en-B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9F4"/>
    <w:rPr>
      <w:color w:val="808080"/>
    </w:rPr>
  </w:style>
  <w:style w:type="paragraph" w:customStyle="1" w:styleId="6C693B623C2F40DB90234379AB8DDE6B">
    <w:name w:val="6C693B623C2F40DB90234379AB8DDE6B"/>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6C693B623C2F40DB90234379AB8DDE6B1">
    <w:name w:val="6C693B623C2F40DB90234379AB8DDE6B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6C693B623C2F40DB90234379AB8DDE6B2">
    <w:name w:val="6C693B623C2F40DB90234379AB8DDE6B2"/>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6C693B623C2F40DB90234379AB8DDE6B3">
    <w:name w:val="6C693B623C2F40DB90234379AB8DDE6B3"/>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8DB6D4CEAE284F4AB9CBD76215883819">
    <w:name w:val="8DB6D4CEAE284F4AB9CBD76215883819"/>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8DB6D4CEAE284F4AB9CBD762158838191">
    <w:name w:val="8DB6D4CEAE284F4AB9CBD76215883819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
    <w:name w:val="16BD4B2BE20D40FBAE424FE536BEB97C"/>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8DB6D4CEAE284F4AB9CBD762158838192">
    <w:name w:val="8DB6D4CEAE284F4AB9CBD762158838192"/>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
    <w:name w:val="16BD4B2BE20D40FBAE424FE536BEB97C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9B141B3C7AD4468698A8842090DF1978">
    <w:name w:val="9B141B3C7AD4468698A8842090DF1978"/>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8DB6D4CEAE284F4AB9CBD762158838193">
    <w:name w:val="8DB6D4CEAE284F4AB9CBD762158838193"/>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2">
    <w:name w:val="16BD4B2BE20D40FBAE424FE536BEB97C2"/>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9B141B3C7AD4468698A8842090DF19781">
    <w:name w:val="9B141B3C7AD4468698A8842090DF1978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6B553F0C558475C863D83CCB36A973F">
    <w:name w:val="16B553F0C558475C863D83CCB36A973F"/>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
    <w:name w:val="4AA215AD8D594E88B437DE0965131A68"/>
    <w:rsid w:val="00632FCF"/>
  </w:style>
  <w:style w:type="paragraph" w:customStyle="1" w:styleId="8DB6D4CEAE284F4AB9CBD762158838194">
    <w:name w:val="8DB6D4CEAE284F4AB9CBD762158838194"/>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3">
    <w:name w:val="16BD4B2BE20D40FBAE424FE536BEB97C3"/>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
    <w:name w:val="4AA215AD8D594E88B437DE0965131A68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
    <w:name w:val="6ABD9BCC38DB402D94D5613D5ADBE8FC"/>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BC340DE9B6C145D69CF868874607A5CA">
    <w:name w:val="BC340DE9B6C145D69CF868874607A5CA"/>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4">
    <w:name w:val="16BD4B2BE20D40FBAE424FE536BEB97C4"/>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
    <w:name w:val="43342940D03E478885D6DF8BD1924434"/>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
    <w:name w:val="B9EAC8A00C7243BA9DE58A46CC7EEFF8"/>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2896C6E3478D485CAF78D8FB84F6FB18">
    <w:name w:val="2896C6E3478D485CAF78D8FB84F6FB18"/>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
    <w:name w:val="75F727362B8E4E6CBFEBB2242DC935DD"/>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
    <w:name w:val="713BFC92F10B4DB78EC459E483C2369F"/>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
    <w:name w:val="E8B2A5769AE34E2C902E262CD7E15B79"/>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
    <w:name w:val="EC7CDA3943F84023838178DE6D769926"/>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
    <w:name w:val="25FF1EB54AD44F359D92187FD24BE579"/>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
    <w:name w:val="E29C33B363384058BC717A38BC1A8D94"/>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
    <w:name w:val="1A2A3024530E4404BA93EEAC094B5D60"/>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
    <w:name w:val="BAFB6819E03646DF93C485A5E67AAAC2"/>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
    <w:name w:val="46A3FE5D25A947BCA69B66431B542CB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
    <w:name w:val="6ABD9BCC38DB402D94D5613D5ADBE8FC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BC340DE9B6C145D69CF868874607A5CA1">
    <w:name w:val="BC340DE9B6C145D69CF868874607A5CA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5">
    <w:name w:val="16BD4B2BE20D40FBAE424FE536BEB97C5"/>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2">
    <w:name w:val="4AA215AD8D594E88B437DE0965131A682"/>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
    <w:name w:val="43342940D03E478885D6DF8BD1924434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
    <w:name w:val="B9EAC8A00C7243BA9DE58A46CC7EEFF8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2896C6E3478D485CAF78D8FB84F6FB181">
    <w:name w:val="2896C6E3478D485CAF78D8FB84F6FB18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
    <w:name w:val="75F727362B8E4E6CBFEBB2242DC935DD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
    <w:name w:val="713BFC92F10B4DB78EC459E483C2369F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
    <w:name w:val="E8B2A5769AE34E2C902E262CD7E15B79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
    <w:name w:val="EC7CDA3943F84023838178DE6D769926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
    <w:name w:val="25FF1EB54AD44F359D92187FD24BE579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
    <w:name w:val="E29C33B363384058BC717A38BC1A8D94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
    <w:name w:val="1A2A3024530E4404BA93EEAC094B5D60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
    <w:name w:val="BAFB6819E03646DF93C485A5E67AAAC2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
    <w:name w:val="46A3FE5D25A947BCA69B66431B542CB11"/>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2">
    <w:name w:val="6ABD9BCC38DB402D94D5613D5ADBE8FC2"/>
    <w:rsid w:val="00632FCF"/>
    <w:pPr>
      <w:spacing w:after="0" w:line="360" w:lineRule="auto"/>
      <w:ind w:left="720"/>
    </w:pPr>
    <w:rPr>
      <w:rFonts w:ascii="Times New Roman" w:eastAsia="Calibri" w:hAnsi="Times New Roman" w:cs="Times New Roman"/>
      <w:sz w:val="24"/>
      <w:szCs w:val="24"/>
      <w:lang w:val="en-US" w:eastAsia="en-US"/>
    </w:rPr>
  </w:style>
  <w:style w:type="paragraph" w:customStyle="1" w:styleId="BC340DE9B6C145D69CF868874607A5CA2">
    <w:name w:val="BC340DE9B6C145D69CF868874607A5CA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6">
    <w:name w:val="16BD4B2BE20D40FBAE424FE536BEB97C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3">
    <w:name w:val="4AA215AD8D594E88B437DE0965131A68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2">
    <w:name w:val="43342940D03E478885D6DF8BD1924434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2">
    <w:name w:val="B9EAC8A00C7243BA9DE58A46CC7EEFF8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896C6E3478D485CAF78D8FB84F6FB182">
    <w:name w:val="2896C6E3478D485CAF78D8FB84F6FB18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2">
    <w:name w:val="75F727362B8E4E6CBFEBB2242DC935DD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2">
    <w:name w:val="713BFC92F10B4DB78EC459E483C2369F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2">
    <w:name w:val="E8B2A5769AE34E2C902E262CD7E15B79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2">
    <w:name w:val="EC7CDA3943F84023838178DE6D769926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2">
    <w:name w:val="25FF1EB54AD44F359D92187FD24BE579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2">
    <w:name w:val="E29C33B363384058BC717A38BC1A8D94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2">
    <w:name w:val="1A2A3024530E4404BA93EEAC094B5D60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2">
    <w:name w:val="BAFB6819E03646DF93C485A5E67AAAC2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2">
    <w:name w:val="46A3FE5D25A947BCA69B66431B542CB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3">
    <w:name w:val="6ABD9BCC38DB402D94D5613D5ADBE8FC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C340DE9B6C145D69CF868874607A5CA3">
    <w:name w:val="BC340DE9B6C145D69CF868874607A5CA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7">
    <w:name w:val="16BD4B2BE20D40FBAE424FE536BEB97C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4">
    <w:name w:val="4AA215AD8D594E88B437DE0965131A68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3">
    <w:name w:val="43342940D03E478885D6DF8BD1924434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3">
    <w:name w:val="B9EAC8A00C7243BA9DE58A46CC7EEFF8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896C6E3478D485CAF78D8FB84F6FB183">
    <w:name w:val="2896C6E3478D485CAF78D8FB84F6FB18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3">
    <w:name w:val="75F727362B8E4E6CBFEBB2242DC935DD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3">
    <w:name w:val="713BFC92F10B4DB78EC459E483C2369F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3">
    <w:name w:val="E8B2A5769AE34E2C902E262CD7E15B79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3">
    <w:name w:val="EC7CDA3943F84023838178DE6D769926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3">
    <w:name w:val="25FF1EB54AD44F359D92187FD24BE579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3">
    <w:name w:val="E29C33B363384058BC717A38BC1A8D94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3">
    <w:name w:val="1A2A3024530E4404BA93EEAC094B5D60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3">
    <w:name w:val="BAFB6819E03646DF93C485A5E67AAAC2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3">
    <w:name w:val="46A3FE5D25A947BCA69B66431B542CB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4">
    <w:name w:val="6ABD9BCC38DB402D94D5613D5ADBE8FC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C340DE9B6C145D69CF868874607A5CA4">
    <w:name w:val="BC340DE9B6C145D69CF868874607A5CA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8">
    <w:name w:val="16BD4B2BE20D40FBAE424FE536BEB97C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5">
    <w:name w:val="4AA215AD8D594E88B437DE0965131A68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4">
    <w:name w:val="43342940D03E478885D6DF8BD1924434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4">
    <w:name w:val="B9EAC8A00C7243BA9DE58A46CC7EEFF8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896C6E3478D485CAF78D8FB84F6FB184">
    <w:name w:val="2896C6E3478D485CAF78D8FB84F6FB18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4">
    <w:name w:val="75F727362B8E4E6CBFEBB2242DC935DD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4">
    <w:name w:val="713BFC92F10B4DB78EC459E483C2369F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4">
    <w:name w:val="E8B2A5769AE34E2C902E262CD7E15B79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4">
    <w:name w:val="EC7CDA3943F84023838178DE6D769926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4">
    <w:name w:val="25FF1EB54AD44F359D92187FD24BE579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4">
    <w:name w:val="E29C33B363384058BC717A38BC1A8D94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4">
    <w:name w:val="1A2A3024530E4404BA93EEAC094B5D60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4">
    <w:name w:val="BAFB6819E03646DF93C485A5E67AAAC2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4">
    <w:name w:val="46A3FE5D25A947BCA69B66431B542CB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5">
    <w:name w:val="6ABD9BCC38DB402D94D5613D5ADBE8FC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C340DE9B6C145D69CF868874607A5CA5">
    <w:name w:val="BC340DE9B6C145D69CF868874607A5CA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9">
    <w:name w:val="16BD4B2BE20D40FBAE424FE536BEB97C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6">
    <w:name w:val="4AA215AD8D594E88B437DE0965131A68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5">
    <w:name w:val="43342940D03E478885D6DF8BD1924434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5">
    <w:name w:val="B9EAC8A00C7243BA9DE58A46CC7EEFF8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896C6E3478D485CAF78D8FB84F6FB185">
    <w:name w:val="2896C6E3478D485CAF78D8FB84F6FB18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5">
    <w:name w:val="75F727362B8E4E6CBFEBB2242DC935DD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5">
    <w:name w:val="713BFC92F10B4DB78EC459E483C2369F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5">
    <w:name w:val="E8B2A5769AE34E2C902E262CD7E15B79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5">
    <w:name w:val="EC7CDA3943F84023838178DE6D769926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5">
    <w:name w:val="25FF1EB54AD44F359D92187FD24BE579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5">
    <w:name w:val="E29C33B363384058BC717A38BC1A8D94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5">
    <w:name w:val="1A2A3024530E4404BA93EEAC094B5D60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5">
    <w:name w:val="BAFB6819E03646DF93C485A5E67AAAC2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5">
    <w:name w:val="46A3FE5D25A947BCA69B66431B542CB1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6">
    <w:name w:val="6ABD9BCC38DB402D94D5613D5ADBE8FC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C340DE9B6C145D69CF868874607A5CA6">
    <w:name w:val="BC340DE9B6C145D69CF868874607A5CA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0">
    <w:name w:val="16BD4B2BE20D40FBAE424FE536BEB97C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7">
    <w:name w:val="4AA215AD8D594E88B437DE0965131A68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6">
    <w:name w:val="43342940D03E478885D6DF8BD1924434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6">
    <w:name w:val="B9EAC8A00C7243BA9DE58A46CC7EEFF8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
    <w:name w:val="30B2326EEB1C45E79FC205F895DFDF8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6">
    <w:name w:val="75F727362B8E4E6CBFEBB2242DC935DD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6">
    <w:name w:val="713BFC92F10B4DB78EC459E483C2369F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6">
    <w:name w:val="E8B2A5769AE34E2C902E262CD7E15B79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6">
    <w:name w:val="EC7CDA3943F84023838178DE6D769926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6">
    <w:name w:val="25FF1EB54AD44F359D92187FD24BE579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6">
    <w:name w:val="E29C33B363384058BC717A38BC1A8D94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6">
    <w:name w:val="1A2A3024530E4404BA93EEAC094B5D60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6">
    <w:name w:val="BAFB6819E03646DF93C485A5E67AAAC2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6">
    <w:name w:val="46A3FE5D25A947BCA69B66431B542CB1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7">
    <w:name w:val="6ABD9BCC38DB402D94D5613D5ADBE8FC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C340DE9B6C145D69CF868874607A5CA7">
    <w:name w:val="BC340DE9B6C145D69CF868874607A5CA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1">
    <w:name w:val="16BD4B2BE20D40FBAE424FE536BEB97C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8">
    <w:name w:val="4AA215AD8D594E88B437DE0965131A68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7">
    <w:name w:val="43342940D03E478885D6DF8BD1924434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7">
    <w:name w:val="B9EAC8A00C7243BA9DE58A46CC7EEFF8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1">
    <w:name w:val="30B2326EEB1C45E79FC205F895DFDF84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7">
    <w:name w:val="75F727362B8E4E6CBFEBB2242DC935DD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7">
    <w:name w:val="713BFC92F10B4DB78EC459E483C2369F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7">
    <w:name w:val="E8B2A5769AE34E2C902E262CD7E15B79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7">
    <w:name w:val="EC7CDA3943F84023838178DE6D769926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7">
    <w:name w:val="25FF1EB54AD44F359D92187FD24BE579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7">
    <w:name w:val="E29C33B363384058BC717A38BC1A8D94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7">
    <w:name w:val="1A2A3024530E4404BA93EEAC094B5D60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7">
    <w:name w:val="BAFB6819E03646DF93C485A5E67AAAC2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7">
    <w:name w:val="46A3FE5D25A947BCA69B66431B542CB1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8">
    <w:name w:val="6ABD9BCC38DB402D94D5613D5ADBE8FC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2">
    <w:name w:val="16BD4B2BE20D40FBAE424FE536BEB97C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9">
    <w:name w:val="4AA215AD8D594E88B437DE0965131A68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8">
    <w:name w:val="43342940D03E478885D6DF8BD1924434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8">
    <w:name w:val="B9EAC8A00C7243BA9DE58A46CC7EEFF8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2">
    <w:name w:val="30B2326EEB1C45E79FC205F895DFDF84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8">
    <w:name w:val="75F727362B8E4E6CBFEBB2242DC935DD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8">
    <w:name w:val="713BFC92F10B4DB78EC459E483C2369F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8">
    <w:name w:val="E8B2A5769AE34E2C902E262CD7E15B79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8">
    <w:name w:val="EC7CDA3943F84023838178DE6D769926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8">
    <w:name w:val="25FF1EB54AD44F359D92187FD24BE579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8">
    <w:name w:val="E29C33B363384058BC717A38BC1A8D94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8">
    <w:name w:val="1A2A3024530E4404BA93EEAC094B5D60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8">
    <w:name w:val="BAFB6819E03646DF93C485A5E67AAAC2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8">
    <w:name w:val="46A3FE5D25A947BCA69B66431B542CB1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9">
    <w:name w:val="6ABD9BCC38DB402D94D5613D5ADBE8FC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3">
    <w:name w:val="16BD4B2BE20D40FBAE424FE536BEB97C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0">
    <w:name w:val="4AA215AD8D594E88B437DE0965131A68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9">
    <w:name w:val="43342940D03E478885D6DF8BD1924434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9">
    <w:name w:val="B9EAC8A00C7243BA9DE58A46CC7EEFF8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3">
    <w:name w:val="30B2326EEB1C45E79FC205F895DFDF84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9">
    <w:name w:val="75F727362B8E4E6CBFEBB2242DC935DD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9">
    <w:name w:val="713BFC92F10B4DB78EC459E483C2369F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9">
    <w:name w:val="E8B2A5769AE34E2C902E262CD7E15B79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9">
    <w:name w:val="EC7CDA3943F84023838178DE6D769926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9">
    <w:name w:val="25FF1EB54AD44F359D92187FD24BE579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9">
    <w:name w:val="E29C33B363384058BC717A38BC1A8D94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9">
    <w:name w:val="1A2A3024530E4404BA93EEAC094B5D60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9">
    <w:name w:val="BAFB6819E03646DF93C485A5E67AAAC2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9">
    <w:name w:val="46A3FE5D25A947BCA69B66431B542CB19"/>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0">
    <w:name w:val="6ABD9BCC38DB402D94D5613D5ADBE8FC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
    <w:name w:val="F8AD9B23C59A4B0A9295DA610F97E8C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4">
    <w:name w:val="16BD4B2BE20D40FBAE424FE536BEB97C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1">
    <w:name w:val="4AA215AD8D594E88B437DE0965131A68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0">
    <w:name w:val="43342940D03E478885D6DF8BD1924434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0">
    <w:name w:val="B9EAC8A00C7243BA9DE58A46CC7EEFF8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4">
    <w:name w:val="30B2326EEB1C45E79FC205F895DFDF84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0">
    <w:name w:val="75F727362B8E4E6CBFEBB2242DC935DD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0">
    <w:name w:val="713BFC92F10B4DB78EC459E483C2369F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0">
    <w:name w:val="E8B2A5769AE34E2C902E262CD7E15B79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0">
    <w:name w:val="EC7CDA3943F84023838178DE6D769926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0">
    <w:name w:val="25FF1EB54AD44F359D92187FD24BE579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0">
    <w:name w:val="E29C33B363384058BC717A38BC1A8D94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0">
    <w:name w:val="1A2A3024530E4404BA93EEAC094B5D60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0">
    <w:name w:val="BAFB6819E03646DF93C485A5E67AAAC2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0">
    <w:name w:val="46A3FE5D25A947BCA69B66431B542CB110"/>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1">
    <w:name w:val="6ABD9BCC38DB402D94D5613D5ADBE8FC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1">
    <w:name w:val="F8AD9B23C59A4B0A9295DA610F97E8C6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5">
    <w:name w:val="16BD4B2BE20D40FBAE424FE536BEB97C1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2">
    <w:name w:val="4AA215AD8D594E88B437DE0965131A68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1">
    <w:name w:val="43342940D03E478885D6DF8BD1924434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1">
    <w:name w:val="B9EAC8A00C7243BA9DE58A46CC7EEFF8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5">
    <w:name w:val="30B2326EEB1C45E79FC205F895DFDF84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1">
    <w:name w:val="75F727362B8E4E6CBFEBB2242DC935DD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1">
    <w:name w:val="713BFC92F10B4DB78EC459E483C2369F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1">
    <w:name w:val="E8B2A5769AE34E2C902E262CD7E15B79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1">
    <w:name w:val="EC7CDA3943F84023838178DE6D769926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1">
    <w:name w:val="25FF1EB54AD44F359D92187FD24BE579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1">
    <w:name w:val="E29C33B363384058BC717A38BC1A8D94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1">
    <w:name w:val="1A2A3024530E4404BA93EEAC094B5D60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1">
    <w:name w:val="BAFB6819E03646DF93C485A5E67AAAC2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1">
    <w:name w:val="46A3FE5D25A947BCA69B66431B542CB111"/>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2">
    <w:name w:val="6ABD9BCC38DB402D94D5613D5ADBE8FC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2">
    <w:name w:val="F8AD9B23C59A4B0A9295DA610F97E8C6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6">
    <w:name w:val="16BD4B2BE20D40FBAE424FE536BEB97C1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3">
    <w:name w:val="4AA215AD8D594E88B437DE0965131A68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2">
    <w:name w:val="43342940D03E478885D6DF8BD1924434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2">
    <w:name w:val="B9EAC8A00C7243BA9DE58A46CC7EEFF8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6">
    <w:name w:val="30B2326EEB1C45E79FC205F895DFDF846"/>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2">
    <w:name w:val="75F727362B8E4E6CBFEBB2242DC935DD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2">
    <w:name w:val="713BFC92F10B4DB78EC459E483C2369F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2">
    <w:name w:val="E8B2A5769AE34E2C902E262CD7E15B79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2">
    <w:name w:val="EC7CDA3943F84023838178DE6D769926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2">
    <w:name w:val="25FF1EB54AD44F359D92187FD24BE579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2">
    <w:name w:val="E29C33B363384058BC717A38BC1A8D94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2">
    <w:name w:val="1A2A3024530E4404BA93EEAC094B5D60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2">
    <w:name w:val="BAFB6819E03646DF93C485A5E67AAAC2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2">
    <w:name w:val="46A3FE5D25A947BCA69B66431B542CB112"/>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3">
    <w:name w:val="6ABD9BCC38DB402D94D5613D5ADBE8FC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3">
    <w:name w:val="F8AD9B23C59A4B0A9295DA610F97E8C6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7">
    <w:name w:val="16BD4B2BE20D40FBAE424FE536BEB97C1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4">
    <w:name w:val="4AA215AD8D594E88B437DE0965131A68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3">
    <w:name w:val="43342940D03E478885D6DF8BD1924434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3">
    <w:name w:val="B9EAC8A00C7243BA9DE58A46CC7EEFF8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7">
    <w:name w:val="30B2326EEB1C45E79FC205F895DFDF847"/>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3">
    <w:name w:val="75F727362B8E4E6CBFEBB2242DC935DD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3">
    <w:name w:val="713BFC92F10B4DB78EC459E483C2369F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3">
    <w:name w:val="E8B2A5769AE34E2C902E262CD7E15B79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3">
    <w:name w:val="EC7CDA3943F84023838178DE6D769926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3">
    <w:name w:val="25FF1EB54AD44F359D92187FD24BE579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3">
    <w:name w:val="E29C33B363384058BC717A38BC1A8D94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3">
    <w:name w:val="1A2A3024530E4404BA93EEAC094B5D60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3">
    <w:name w:val="BAFB6819E03646DF93C485A5E67AAAC2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3">
    <w:name w:val="46A3FE5D25A947BCA69B66431B542CB113"/>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4">
    <w:name w:val="6ABD9BCC38DB402D94D5613D5ADBE8FC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4">
    <w:name w:val="F8AD9B23C59A4B0A9295DA610F97E8C6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8">
    <w:name w:val="16BD4B2BE20D40FBAE424FE536BEB97C1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5">
    <w:name w:val="4AA215AD8D594E88B437DE0965131A681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4">
    <w:name w:val="43342940D03E478885D6DF8BD1924434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4">
    <w:name w:val="B9EAC8A00C7243BA9DE58A46CC7EEFF8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8">
    <w:name w:val="30B2326EEB1C45E79FC205F895DFDF848"/>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4">
    <w:name w:val="75F727362B8E4E6CBFEBB2242DC935DD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4">
    <w:name w:val="713BFC92F10B4DB78EC459E483C2369F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4">
    <w:name w:val="E8B2A5769AE34E2C902E262CD7E15B79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4">
    <w:name w:val="EC7CDA3943F84023838178DE6D769926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4">
    <w:name w:val="25FF1EB54AD44F359D92187FD24BE579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4">
    <w:name w:val="E29C33B363384058BC717A38BC1A8D94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4">
    <w:name w:val="1A2A3024530E4404BA93EEAC094B5D60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4">
    <w:name w:val="BAFB6819E03646DF93C485A5E67AAAC2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4">
    <w:name w:val="46A3FE5D25A947BCA69B66431B542CB114"/>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5">
    <w:name w:val="6ABD9BCC38DB402D94D5613D5ADBE8FC15"/>
    <w:rsid w:val="00371D0F"/>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5">
    <w:name w:val="F8AD9B23C59A4B0A9295DA610F97E8C6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19">
    <w:name w:val="16BD4B2BE20D40FBAE424FE536BEB97C19"/>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6">
    <w:name w:val="4AA215AD8D594E88B437DE0965131A6816"/>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5">
    <w:name w:val="43342940D03E478885D6DF8BD1924434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5">
    <w:name w:val="B9EAC8A00C7243BA9DE58A46CC7EEFF8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9">
    <w:name w:val="30B2326EEB1C45E79FC205F895DFDF849"/>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5">
    <w:name w:val="75F727362B8E4E6CBFEBB2242DC935DD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5">
    <w:name w:val="713BFC92F10B4DB78EC459E483C2369F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5">
    <w:name w:val="E8B2A5769AE34E2C902E262CD7E15B79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5">
    <w:name w:val="EC7CDA3943F84023838178DE6D769926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5">
    <w:name w:val="25FF1EB54AD44F359D92187FD24BE579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5">
    <w:name w:val="E29C33B363384058BC717A38BC1A8D94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B6B322BD3B1D4A7CA87B5F6FD5BE9515">
    <w:name w:val="B6B322BD3B1D4A7CA87B5F6FD5BE95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3C172F44A603462EB43D55C70009D658">
    <w:name w:val="3C172F44A603462EB43D55C70009D658"/>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5">
    <w:name w:val="1A2A3024530E4404BA93EEAC094B5D60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5">
    <w:name w:val="BAFB6819E03646DF93C485A5E67AAAC2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5">
    <w:name w:val="46A3FE5D25A947BCA69B66431B542CB115"/>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6">
    <w:name w:val="6ABD9BCC38DB402D94D5613D5ADBE8FC16"/>
    <w:rsid w:val="005F2AB7"/>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6">
    <w:name w:val="F8AD9B23C59A4B0A9295DA610F97E8C6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20">
    <w:name w:val="16BD4B2BE20D40FBAE424FE536BEB97C20"/>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7">
    <w:name w:val="4AA215AD8D594E88B437DE0965131A68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6">
    <w:name w:val="43342940D03E478885D6DF8BD1924434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6">
    <w:name w:val="B9EAC8A00C7243BA9DE58A46CC7EEFF8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10">
    <w:name w:val="30B2326EEB1C45E79FC205F895DFDF8410"/>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6">
    <w:name w:val="75F727362B8E4E6CBFEBB2242DC935DD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6">
    <w:name w:val="713BFC92F10B4DB78EC459E483C2369F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6">
    <w:name w:val="E8B2A5769AE34E2C902E262CD7E15B79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6">
    <w:name w:val="EC7CDA3943F84023838178DE6D769926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6">
    <w:name w:val="25FF1EB54AD44F359D92187FD24BE579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6">
    <w:name w:val="E29C33B363384058BC717A38BC1A8D94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6B322BD3B1D4A7CA87B5F6FD5BE95151">
    <w:name w:val="B6B322BD3B1D4A7CA87B5F6FD5BE95151"/>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C172F44A603462EB43D55C70009D6581">
    <w:name w:val="3C172F44A603462EB43D55C70009D6581"/>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E5A71CE5554DA3BB0ADB004DECB1F1">
    <w:name w:val="E8E5A71CE5554DA3BB0ADB004DECB1F1"/>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A1D84145844C898225D125AFC1F6FC">
    <w:name w:val="BAA1D84145844C898225D125AFC1F6FC"/>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6">
    <w:name w:val="1A2A3024530E4404BA93EEAC094B5D60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6">
    <w:name w:val="BAFB6819E03646DF93C485A5E67AAAC2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6">
    <w:name w:val="46A3FE5D25A947BCA69B66431B542CB11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7">
    <w:name w:val="6ABD9BCC38DB402D94D5613D5ADBE8FC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7">
    <w:name w:val="F8AD9B23C59A4B0A9295DA610F97E8C6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21">
    <w:name w:val="16BD4B2BE20D40FBAE424FE536BEB97C21"/>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8">
    <w:name w:val="4AA215AD8D594E88B437DE0965131A68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7">
    <w:name w:val="43342940D03E478885D6DF8BD1924434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7">
    <w:name w:val="B9EAC8A00C7243BA9DE58A46CC7EEFF8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11">
    <w:name w:val="30B2326EEB1C45E79FC205F895DFDF8411"/>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7">
    <w:name w:val="75F727362B8E4E6CBFEBB2242DC935DD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7">
    <w:name w:val="713BFC92F10B4DB78EC459E483C2369F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7">
    <w:name w:val="E8B2A5769AE34E2C902E262CD7E15B79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7">
    <w:name w:val="EC7CDA3943F84023838178DE6D769926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7">
    <w:name w:val="25FF1EB54AD44F359D92187FD24BE579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7">
    <w:name w:val="E29C33B363384058BC717A38BC1A8D94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6B322BD3B1D4A7CA87B5F6FD5BE95152">
    <w:name w:val="B6B322BD3B1D4A7CA87B5F6FD5BE95152"/>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C172F44A603462EB43D55C70009D6582">
    <w:name w:val="3C172F44A603462EB43D55C70009D6582"/>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E5A71CE5554DA3BB0ADB004DECB1F11">
    <w:name w:val="E8E5A71CE5554DA3BB0ADB004DECB1F11"/>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A1D84145844C898225D125AFC1F6FC1">
    <w:name w:val="BAA1D84145844C898225D125AFC1F6FC1"/>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7">
    <w:name w:val="1A2A3024530E4404BA93EEAC094B5D60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7">
    <w:name w:val="BAFB6819E03646DF93C485A5E67AAAC2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7">
    <w:name w:val="46A3FE5D25A947BCA69B66431B542CB117"/>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8">
    <w:name w:val="6ABD9BCC38DB402D94D5613D5ADBE8FC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8">
    <w:name w:val="F8AD9B23C59A4B0A9295DA610F97E8C6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22">
    <w:name w:val="16BD4B2BE20D40FBAE424FE536BEB97C22"/>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19">
    <w:name w:val="4AA215AD8D594E88B437DE0965131A68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8">
    <w:name w:val="43342940D03E478885D6DF8BD1924434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8">
    <w:name w:val="B9EAC8A00C7243BA9DE58A46CC7EEFF8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12">
    <w:name w:val="30B2326EEB1C45E79FC205F895DFDF8412"/>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8">
    <w:name w:val="75F727362B8E4E6CBFEBB2242DC935DD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8">
    <w:name w:val="713BFC92F10B4DB78EC459E483C2369F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8">
    <w:name w:val="E8B2A5769AE34E2C902E262CD7E15B79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8">
    <w:name w:val="EC7CDA3943F84023838178DE6D769926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8">
    <w:name w:val="25FF1EB54AD44F359D92187FD24BE579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8">
    <w:name w:val="E29C33B363384058BC717A38BC1A8D94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6B322BD3B1D4A7CA87B5F6FD5BE95153">
    <w:name w:val="B6B322BD3B1D4A7CA87B5F6FD5BE9515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C172F44A603462EB43D55C70009D6583">
    <w:name w:val="3C172F44A603462EB43D55C70009D658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E5A71CE5554DA3BB0ADB004DECB1F12">
    <w:name w:val="E8E5A71CE5554DA3BB0ADB004DECB1F12"/>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A1D84145844C898225D125AFC1F6FC2">
    <w:name w:val="BAA1D84145844C898225D125AFC1F6FC2"/>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8">
    <w:name w:val="1A2A3024530E4404BA93EEAC094B5D60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8">
    <w:name w:val="BAFB6819E03646DF93C485A5E67AAAC2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8">
    <w:name w:val="46A3FE5D25A947BCA69B66431B542CB118"/>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19">
    <w:name w:val="6ABD9BCC38DB402D94D5613D5ADBE8FC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F8AD9B23C59A4B0A9295DA610F97E8C69">
    <w:name w:val="F8AD9B23C59A4B0A9295DA610F97E8C6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6BD4B2BE20D40FBAE424FE536BEB97C23">
    <w:name w:val="16BD4B2BE20D40FBAE424FE536BEB97C2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20">
    <w:name w:val="4AA215AD8D594E88B437DE0965131A6820"/>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9">
    <w:name w:val="43342940D03E478885D6DF8BD1924434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9">
    <w:name w:val="B9EAC8A00C7243BA9DE58A46CC7EEFF8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13">
    <w:name w:val="30B2326EEB1C45E79FC205F895DFDF841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9">
    <w:name w:val="75F727362B8E4E6CBFEBB2242DC935DD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9">
    <w:name w:val="713BFC92F10B4DB78EC459E483C2369F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9">
    <w:name w:val="E8B2A5769AE34E2C902E262CD7E15B79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9">
    <w:name w:val="EC7CDA3943F84023838178DE6D769926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E7A9F5120CC44C4AD3E1ABA669A8D00">
    <w:name w:val="4E7A9F5120CC44C4AD3E1ABA669A8D00"/>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D7F9F5DA2AF646A4A2B077BD3CEE207A">
    <w:name w:val="D7F9F5DA2AF646A4A2B077BD3CEE207A"/>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ACDF9D997B84B819CB3C171C7CECE3A">
    <w:name w:val="4ACDF9D997B84B819CB3C171C7CECE3A"/>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96F3F6EFADBD4CEBB48AFE977119B869">
    <w:name w:val="96F3F6EFADBD4CEBB48AFE977119B86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9">
    <w:name w:val="25FF1EB54AD44F359D92187FD24BE579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9">
    <w:name w:val="E29C33B363384058BC717A38BC1A8D94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6B322BD3B1D4A7CA87B5F6FD5BE95154">
    <w:name w:val="B6B322BD3B1D4A7CA87B5F6FD5BE95154"/>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C172F44A603462EB43D55C70009D6584">
    <w:name w:val="3C172F44A603462EB43D55C70009D6584"/>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E5A71CE5554DA3BB0ADB004DECB1F13">
    <w:name w:val="E8E5A71CE5554DA3BB0ADB004DECB1F1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A1D84145844C898225D125AFC1F6FC3">
    <w:name w:val="BAA1D84145844C898225D125AFC1F6FC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9">
    <w:name w:val="1A2A3024530E4404BA93EEAC094B5D60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00F88239F9D7427B94101B2A181EE146">
    <w:name w:val="00F88239F9D7427B94101B2A181EE14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2118EBDB3ECB46B28A11A69FD59941FE">
    <w:name w:val="2118EBDB3ECB46B28A11A69FD59941FE"/>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C5BCCF536E6B4000860EA3A0CB8D601C">
    <w:name w:val="C5BCCF536E6B4000860EA3A0CB8D601C"/>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A16C6A04ADE74C9B9DDA7D2781E35D53">
    <w:name w:val="A16C6A04ADE74C9B9DDA7D2781E35D5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9">
    <w:name w:val="BAFB6819E03646DF93C485A5E67AAAC2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9">
    <w:name w:val="46A3FE5D25A947BCA69B66431B542CB1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20">
    <w:name w:val="6ABD9BCC38DB402D94D5613D5ADBE8FC20"/>
    <w:rsid w:val="00CD39F4"/>
    <w:pPr>
      <w:spacing w:after="0" w:line="360" w:lineRule="auto"/>
      <w:ind w:left="720"/>
    </w:pPr>
    <w:rPr>
      <w:rFonts w:ascii="Times New Roman" w:eastAsia="Calibri" w:hAnsi="Times New Roman"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9E39D8-200B-44E9-B72B-D655BB294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0</Words>
  <Characters>108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Gundecha</dc:creator>
  <cp:lastModifiedBy>Keolopa Gabobofane</cp:lastModifiedBy>
  <cp:revision>2</cp:revision>
  <cp:lastPrinted>2019-06-26T07:51:00Z</cp:lastPrinted>
  <dcterms:created xsi:type="dcterms:W3CDTF">2020-05-12T14:18:00Z</dcterms:created>
  <dcterms:modified xsi:type="dcterms:W3CDTF">2020-05-12T14:18:00Z</dcterms:modified>
</cp:coreProperties>
</file>